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485FA4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6C053E" w:rsidRPr="00485FA4" w:rsidRDefault="006C053E" w:rsidP="00485FA4">
      <w:pPr>
        <w:spacing w:after="120" w:line="276" w:lineRule="auto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C053E" w:rsidRPr="00485FA4" w:rsidTr="006C053E">
        <w:tc>
          <w:tcPr>
            <w:tcW w:w="4785" w:type="dxa"/>
          </w:tcPr>
          <w:p w:rsidR="006C053E" w:rsidRPr="00485FA4" w:rsidRDefault="006C053E" w:rsidP="00485FA4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  <w:p w:rsidR="006C053E" w:rsidRPr="00485FA4" w:rsidRDefault="006C053E" w:rsidP="00485FA4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85FA4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85FA4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85FA4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85FA4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485FA4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485FA4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85FA4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6C053E" w:rsidRPr="00485FA4" w:rsidRDefault="006C053E" w:rsidP="00485FA4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6C053E" w:rsidRPr="00485FA4" w:rsidRDefault="006C053E" w:rsidP="00485FA4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/>
                <w:iCs w:val="0"/>
                <w:sz w:val="24"/>
              </w:rPr>
            </w:pPr>
          </w:p>
        </w:tc>
      </w:tr>
    </w:tbl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ind w:left="567" w:hanging="567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РАБОЧАЯ ПРОГРАММА ДИСЦИПЛИНЫ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b/>
        </w:rPr>
        <w:t>РУССКАЯ ПАТРОЛОГИЯ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сновная образовательная программа:</w:t>
      </w:r>
      <w:r w:rsidRPr="00485FA4">
        <w:rPr>
          <w:rFonts w:asciiTheme="majorBidi" w:hAnsiTheme="majorBidi" w:cstheme="majorBidi"/>
          <w:b/>
        </w:rPr>
        <w:t xml:space="preserve"> </w:t>
      </w:r>
      <w:r w:rsidRPr="00485FA4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485FA4">
        <w:rPr>
          <w:rFonts w:asciiTheme="majorBidi" w:hAnsiTheme="majorBidi" w:cstheme="majorBidi"/>
        </w:rPr>
        <w:t>Квалификация выпускника</w:t>
      </w:r>
      <w:r w:rsidRPr="00485FA4">
        <w:rPr>
          <w:rFonts w:asciiTheme="majorBidi" w:hAnsiTheme="majorBidi" w:cstheme="majorBidi"/>
          <w:i/>
        </w:rPr>
        <w:t xml:space="preserve">: </w:t>
      </w:r>
      <w:r w:rsidRPr="00485FA4">
        <w:rPr>
          <w:rFonts w:asciiTheme="majorBidi" w:hAnsiTheme="majorBidi" w:cstheme="majorBidi"/>
          <w:b/>
          <w:i/>
        </w:rPr>
        <w:t>бакалавр богословия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Форма обучения: </w:t>
      </w:r>
      <w:r w:rsidRPr="00485FA4">
        <w:rPr>
          <w:rFonts w:asciiTheme="majorBidi" w:hAnsiTheme="majorBidi" w:cstheme="majorBidi"/>
          <w:b/>
          <w:i/>
        </w:rPr>
        <w:t>очно-заочная</w:t>
      </w: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6C053E" w:rsidRPr="00485FA4" w:rsidRDefault="006C053E" w:rsidP="00485FA4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5F5357" w:rsidRPr="00485FA4" w:rsidRDefault="006C053E" w:rsidP="00485FA4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Москва, 20</w:t>
      </w:r>
      <w:r w:rsidR="007F43C9" w:rsidRPr="00485FA4">
        <w:rPr>
          <w:rFonts w:asciiTheme="majorBidi" w:hAnsiTheme="majorBidi" w:cstheme="majorBidi"/>
        </w:rPr>
        <w:t>20</w:t>
      </w:r>
      <w:r w:rsidRPr="00485FA4">
        <w:rPr>
          <w:rFonts w:asciiTheme="majorBidi" w:hAnsiTheme="majorBidi" w:cstheme="majorBidi"/>
        </w:rPr>
        <w:t xml:space="preserve"> г.</w:t>
      </w:r>
      <w:r w:rsidR="005F5357" w:rsidRPr="00485FA4">
        <w:rPr>
          <w:rFonts w:asciiTheme="majorBidi" w:hAnsiTheme="majorBidi" w:cstheme="majorBidi"/>
        </w:rPr>
        <w:br w:type="page"/>
      </w:r>
    </w:p>
    <w:sdt>
      <w:sdtPr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485FA4" w:rsidRDefault="005F5357" w:rsidP="00485FA4">
          <w:pPr>
            <w:pStyle w:val="a5"/>
            <w:spacing w:before="0" w:after="120"/>
            <w:rPr>
              <w:rFonts w:asciiTheme="majorBidi" w:hAnsiTheme="majorBidi"/>
              <w:color w:val="000000" w:themeColor="text1"/>
              <w:sz w:val="24"/>
              <w:szCs w:val="24"/>
            </w:rPr>
          </w:pPr>
          <w:r w:rsidRPr="00485FA4">
            <w:rPr>
              <w:rFonts w:asciiTheme="majorBidi" w:hAnsiTheme="majorBidi"/>
              <w:color w:val="000000" w:themeColor="text1"/>
              <w:sz w:val="24"/>
              <w:szCs w:val="24"/>
            </w:rPr>
            <w:t>Оглавление</w:t>
          </w:r>
        </w:p>
        <w:p w:rsidR="00485FA4" w:rsidRPr="00485FA4" w:rsidRDefault="00C93E87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r w:rsidRPr="00485FA4">
            <w:rPr>
              <w:rFonts w:asciiTheme="majorBidi" w:hAnsiTheme="majorBidi" w:cstheme="majorBidi"/>
            </w:rPr>
            <w:fldChar w:fldCharType="begin"/>
          </w:r>
          <w:r w:rsidR="005F5357" w:rsidRPr="00485FA4">
            <w:rPr>
              <w:rFonts w:asciiTheme="majorBidi" w:hAnsiTheme="majorBidi" w:cstheme="majorBidi"/>
            </w:rPr>
            <w:instrText xml:space="preserve"> TOC \o "1-3" \h \z \u </w:instrText>
          </w:r>
          <w:r w:rsidRPr="00485FA4">
            <w:rPr>
              <w:rFonts w:asciiTheme="majorBidi" w:hAnsiTheme="majorBidi" w:cstheme="majorBidi"/>
            </w:rPr>
            <w:fldChar w:fldCharType="separate"/>
          </w:r>
          <w:hyperlink w:anchor="_Toc55594054" w:history="1">
            <w:r w:rsidR="00485FA4" w:rsidRPr="00485FA4">
              <w:rPr>
                <w:rStyle w:val="a4"/>
                <w:rFonts w:asciiTheme="majorBidi" w:hAnsiTheme="majorBidi" w:cstheme="majorBidi"/>
              </w:rPr>
              <w:t>Цель освоения дисциплины</w:t>
            </w:r>
            <w:r w:rsidR="00485FA4" w:rsidRPr="00485FA4">
              <w:rPr>
                <w:rFonts w:asciiTheme="majorBidi" w:hAnsiTheme="majorBidi" w:cstheme="majorBidi"/>
                <w:webHidden/>
              </w:rPr>
              <w:tab/>
            </w:r>
            <w:r w:rsidR="00485FA4"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="00485FA4" w:rsidRPr="00485FA4">
              <w:rPr>
                <w:rFonts w:asciiTheme="majorBidi" w:hAnsiTheme="majorBidi" w:cstheme="majorBidi"/>
                <w:webHidden/>
              </w:rPr>
              <w:instrText xml:space="preserve"> PAGEREF _Toc55594054 \h </w:instrText>
            </w:r>
            <w:r w:rsidR="00485FA4" w:rsidRPr="00485FA4">
              <w:rPr>
                <w:rFonts w:asciiTheme="majorBidi" w:hAnsiTheme="majorBidi" w:cstheme="majorBidi"/>
                <w:webHidden/>
              </w:rPr>
            </w:r>
            <w:r w:rsidR="00485FA4"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 w:rsidR="00485FA4">
              <w:rPr>
                <w:rFonts w:asciiTheme="majorBidi" w:hAnsiTheme="majorBidi" w:cstheme="majorBidi"/>
                <w:webHidden/>
              </w:rPr>
              <w:t>3</w:t>
            </w:r>
            <w:r w:rsidR="00485FA4"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55" w:history="1">
            <w:r w:rsidRPr="00485FA4">
              <w:rPr>
                <w:rStyle w:val="a4"/>
                <w:rFonts w:asciiTheme="majorBidi" w:hAnsiTheme="majorBidi" w:cstheme="majorBidi"/>
              </w:rPr>
              <w:t>Место дисциплины в структуре образовательной программы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55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56" w:history="1">
            <w:r w:rsidRPr="00485FA4">
              <w:rPr>
                <w:rStyle w:val="a4"/>
                <w:rFonts w:asciiTheme="majorBidi" w:hAnsiTheme="majorBidi" w:cstheme="majorBidi"/>
              </w:rPr>
              <w:t>Перечень планируемых результатов обучения по дисциплине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56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3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57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57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58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Этапы освоения компетенции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58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59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Знания, умения и навыки, получаемые в результате освоения дисциплины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59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60" w:history="1">
            <w:r w:rsidRPr="00485FA4">
              <w:rPr>
                <w:rStyle w:val="a4"/>
                <w:rFonts w:asciiTheme="majorBidi" w:hAnsiTheme="majorBidi" w:cstheme="majorBidi"/>
              </w:rPr>
              <w:t>Объём дисциплины и трудоёмкость по видам учебных занятий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60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5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61" w:history="1">
            <w:r w:rsidRPr="00485FA4">
              <w:rPr>
                <w:rStyle w:val="a4"/>
                <w:rFonts w:asciiTheme="majorBidi" w:hAnsiTheme="majorBidi" w:cstheme="majorBidi"/>
              </w:rPr>
              <w:t>Содержание дисциплины, структурированное по темам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61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5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62" w:history="1">
            <w:r w:rsidRPr="00485FA4">
              <w:rPr>
                <w:rStyle w:val="a4"/>
                <w:rFonts w:asciiTheme="majorBidi" w:hAnsiTheme="majorBidi" w:cstheme="majorBidi"/>
              </w:rPr>
              <w:t>Учебно-методическое обеспечение самостоятельной работы обучающихсяпо дисциплине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62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63" w:history="1">
            <w:r w:rsidRPr="00485FA4">
              <w:rPr>
                <w:rStyle w:val="a4"/>
                <w:rFonts w:asciiTheme="majorBidi" w:hAnsiTheme="majorBidi" w:cstheme="majorBidi"/>
              </w:rPr>
              <w:t>Фонд оценочных средств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63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8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4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Информация о фонде оценочных средств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4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8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5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5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6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Перечень вопросов для семестровой аттестации (9 семестр)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6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7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Перечень вопросов для семестровой аттестации (10 семестр)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7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8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Перечень текстов для разбора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8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69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69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70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70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71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Средства оценивания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71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72" w:history="1">
            <w:r w:rsidRPr="00485FA4">
              <w:rPr>
                <w:rStyle w:val="a4"/>
                <w:rFonts w:asciiTheme="majorBidi" w:hAnsiTheme="majorBidi" w:cstheme="majorBidi"/>
              </w:rPr>
              <w:t>Литература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72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12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73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а) Основная литература: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73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594074" w:history="1">
            <w:r w:rsidRPr="00485FA4">
              <w:rPr>
                <w:rStyle w:val="a4"/>
                <w:rFonts w:asciiTheme="majorBidi" w:hAnsiTheme="majorBidi" w:cstheme="majorBidi"/>
                <w:noProof/>
              </w:rPr>
              <w:t>б) Дополнительная литература: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tab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instrText xml:space="preserve"> PAGEREF _Toc55594074 \h </w:instrText>
            </w:r>
            <w:r w:rsidRPr="00485FA4">
              <w:rPr>
                <w:rFonts w:asciiTheme="majorBidi" w:hAnsiTheme="majorBidi" w:cstheme="majorBidi"/>
                <w:noProof/>
                <w:webHidden/>
              </w:rPr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5</w:t>
            </w:r>
            <w:r w:rsidRPr="00485FA4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75" w:history="1">
            <w:r w:rsidRPr="00485FA4">
              <w:rPr>
                <w:rStyle w:val="a4"/>
                <w:rFonts w:asciiTheme="majorBidi" w:hAnsiTheme="majorBidi" w:cstheme="majorBidi"/>
              </w:rPr>
              <w:t>Интернет-ресурсы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75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21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76" w:history="1">
            <w:r w:rsidRPr="00485FA4">
              <w:rPr>
                <w:rStyle w:val="a4"/>
                <w:rFonts w:asciiTheme="majorBidi" w:hAnsiTheme="majorBidi" w:cstheme="majorBidi"/>
              </w:rPr>
              <w:t>Методические указания для обучающихся по освоению дисциплины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76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21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485FA4" w:rsidRPr="00485FA4" w:rsidRDefault="00485FA4" w:rsidP="00485FA4">
          <w:pPr>
            <w:pStyle w:val="22"/>
            <w:spacing w:after="120" w:line="276" w:lineRule="auto"/>
            <w:rPr>
              <w:rFonts w:asciiTheme="majorBidi" w:eastAsiaTheme="minorEastAsia" w:hAnsiTheme="majorBidi" w:cstheme="majorBidi"/>
              <w:lang w:bidi="he-IL"/>
            </w:rPr>
          </w:pPr>
          <w:hyperlink w:anchor="_Toc55594077" w:history="1">
            <w:r w:rsidRPr="00485FA4">
              <w:rPr>
                <w:rStyle w:val="a4"/>
                <w:rFonts w:asciiTheme="majorBidi" w:hAnsiTheme="majorBidi" w:cstheme="majorBidi"/>
              </w:rPr>
              <w:t>Матери</w:t>
            </w:r>
            <w:r w:rsidRPr="00485FA4">
              <w:rPr>
                <w:rStyle w:val="a4"/>
                <w:rFonts w:asciiTheme="majorBidi" w:hAnsiTheme="majorBidi" w:cstheme="majorBidi"/>
              </w:rPr>
              <w:t>а</w:t>
            </w:r>
            <w:r w:rsidRPr="00485FA4">
              <w:rPr>
                <w:rStyle w:val="a4"/>
                <w:rFonts w:asciiTheme="majorBidi" w:hAnsiTheme="majorBidi" w:cstheme="majorBidi"/>
              </w:rPr>
              <w:t>льно-техническая база для осуществления образовательного процесса</w:t>
            </w:r>
            <w:r w:rsidRPr="00485FA4">
              <w:rPr>
                <w:rFonts w:asciiTheme="majorBidi" w:hAnsiTheme="majorBidi" w:cstheme="majorBidi"/>
                <w:webHidden/>
              </w:rPr>
              <w:tab/>
            </w:r>
            <w:r w:rsidRPr="00485FA4">
              <w:rPr>
                <w:rFonts w:asciiTheme="majorBidi" w:hAnsiTheme="majorBidi" w:cstheme="majorBidi"/>
                <w:webHidden/>
              </w:rPr>
              <w:fldChar w:fldCharType="begin"/>
            </w:r>
            <w:r w:rsidRPr="00485FA4">
              <w:rPr>
                <w:rFonts w:asciiTheme="majorBidi" w:hAnsiTheme="majorBidi" w:cstheme="majorBidi"/>
                <w:webHidden/>
              </w:rPr>
              <w:instrText xml:space="preserve"> PAGEREF _Toc55594077 \h </w:instrText>
            </w:r>
            <w:r w:rsidRPr="00485FA4">
              <w:rPr>
                <w:rFonts w:asciiTheme="majorBidi" w:hAnsiTheme="majorBidi" w:cstheme="majorBidi"/>
                <w:webHidden/>
              </w:rPr>
            </w:r>
            <w:r w:rsidRPr="00485FA4">
              <w:rPr>
                <w:rFonts w:asciiTheme="majorBidi" w:hAnsiTheme="majorBidi" w:cstheme="majorBidi"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webHidden/>
              </w:rPr>
              <w:t>22</w:t>
            </w:r>
            <w:r w:rsidRPr="00485FA4">
              <w:rPr>
                <w:rFonts w:asciiTheme="majorBidi" w:hAnsiTheme="majorBidi" w:cstheme="majorBidi"/>
                <w:webHidden/>
              </w:rPr>
              <w:fldChar w:fldCharType="end"/>
            </w:r>
          </w:hyperlink>
        </w:p>
        <w:p w:rsidR="005F5357" w:rsidRPr="00485FA4" w:rsidRDefault="00C93E87" w:rsidP="00485FA4">
          <w:pPr>
            <w:spacing w:after="120" w:line="276" w:lineRule="auto"/>
            <w:rPr>
              <w:rFonts w:asciiTheme="majorBidi" w:hAnsiTheme="majorBidi" w:cstheme="majorBidi"/>
            </w:rPr>
          </w:pPr>
          <w:r w:rsidRPr="00485FA4">
            <w:rPr>
              <w:rFonts w:asciiTheme="majorBidi" w:hAnsiTheme="majorBidi" w:cstheme="majorBidi"/>
              <w:bCs/>
            </w:rPr>
            <w:fldChar w:fldCharType="end"/>
          </w:r>
        </w:p>
      </w:sdtContent>
    </w:sdt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</w:p>
    <w:p w:rsidR="00C8754A" w:rsidRPr="00485FA4" w:rsidRDefault="00C8754A" w:rsidP="00485FA4">
      <w:pPr>
        <w:pStyle w:val="2"/>
        <w:rPr>
          <w:rFonts w:asciiTheme="majorBidi" w:hAnsiTheme="majorBidi" w:cstheme="majorBidi"/>
        </w:rPr>
      </w:pPr>
    </w:p>
    <w:p w:rsidR="004347B1" w:rsidRPr="00485FA4" w:rsidRDefault="004347B1" w:rsidP="00485FA4">
      <w:pPr>
        <w:spacing w:after="120" w:line="276" w:lineRule="auto"/>
        <w:rPr>
          <w:rFonts w:asciiTheme="majorBidi" w:hAnsiTheme="majorBidi" w:cstheme="majorBidi"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72" w:name="_Toc55594054"/>
      <w:r w:rsidRPr="00485FA4">
        <w:rPr>
          <w:rFonts w:asciiTheme="majorBidi" w:hAnsiTheme="majorBidi" w:cstheme="majorBidi"/>
        </w:rPr>
        <w:lastRenderedPageBreak/>
        <w:t>Цел</w:t>
      </w:r>
      <w:r w:rsidR="00F127C5" w:rsidRPr="00485FA4">
        <w:rPr>
          <w:rFonts w:asciiTheme="majorBidi" w:hAnsiTheme="majorBidi" w:cstheme="majorBidi"/>
        </w:rPr>
        <w:t>ь</w:t>
      </w:r>
      <w:r w:rsidRPr="00485FA4">
        <w:rPr>
          <w:rFonts w:asciiTheme="majorBidi" w:hAnsiTheme="majorBidi" w:cstheme="majorBidi"/>
        </w:rPr>
        <w:t xml:space="preserve"> освоения дисциплины</w:t>
      </w:r>
      <w:bookmarkEnd w:id="72"/>
    </w:p>
    <w:p w:rsidR="00960F25" w:rsidRPr="00485FA4" w:rsidRDefault="00960F25" w:rsidP="00485FA4">
      <w:pPr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Дать студентам систематическое представление о наследии святых отцов Русской Церкви, о русской богословской традиции в целом, ее авторах, идеях, достижениях, формировании и развитии в контексте церковной истории.</w:t>
      </w:r>
    </w:p>
    <w:p w:rsidR="00F127C5" w:rsidRPr="00485FA4" w:rsidRDefault="00F127C5" w:rsidP="00485FA4">
      <w:pPr>
        <w:spacing w:after="120" w:line="276" w:lineRule="auto"/>
        <w:rPr>
          <w:rFonts w:asciiTheme="majorBidi" w:hAnsiTheme="majorBidi" w:cstheme="majorBidi"/>
          <w:b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73" w:name="_Toc55594055"/>
      <w:r w:rsidRPr="00485FA4">
        <w:rPr>
          <w:rFonts w:asciiTheme="majorBidi" w:hAnsiTheme="majorBidi" w:cstheme="majorBidi"/>
        </w:rPr>
        <w:t>Место дисциплины в структуре образовательной программы</w:t>
      </w:r>
      <w:bookmarkEnd w:id="73"/>
    </w:p>
    <w:p w:rsidR="00960F25" w:rsidRPr="00485FA4" w:rsidRDefault="002146DC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Дисциплина относится к обязательным дисциплинам вариативной части ООП. </w:t>
      </w:r>
      <w:r w:rsidR="00960F25" w:rsidRPr="00485FA4">
        <w:rPr>
          <w:rFonts w:asciiTheme="majorBidi" w:hAnsiTheme="majorBidi" w:cstheme="majorBidi"/>
        </w:rPr>
        <w:t xml:space="preserve">Курс опирается на знания, полученные студентами в курсах экзегезы Ветхого Завета, экзегезы Нового Завета, догматического богословия, сравнительного богословия, патрологии, Истории древней христианской Церкви. </w:t>
      </w:r>
    </w:p>
    <w:p w:rsidR="00960F25" w:rsidRPr="00485FA4" w:rsidRDefault="00960F25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собенно тесно курс связан с курсом истории Русской Православной Церкви и представляет собой его естественное продолжение и дополнение.</w:t>
      </w:r>
    </w:p>
    <w:p w:rsidR="005F5357" w:rsidRPr="00485FA4" w:rsidRDefault="00960F25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Курс дает историко-богословское обоснование курсам, связанным с изучением и разработкой основных направлений деятельности Русской Церкви в современном обществе.</w:t>
      </w:r>
    </w:p>
    <w:p w:rsidR="00F127C5" w:rsidRPr="00485FA4" w:rsidRDefault="00F127C5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25A9F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74" w:name="_Toc55594056"/>
      <w:r w:rsidRPr="00485FA4">
        <w:rPr>
          <w:rFonts w:asciiTheme="majorBidi" w:hAnsiTheme="majorBidi" w:cstheme="majorBidi"/>
        </w:rPr>
        <w:t xml:space="preserve">Перечень планируемых результатов обучения по </w:t>
      </w:r>
      <w:r w:rsidR="00B43D04" w:rsidRPr="00485FA4">
        <w:rPr>
          <w:rFonts w:asciiTheme="majorBidi" w:hAnsiTheme="majorBidi" w:cstheme="majorBidi"/>
        </w:rPr>
        <w:t>дисциплине</w:t>
      </w:r>
      <w:bookmarkEnd w:id="74"/>
    </w:p>
    <w:p w:rsidR="005F5357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5" w:name="_Toc55594057"/>
      <w:r w:rsidRPr="00485FA4">
        <w:rPr>
          <w:rFonts w:asciiTheme="majorBidi" w:hAnsiTheme="majorBidi" w:cstheme="majorBidi"/>
          <w:sz w:val="24"/>
        </w:rPr>
        <w:t>Компетенция, формируемая дисциплиной</w:t>
      </w:r>
      <w:bookmarkEnd w:id="75"/>
    </w:p>
    <w:p w:rsidR="00525A9F" w:rsidRPr="00485FA4" w:rsidRDefault="003857AF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Дисциплина призвана сформировать у обучающихся </w:t>
      </w:r>
      <w:r w:rsidR="008F44D3" w:rsidRPr="00485FA4">
        <w:rPr>
          <w:rFonts w:asciiTheme="majorBidi" w:hAnsiTheme="majorBidi" w:cstheme="majorBidi"/>
        </w:rPr>
        <w:t>обще</w:t>
      </w:r>
      <w:r w:rsidR="00960F25" w:rsidRPr="00485FA4">
        <w:rPr>
          <w:rFonts w:asciiTheme="majorBidi" w:hAnsiTheme="majorBidi" w:cstheme="majorBidi"/>
        </w:rPr>
        <w:t>профессиональную</w:t>
      </w:r>
      <w:r w:rsidR="008F44D3" w:rsidRPr="00485FA4">
        <w:rPr>
          <w:rFonts w:asciiTheme="majorBidi" w:hAnsiTheme="majorBidi" w:cstheme="majorBidi"/>
        </w:rPr>
        <w:t xml:space="preserve"> компетенцию </w:t>
      </w:r>
      <w:r w:rsidR="00EF00E2" w:rsidRPr="00485FA4">
        <w:rPr>
          <w:rFonts w:asciiTheme="majorBidi" w:hAnsiTheme="majorBidi" w:cstheme="majorBidi"/>
        </w:rPr>
        <w:t>О</w:t>
      </w:r>
      <w:r w:rsidR="00960F25" w:rsidRPr="00485FA4">
        <w:rPr>
          <w:rFonts w:asciiTheme="majorBidi" w:hAnsiTheme="majorBidi" w:cstheme="majorBidi"/>
        </w:rPr>
        <w:t>П</w:t>
      </w:r>
      <w:r w:rsidR="00EF00E2" w:rsidRPr="00485FA4">
        <w:rPr>
          <w:rFonts w:asciiTheme="majorBidi" w:hAnsiTheme="majorBidi" w:cstheme="majorBidi"/>
        </w:rPr>
        <w:t>К-</w:t>
      </w:r>
      <w:r w:rsidR="00960F25" w:rsidRPr="00485FA4">
        <w:rPr>
          <w:rFonts w:asciiTheme="majorBidi" w:hAnsiTheme="majorBidi" w:cstheme="majorBidi"/>
        </w:rPr>
        <w:t>2</w:t>
      </w:r>
      <w:r w:rsidR="00EF00E2" w:rsidRPr="00485FA4">
        <w:rPr>
          <w:rFonts w:asciiTheme="majorBidi" w:hAnsiTheme="majorBidi" w:cstheme="majorBidi"/>
        </w:rPr>
        <w:t xml:space="preserve">: </w:t>
      </w:r>
      <w:r w:rsidR="00960F25" w:rsidRPr="00485FA4">
        <w:rPr>
          <w:rFonts w:asciiTheme="majorBidi" w:hAnsiTheme="majorBidi" w:cstheme="majorBidi"/>
        </w:rPr>
        <w:t>способность использовать базовые знания в области теологии при решении профессиональных задач</w:t>
      </w:r>
      <w:r w:rsidR="00EF00E2" w:rsidRPr="00485FA4">
        <w:rPr>
          <w:rFonts w:asciiTheme="majorBidi" w:hAnsiTheme="majorBidi" w:cstheme="majorBidi"/>
        </w:rPr>
        <w:t>.</w:t>
      </w: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477858777"/>
      <w:bookmarkStart w:id="82" w:name="_Toc55594058"/>
      <w:r w:rsidRPr="00485FA4">
        <w:rPr>
          <w:rFonts w:asciiTheme="majorBidi" w:hAnsiTheme="majorBidi" w:cstheme="majorBidi"/>
          <w:sz w:val="24"/>
        </w:rPr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  <w:bookmarkEnd w:id="82"/>
    </w:p>
    <w:p w:rsidR="00005A99" w:rsidRPr="00485FA4" w:rsidRDefault="00005A99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005A99" w:rsidRPr="00485FA4" w:rsidRDefault="00005A99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485FA4">
        <w:rPr>
          <w:rFonts w:asciiTheme="majorBidi" w:hAnsiTheme="majorBidi" w:cstheme="majorBidi"/>
        </w:rPr>
        <w:t>знаниевые</w:t>
      </w:r>
      <w:proofErr w:type="spellEnd"/>
      <w:r w:rsidRPr="00485FA4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005A99" w:rsidRPr="00485FA4" w:rsidRDefault="00005A99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525A9F" w:rsidRPr="00485FA4" w:rsidRDefault="00005A99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lastRenderedPageBreak/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83" w:name="_Toc472951667"/>
      <w:bookmarkStart w:id="84" w:name="_Toc474840590"/>
      <w:bookmarkStart w:id="85" w:name="_Toc475970637"/>
      <w:bookmarkStart w:id="86" w:name="_Toc477858778"/>
      <w:bookmarkStart w:id="87" w:name="_Toc55594059"/>
      <w:r w:rsidRPr="00485FA4">
        <w:rPr>
          <w:rFonts w:asciiTheme="majorBidi" w:hAnsiTheme="majorBidi" w:cstheme="majorBidi"/>
          <w:sz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  <w:bookmarkEnd w:id="87"/>
    </w:p>
    <w:p w:rsidR="00525A9F" w:rsidRPr="00485FA4" w:rsidRDefault="006C053E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 основной образовательной программы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66"/>
        <w:gridCol w:w="7405"/>
      </w:tblGrid>
      <w:tr w:rsidR="00960F25" w:rsidRPr="00485FA4" w:rsidTr="008F44D3">
        <w:tc>
          <w:tcPr>
            <w:tcW w:w="0" w:type="auto"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485FA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525A9F" w:rsidRPr="00485FA4" w:rsidRDefault="00525A9F" w:rsidP="00485FA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</w:pPr>
            <w:r w:rsidRPr="00485FA4">
              <w:rPr>
                <w:rFonts w:asciiTheme="majorBidi" w:eastAsiaTheme="minorHAnsi" w:hAnsiTheme="majorBidi" w:cstheme="majorBid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960F25" w:rsidRPr="00485FA4" w:rsidTr="008F44D3">
        <w:tc>
          <w:tcPr>
            <w:tcW w:w="0" w:type="auto"/>
            <w:vMerge w:val="restart"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485FA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Начальный </w:t>
            </w:r>
          </w:p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485FA4" w:rsidRDefault="00960F25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Знание основных событий истории Вселенской и Русской Церкви в их значении для формирования и развития русской богословской мысли; Знание имен и трудов Отцов Русской Церкви;</w:t>
            </w:r>
          </w:p>
        </w:tc>
      </w:tr>
      <w:tr w:rsidR="00960F25" w:rsidRPr="00485FA4" w:rsidTr="008F44D3">
        <w:tc>
          <w:tcPr>
            <w:tcW w:w="0" w:type="auto"/>
            <w:vMerge/>
          </w:tcPr>
          <w:p w:rsidR="00525A9F" w:rsidRPr="00485FA4" w:rsidRDefault="00525A9F" w:rsidP="00485FA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525A9F" w:rsidRPr="00485FA4" w:rsidRDefault="00960F25" w:rsidP="00485FA4">
            <w:pPr>
              <w:pStyle w:val="ad"/>
              <w:spacing w:before="0" w:beforeAutospacing="0" w:after="120" w:afterAutospacing="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Умение определять значение данного памятника богословской мысли для традиции, исходя из времени его создания и богословского контекста эпохи;</w:t>
            </w:r>
          </w:p>
        </w:tc>
      </w:tr>
      <w:tr w:rsidR="00960F25" w:rsidRPr="00485FA4" w:rsidTr="00960F25">
        <w:tc>
          <w:tcPr>
            <w:tcW w:w="0" w:type="auto"/>
            <w:vMerge/>
          </w:tcPr>
          <w:p w:rsidR="00960F25" w:rsidRPr="00485FA4" w:rsidRDefault="00960F25" w:rsidP="00485FA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960F25" w:rsidRPr="00485FA4" w:rsidRDefault="00960F25" w:rsidP="00485FA4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Владение навыком са</w:t>
            </w:r>
            <w:r w:rsidR="007F43C9" w:rsidRPr="00485FA4">
              <w:rPr>
                <w:rFonts w:asciiTheme="majorBidi" w:hAnsiTheme="majorBidi" w:cstheme="majorBidi"/>
                <w:sz w:val="24"/>
                <w:szCs w:val="24"/>
              </w:rPr>
              <w:t xml:space="preserve">мостоятельной работы с учебной </w:t>
            </w:r>
            <w:r w:rsidRPr="00485FA4">
              <w:rPr>
                <w:rFonts w:asciiTheme="majorBidi" w:hAnsiTheme="majorBidi" w:cstheme="majorBidi"/>
                <w:sz w:val="24"/>
                <w:szCs w:val="24"/>
              </w:rPr>
              <w:t>литературой по теме.</w:t>
            </w:r>
          </w:p>
        </w:tc>
      </w:tr>
      <w:tr w:rsidR="00960F25" w:rsidRPr="00485FA4" w:rsidTr="00960F25">
        <w:tc>
          <w:tcPr>
            <w:tcW w:w="0" w:type="auto"/>
            <w:vMerge w:val="restart"/>
          </w:tcPr>
          <w:p w:rsidR="00960F25" w:rsidRPr="00485FA4" w:rsidRDefault="00960F25" w:rsidP="00485FA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  <w:r w:rsidRPr="00485FA4"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  <w:t xml:space="preserve">Основной </w:t>
            </w:r>
          </w:p>
          <w:p w:rsidR="00960F25" w:rsidRPr="00485FA4" w:rsidRDefault="00960F25" w:rsidP="00485FA4">
            <w:pPr>
              <w:spacing w:after="120" w:line="276" w:lineRule="auto"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960F25" w:rsidRPr="00485FA4" w:rsidRDefault="00960F25" w:rsidP="00485FA4">
            <w:pPr>
              <w:spacing w:after="120"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Знание вклада русского богословия в общее предание Церкви; основных трудов Отцов Русской Церкви.</w:t>
            </w:r>
          </w:p>
          <w:p w:rsidR="00960F25" w:rsidRPr="00485FA4" w:rsidRDefault="00960F25" w:rsidP="00485FA4">
            <w:pPr>
              <w:widowControl w:val="0"/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Знание богословских идей представителей иных христианских традиций и конфессий, оказавших влияние на русскую богословскую мысль.</w:t>
            </w:r>
          </w:p>
        </w:tc>
      </w:tr>
      <w:tr w:rsidR="00960F25" w:rsidRPr="00485FA4" w:rsidTr="00960F25">
        <w:tc>
          <w:tcPr>
            <w:tcW w:w="0" w:type="auto"/>
            <w:vMerge/>
          </w:tcPr>
          <w:p w:rsidR="00960F25" w:rsidRPr="00485FA4" w:rsidRDefault="00960F25" w:rsidP="00485FA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960F25" w:rsidRPr="00485FA4" w:rsidRDefault="00960F25" w:rsidP="00485FA4">
            <w:pPr>
              <w:spacing w:after="120"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Умение показать связь событий церковной истории с их богословской рефлексией;</w:t>
            </w:r>
          </w:p>
          <w:p w:rsidR="00960F25" w:rsidRPr="00485FA4" w:rsidRDefault="00960F25" w:rsidP="00485FA4">
            <w:pPr>
              <w:widowControl w:val="0"/>
              <w:spacing w:after="120"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Умение использовать полученные знания как исходную точку для анализа и оценки конкретных явлений церковной жизни.</w:t>
            </w:r>
          </w:p>
        </w:tc>
      </w:tr>
      <w:tr w:rsidR="00960F25" w:rsidRPr="00485FA4" w:rsidTr="00960F25">
        <w:tc>
          <w:tcPr>
            <w:tcW w:w="0" w:type="auto"/>
            <w:vMerge/>
          </w:tcPr>
          <w:p w:rsidR="00960F25" w:rsidRPr="00485FA4" w:rsidRDefault="00960F25" w:rsidP="00485FA4">
            <w:pPr>
              <w:spacing w:after="120" w:line="276" w:lineRule="auto"/>
              <w:contextualSpacing/>
              <w:jc w:val="both"/>
              <w:rPr>
                <w:rFonts w:asciiTheme="majorBidi" w:eastAsiaTheme="minorHAnsi" w:hAnsiTheme="majorBidi" w:cstheme="majorBid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960F25" w:rsidRPr="00485FA4" w:rsidRDefault="00960F25" w:rsidP="00485FA4">
            <w:pPr>
              <w:spacing w:after="120"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 xml:space="preserve">Владение навыком выявления богословских идей того или иного автора на основе предложенного текста; </w:t>
            </w:r>
          </w:p>
          <w:p w:rsidR="00960F25" w:rsidRPr="00485FA4" w:rsidRDefault="00960F25" w:rsidP="00485FA4">
            <w:pPr>
              <w:widowControl w:val="0"/>
              <w:spacing w:after="120"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485FA4">
              <w:rPr>
                <w:rFonts w:asciiTheme="majorBidi" w:hAnsiTheme="majorBidi" w:cstheme="majorBidi"/>
                <w:sz w:val="24"/>
                <w:szCs w:val="24"/>
              </w:rPr>
              <w:t>Владение навыком самостоятельной работы с источниками и научной литературой по теме.</w:t>
            </w:r>
          </w:p>
        </w:tc>
      </w:tr>
    </w:tbl>
    <w:p w:rsidR="005F5357" w:rsidRPr="00485FA4" w:rsidRDefault="005F5357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7F43C9" w:rsidRPr="00485FA4" w:rsidRDefault="007F43C9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6098A" w:rsidRPr="00485FA4" w:rsidRDefault="0026098A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7F43C9" w:rsidRPr="00485FA4" w:rsidRDefault="007F43C9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F127C5" w:rsidRPr="00485FA4" w:rsidRDefault="00081A1B" w:rsidP="00485FA4">
      <w:pPr>
        <w:pStyle w:val="2"/>
        <w:rPr>
          <w:rFonts w:asciiTheme="majorBidi" w:hAnsiTheme="majorBidi" w:cstheme="majorBidi"/>
        </w:rPr>
      </w:pPr>
      <w:bookmarkStart w:id="88" w:name="_Toc55594060"/>
      <w:r w:rsidRPr="00485FA4">
        <w:rPr>
          <w:rFonts w:asciiTheme="majorBidi" w:hAnsiTheme="majorBidi" w:cstheme="majorBidi"/>
        </w:rPr>
        <w:lastRenderedPageBreak/>
        <w:t>Объ</w:t>
      </w:r>
      <w:r w:rsidR="007F43C9" w:rsidRPr="00485FA4">
        <w:rPr>
          <w:rFonts w:asciiTheme="majorBidi" w:hAnsiTheme="majorBidi" w:cstheme="majorBidi"/>
        </w:rPr>
        <w:t>ё</w:t>
      </w:r>
      <w:r w:rsidRPr="00485FA4">
        <w:rPr>
          <w:rFonts w:asciiTheme="majorBidi" w:hAnsiTheme="majorBidi" w:cstheme="majorBidi"/>
        </w:rPr>
        <w:t xml:space="preserve">м </w:t>
      </w:r>
      <w:r w:rsidR="005F5357" w:rsidRPr="00485FA4">
        <w:rPr>
          <w:rFonts w:asciiTheme="majorBidi" w:hAnsiTheme="majorBidi" w:cstheme="majorBidi"/>
        </w:rPr>
        <w:t>дисциплины</w:t>
      </w:r>
      <w:r w:rsidR="007F43C9" w:rsidRPr="00485FA4">
        <w:rPr>
          <w:rFonts w:asciiTheme="majorBidi" w:hAnsiTheme="majorBidi" w:cstheme="majorBidi"/>
        </w:rPr>
        <w:t xml:space="preserve"> </w:t>
      </w:r>
      <w:r w:rsidR="007F43C9" w:rsidRPr="00485FA4">
        <w:rPr>
          <w:rFonts w:asciiTheme="majorBidi" w:hAnsiTheme="majorBidi" w:cstheme="majorBidi"/>
        </w:rPr>
        <w:t>и трудоёмкость по видам учебных занятий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7F43C9" w:rsidRPr="00485FA4" w:rsidTr="007F43C9">
        <w:trPr>
          <w:trHeight w:val="195"/>
        </w:trPr>
        <w:tc>
          <w:tcPr>
            <w:tcW w:w="6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485FA4">
              <w:rPr>
                <w:rFonts w:asciiTheme="majorBidi" w:hAnsiTheme="majorBidi" w:cstheme="majorBidi"/>
              </w:rPr>
              <w:t>з.е</w:t>
            </w:r>
            <w:proofErr w:type="spellEnd"/>
            <w:r w:rsidRPr="00485FA4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1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485FA4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Курс 5</w:t>
            </w:r>
          </w:p>
        </w:tc>
      </w:tr>
      <w:tr w:rsidR="007F43C9" w:rsidRPr="00485FA4" w:rsidTr="007F43C9">
        <w:trPr>
          <w:cantSplit/>
          <w:trHeight w:val="1134"/>
        </w:trPr>
        <w:tc>
          <w:tcPr>
            <w:tcW w:w="6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1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91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Сем. A</w:t>
            </w:r>
          </w:p>
        </w:tc>
      </w:tr>
      <w:tr w:rsidR="007F43C9" w:rsidRPr="00485FA4" w:rsidTr="007F43C9">
        <w:trPr>
          <w:cantSplit/>
          <w:trHeight w:val="1465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Контакт. 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Конт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485FA4">
              <w:rPr>
                <w:rFonts w:asciiTheme="majorBidi" w:hAnsiTheme="majorBidi" w:cstheme="majorBidi"/>
              </w:rPr>
              <w:t>з.е</w:t>
            </w:r>
            <w:proofErr w:type="spellEnd"/>
            <w:r w:rsidRPr="00485FA4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485FA4">
              <w:rPr>
                <w:rFonts w:asciiTheme="majorBidi" w:hAnsiTheme="majorBidi" w:cstheme="majorBidi"/>
              </w:rPr>
              <w:t>з.е</w:t>
            </w:r>
            <w:proofErr w:type="spellEnd"/>
            <w:r w:rsidRPr="00485FA4">
              <w:rPr>
                <w:rFonts w:asciiTheme="majorBidi" w:hAnsiTheme="majorBidi" w:cstheme="majorBidi"/>
              </w:rPr>
              <w:t>.</w:t>
            </w:r>
          </w:p>
        </w:tc>
      </w:tr>
      <w:tr w:rsidR="007F43C9" w:rsidRPr="00485FA4" w:rsidTr="007F43C9">
        <w:trPr>
          <w:trHeight w:val="250"/>
        </w:trPr>
        <w:tc>
          <w:tcPr>
            <w:tcW w:w="6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Б1.В.0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-</w:t>
            </w:r>
            <w:r w:rsidRPr="00485FA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 </w:t>
            </w:r>
            <w:r w:rsidRPr="00485FA4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-</w:t>
            </w:r>
            <w:r w:rsidRPr="00485FA4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5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F43C9" w:rsidRPr="00485FA4" w:rsidRDefault="007F43C9" w:rsidP="00485FA4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2</w:t>
            </w:r>
          </w:p>
        </w:tc>
      </w:tr>
    </w:tbl>
    <w:p w:rsidR="005F5357" w:rsidRPr="00485FA4" w:rsidRDefault="005F5357" w:rsidP="00485FA4">
      <w:pPr>
        <w:pStyle w:val="a3"/>
        <w:spacing w:after="120" w:line="276" w:lineRule="auto"/>
        <w:ind w:firstLine="0"/>
        <w:rPr>
          <w:rFonts w:asciiTheme="majorBidi" w:hAnsiTheme="majorBidi" w:cstheme="majorBidi"/>
        </w:rPr>
      </w:pPr>
    </w:p>
    <w:p w:rsidR="004347B1" w:rsidRPr="00485FA4" w:rsidRDefault="004347B1" w:rsidP="00485FA4">
      <w:pPr>
        <w:pStyle w:val="2"/>
        <w:rPr>
          <w:rFonts w:asciiTheme="majorBidi" w:hAnsiTheme="majorBidi" w:cstheme="majorBidi"/>
        </w:rPr>
      </w:pPr>
      <w:bookmarkStart w:id="89" w:name="_Toc55594061"/>
      <w:r w:rsidRPr="00485FA4">
        <w:rPr>
          <w:rFonts w:asciiTheme="majorBidi" w:hAnsiTheme="majorBidi" w:cstheme="majorBidi"/>
        </w:rPr>
        <w:t>Содержание дисциплины, структурированное по темам</w:t>
      </w:r>
      <w:bookmarkEnd w:id="89"/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РАЗДЕЛ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>: ДРЕВНЕРУССКОЕ БОГОСЛОВИЕ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1. Введение в проблематику дисциплины</w:t>
      </w:r>
      <w:r w:rsidRPr="00485FA4">
        <w:rPr>
          <w:rFonts w:asciiTheme="majorBidi" w:hAnsiTheme="majorBidi" w:cstheme="majorBidi"/>
          <w:sz w:val="24"/>
          <w:szCs w:val="24"/>
        </w:rPr>
        <w:t>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gramStart"/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 </w:t>
      </w:r>
      <w:r w:rsidRPr="00485FA4">
        <w:rPr>
          <w:rFonts w:asciiTheme="majorBidi" w:hAnsiTheme="majorBidi" w:cstheme="majorBidi"/>
          <w:i/>
          <w:sz w:val="24"/>
          <w:szCs w:val="24"/>
        </w:rPr>
        <w:t>Глубоковский</w:t>
      </w:r>
      <w:proofErr w:type="gram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Н. Н. </w:t>
      </w:r>
      <w:r w:rsidRPr="00485FA4">
        <w:rPr>
          <w:rFonts w:asciiTheme="majorBidi" w:hAnsiTheme="majorBidi" w:cstheme="majorBidi"/>
          <w:sz w:val="24"/>
          <w:szCs w:val="24"/>
        </w:rPr>
        <w:t xml:space="preserve">Русская богословская наука. М., 2002. С. 115 – 118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ёйзинга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Йохан.</w:t>
      </w:r>
      <w:r w:rsidRPr="00485FA4">
        <w:rPr>
          <w:rFonts w:asciiTheme="majorBidi" w:hAnsiTheme="majorBidi" w:cstheme="majorBidi"/>
          <w:sz w:val="24"/>
          <w:szCs w:val="24"/>
        </w:rPr>
        <w:t xml:space="preserve"> Тени завтрашнего дня. Человек и культура. Затемненный мир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10. С. 216 – 226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иккио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Рикард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История древнерусской литературы. М., 2002. С. 11 – 17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усматривал основную характерную черту русской богословской науки Н. Н. Глубоковский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какого времени можно говорить об устойчивом разделении Запада и Востока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что такое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Slaviaorthodoxia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b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2. Богословие Киевской Руси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2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иккио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Рикард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История древнерусской литературы. М., 2002. 31 – 42, 64 – 72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Какими переводами располагали древнерусские книжник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значение жанра «Сборника» для древнерусской традици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3) Почему Повесть временных лет может быть названа «памятником столетия»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3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иккио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Рикард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История древнерусской литературы. М., 2002. С. 43 –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63.;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одскаль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Герхард.</w:t>
      </w:r>
      <w:r w:rsidRPr="00485FA4">
        <w:rPr>
          <w:rFonts w:asciiTheme="majorBidi" w:hAnsiTheme="majorBidi" w:cstheme="majorBidi"/>
          <w:sz w:val="24"/>
          <w:szCs w:val="24"/>
        </w:rPr>
        <w:t xml:space="preserve"> Христианство и богословская литература в Киевской Руси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996. С. 433 – 440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Что по мнению исследователей является главным богословским жанром Киевской Рус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различие понимания термина «богословие» на Западе и на Востоке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lastRenderedPageBreak/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ходство и различие Византийской и Древнерусской традиций, по мнению Г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одскалько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b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3. Богословие Московской Руси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4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Тахиаос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А.-Э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Отношение Константинопольских Патриархов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V</w:t>
      </w:r>
      <w:r w:rsidRPr="00485FA4">
        <w:rPr>
          <w:rFonts w:asciiTheme="majorBidi" w:hAnsiTheme="majorBidi" w:cstheme="majorBidi"/>
          <w:sz w:val="24"/>
          <w:szCs w:val="24"/>
        </w:rPr>
        <w:t xml:space="preserve"> в. К преподобному Сергию Радонежскому и русскому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монашеству./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/ Русское богословие: традиции и современность. М., 2011. С. 133 – 140; </w:t>
      </w:r>
      <w:r w:rsidRPr="00485FA4">
        <w:rPr>
          <w:rFonts w:asciiTheme="majorBidi" w:hAnsiTheme="majorBidi" w:cstheme="majorBidi"/>
          <w:i/>
          <w:sz w:val="24"/>
          <w:szCs w:val="24"/>
        </w:rPr>
        <w:t>Сперанский М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История Древнерусской литературы. М., 1914. С. 443 – 460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Какую роль русское монашество играло в Русско-Византийских связях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Каковы характерные черты второго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южно-славянского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влияния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3) Что такое «плетение словес»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5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r w:rsidRPr="00485FA4">
        <w:rPr>
          <w:rFonts w:asciiTheme="majorBidi" w:hAnsiTheme="majorBidi" w:cstheme="majorBidi"/>
          <w:i/>
          <w:sz w:val="24"/>
          <w:szCs w:val="24"/>
        </w:rPr>
        <w:t>Сперанский М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История Древнерусской литературы. М., 1914. С. 394 – 404; 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 С. 8 – 17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заключалась религиозно-общественная реакция на «черную смерть»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ереси «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жидовствующих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»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спора о наказании еретиков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6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r w:rsidRPr="00485FA4">
        <w:rPr>
          <w:rFonts w:asciiTheme="majorBidi" w:hAnsiTheme="majorBidi" w:cstheme="majorBidi"/>
          <w:i/>
          <w:sz w:val="24"/>
          <w:szCs w:val="24"/>
        </w:rPr>
        <w:t>Сперанский М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История Древнерусской литературы. М., 1914. С. 503 –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525.;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 С. 17 – 33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Каков был принцип составления Великих Миней-Четий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значе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Максима Грека для русской традици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значение просветительской деятельности кн. Андрея Курбского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4. Русская духовная традиция в 17-м веке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7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Русское богословие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 // Статья для Диска: Русское богословие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sz w:val="24"/>
          <w:szCs w:val="24"/>
        </w:rPr>
        <w:t xml:space="preserve"> век. Ч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I</w:t>
      </w:r>
      <w:r w:rsidRPr="00485FA4">
        <w:rPr>
          <w:rFonts w:asciiTheme="majorBidi" w:hAnsiTheme="majorBidi" w:cstheme="majorBidi"/>
          <w:sz w:val="24"/>
          <w:szCs w:val="24"/>
        </w:rPr>
        <w:t xml:space="preserve">. Богословие в лицах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11. С. 1 – 16, 27 – 44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Почему попытки устроить в Москве греческое просвещение кончились неудачей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евхаристических споров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3) Почему вопрос о поклонах имел такое важное значение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РАЗДЕЛ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I</w:t>
      </w:r>
      <w:r w:rsidR="006C053E" w:rsidRPr="00485FA4">
        <w:rPr>
          <w:rFonts w:asciiTheme="majorBidi" w:hAnsiTheme="majorBidi" w:cstheme="majorBidi"/>
          <w:sz w:val="24"/>
          <w:szCs w:val="24"/>
        </w:rPr>
        <w:t xml:space="preserve">: </w:t>
      </w:r>
      <w:r w:rsidRPr="00485FA4">
        <w:rPr>
          <w:rFonts w:asciiTheme="majorBidi" w:hAnsiTheme="majorBidi" w:cstheme="majorBidi"/>
          <w:sz w:val="24"/>
          <w:szCs w:val="24"/>
        </w:rPr>
        <w:t>БОГОСЛОВИЕ СИНОДАЛЬНОЙ ЭПОХИ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b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 xml:space="preserve">Тема 5: Русская традиция и западное богословие в </w:t>
      </w:r>
      <w:r w:rsidRPr="00485FA4">
        <w:rPr>
          <w:rFonts w:asciiTheme="majorBidi" w:hAnsiTheme="majorBidi" w:cstheme="majorBidi"/>
          <w:b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b/>
          <w:sz w:val="24"/>
          <w:szCs w:val="24"/>
        </w:rPr>
        <w:t xml:space="preserve"> в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8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</w:t>
      </w:r>
      <w:r w:rsidRPr="00485FA4">
        <w:rPr>
          <w:rFonts w:asciiTheme="majorBidi" w:hAnsiTheme="majorBidi" w:cstheme="majorBidi"/>
          <w:sz w:val="24"/>
          <w:szCs w:val="24"/>
        </w:rPr>
        <w:t>,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Митрополит Стефан Яворский и архиепископ Феофан Прокопович. По следам диссертации Ю. Ф. Самарина. // Статья для Диска: Русское богословие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ек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12. С. 3 – 25;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вызван был интерес к наследию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л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Августина на Западе в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)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споров о «чистой любви»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учени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Димитрия о «любви-страдании»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b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lastRenderedPageBreak/>
        <w:t xml:space="preserve">Тема 6. Богословская проблематика </w:t>
      </w:r>
      <w:r w:rsidRPr="00485FA4">
        <w:rPr>
          <w:rFonts w:asciiTheme="majorBidi" w:hAnsiTheme="majorBidi" w:cstheme="majorBidi"/>
          <w:b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b/>
          <w:sz w:val="24"/>
          <w:szCs w:val="24"/>
        </w:rPr>
        <w:t xml:space="preserve"> века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9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Священное Писание в богословии школы преосвященного Феофана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Прокоповича./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/ Русское богословие: традиция и современность. М., 2011. С. 47 – 54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Святитель Филарет Московский: богословский синтез эпохи. М., 2010. С. 46 – 52, 62 – 68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л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Августин в русской богословской традиции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 // Вестник ПСТГ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: Богословие, Философия. М., 2011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ы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1 (33). С. 22 – 36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изменилось положение Русской Церкви вследствие церковно-государственных реформ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На каких принципах базировалось научное богослов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Феофана (Прокоповича)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обнаружилось влия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л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Августина на русское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 xml:space="preserve">богословие 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в.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0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>: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На пути к синтезу (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Тихон Задонский и Иоганн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рнд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// Христианство и русская литература. Сборник 6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10. С. 3 – 24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Святитель Филарет Московский: богословский синтез эпохи. М., 2010. С. 68 – 80; 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 С. 125 – 127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Что такое «истинное христианство» с точки зрени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Тихона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митр. Платон предвосхитил проблематик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X</w:t>
      </w:r>
      <w:r w:rsidRPr="00485FA4">
        <w:rPr>
          <w:rFonts w:asciiTheme="majorBidi" w:hAnsiTheme="majorBidi" w:cstheme="majorBidi"/>
          <w:sz w:val="24"/>
          <w:szCs w:val="24"/>
        </w:rPr>
        <w:t xml:space="preserve"> столетия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Какие богословские проблемы были поставлены, но не решены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7. Святитель Филарет и его время</w:t>
      </w:r>
      <w:r w:rsidRPr="00485FA4">
        <w:rPr>
          <w:rFonts w:asciiTheme="majorBidi" w:hAnsiTheme="majorBidi" w:cstheme="majorBidi"/>
          <w:sz w:val="24"/>
          <w:szCs w:val="24"/>
        </w:rPr>
        <w:t>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1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 С. 128 – 136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вятитель Филарет Московский: богословский синтез эпохи. М., 2010. С. 197 – 222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заключается духовное значение войны 1812 г.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особенности цитаци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Филаретом текстов Священного Писания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Как, согласно святителю соотносятся Слово Божие и слово человеческое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2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Тексты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Русская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ajentheologie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 эпоху Александра 1-го; </w:t>
      </w:r>
      <w:r w:rsidRPr="00485FA4">
        <w:rPr>
          <w:rFonts w:asciiTheme="majorBidi" w:hAnsiTheme="majorBidi" w:cstheme="majorBidi"/>
          <w:i/>
          <w:sz w:val="24"/>
          <w:szCs w:val="24"/>
        </w:rPr>
        <w:t>он же</w:t>
      </w:r>
      <w:r w:rsidRPr="00485FA4">
        <w:rPr>
          <w:rFonts w:asciiTheme="majorBidi" w:hAnsiTheme="majorBidi" w:cstheme="majorBidi"/>
          <w:sz w:val="24"/>
          <w:szCs w:val="24"/>
        </w:rPr>
        <w:t xml:space="preserve">, Синодальная реформа и экклесиология первых славянофилов: А. С. Хомякова и Ю. Ф. Самарина. // Вестник ПСТГ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: Богословие, Философия. М., 2011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ы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5 (37). С.  57 – 69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: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отериологическое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значение миссии согласно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Макарию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Причины возникновения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aienth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е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ologie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3) Как интерпретирует Хомяков в трактате «Церковь одна» учение о «чистой любви»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3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Православная энциклопедия. Т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XI</w:t>
      </w:r>
      <w:r w:rsidRPr="00485FA4">
        <w:rPr>
          <w:rFonts w:asciiTheme="majorBidi" w:hAnsiTheme="majorBidi" w:cstheme="majorBidi"/>
          <w:sz w:val="24"/>
          <w:szCs w:val="24"/>
        </w:rPr>
        <w:t xml:space="preserve">. С. 78 – 87; 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 С. 394 – 400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Как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Игнатий относился к современному монашеству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На чем основывал он учение о материальности душ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Как святитель Феофан объяснял назначение свободы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b/>
          <w:sz w:val="24"/>
          <w:szCs w:val="24"/>
        </w:rPr>
      </w:pPr>
      <w:r w:rsidRPr="00485FA4">
        <w:rPr>
          <w:rFonts w:asciiTheme="majorBidi" w:hAnsiTheme="majorBidi" w:cstheme="majorBidi"/>
          <w:b/>
          <w:sz w:val="24"/>
          <w:szCs w:val="24"/>
        </w:rPr>
        <w:t>Тема 8. Эпоха реформ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4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Над временем. Епископ Михаил (Грибановский) // Вестник ПСТГ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>:2(26). М.: ПСТГУ, 2009. С. 21—38;</w:t>
      </w:r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Догмат любви (вступительная статья) // Митрополит Антоний Храповицкий: Избранные труды, письма, материалы. М.: ПСТГУ, 2007. С. L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</w:t>
      </w:r>
      <w:r w:rsidRPr="00485FA4">
        <w:rPr>
          <w:rFonts w:asciiTheme="majorBidi" w:hAnsiTheme="majorBidi" w:cstheme="majorBidi"/>
          <w:sz w:val="24"/>
          <w:szCs w:val="24"/>
        </w:rPr>
        <w:t>— L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XV</w:t>
      </w:r>
      <w:r w:rsidRPr="00485FA4">
        <w:rPr>
          <w:rFonts w:asciiTheme="majorBidi" w:hAnsiTheme="majorBidi" w:cstheme="majorBidi"/>
          <w:sz w:val="24"/>
          <w:szCs w:val="24"/>
        </w:rPr>
        <w:t>I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Почему в своей диссертации вл. Михаил не делал ссылок на научную литературу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 суть учения митр. Антония о сострадательной любви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чем, согласно митр. Антонию, состоит важность церковного быта для христианской нравственности?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екция 15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кст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Опытное богословие святого праведного Иоанна Кронштадтского // Святой праведный Иоанн Кронштадтский: избранные сочинения, проповеди, материалы / ред.-сост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Павел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М.: ПСТГУ, 2011. С. 98—136;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вятой и время.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Вопросы</w:t>
      </w:r>
      <w:r w:rsidRPr="00485FA4">
        <w:rPr>
          <w:rFonts w:asciiTheme="majorBidi" w:hAnsiTheme="majorBidi" w:cstheme="majorBidi"/>
          <w:sz w:val="24"/>
          <w:szCs w:val="24"/>
        </w:rPr>
        <w:t xml:space="preserve">: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Можно ли говорить о евхаристическом кризисе в Синодальную эпоху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) Посему богословие св. Иоанна Кронштадтского можно назвать «опытным»? </w:t>
      </w:r>
    </w:p>
    <w:p w:rsidR="004347B1" w:rsidRPr="00485FA4" w:rsidRDefault="004347B1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3) Что такое «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окаяльн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-богослужебная семья»? </w:t>
      </w:r>
    </w:p>
    <w:p w:rsidR="006C053E" w:rsidRPr="00485FA4" w:rsidRDefault="006C053E" w:rsidP="00485FA4">
      <w:pPr>
        <w:pStyle w:val="13"/>
        <w:tabs>
          <w:tab w:val="left" w:pos="0"/>
        </w:tabs>
        <w:spacing w:after="120"/>
        <w:ind w:left="0" w:firstLine="567"/>
        <w:jc w:val="both"/>
        <w:rPr>
          <w:rFonts w:asciiTheme="majorBidi" w:hAnsiTheme="majorBidi" w:cstheme="majorBidi"/>
          <w:sz w:val="24"/>
          <w:szCs w:val="24"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90" w:name="_Toc55594062"/>
      <w:r w:rsidRPr="00485FA4">
        <w:rPr>
          <w:rFonts w:asciiTheme="majorBidi" w:hAnsiTheme="majorBidi" w:cstheme="majorBidi"/>
        </w:rPr>
        <w:t xml:space="preserve">Учебно-методическое обеспечение самостоятельной работы </w:t>
      </w:r>
      <w:proofErr w:type="spellStart"/>
      <w:r w:rsidRPr="00485FA4">
        <w:rPr>
          <w:rFonts w:asciiTheme="majorBidi" w:hAnsiTheme="majorBidi" w:cstheme="majorBidi"/>
        </w:rPr>
        <w:t>обучающихсяпо</w:t>
      </w:r>
      <w:proofErr w:type="spellEnd"/>
      <w:r w:rsidRPr="00485FA4">
        <w:rPr>
          <w:rFonts w:asciiTheme="majorBidi" w:hAnsiTheme="majorBidi" w:cstheme="majorBidi"/>
        </w:rPr>
        <w:t xml:space="preserve"> дисциплине</w:t>
      </w:r>
      <w:bookmarkEnd w:id="90"/>
    </w:p>
    <w:p w:rsidR="005F5357" w:rsidRPr="00485FA4" w:rsidRDefault="005F5357" w:rsidP="00485FA4">
      <w:pPr>
        <w:keepLines/>
        <w:widowControl w:val="0"/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5F5357" w:rsidRPr="00485FA4" w:rsidRDefault="005F5357" w:rsidP="00485FA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Рабочей программой дисциплины</w:t>
      </w:r>
    </w:p>
    <w:p w:rsidR="005F5357" w:rsidRPr="00485FA4" w:rsidRDefault="005F5357" w:rsidP="00485FA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5F5357" w:rsidRPr="00485FA4" w:rsidRDefault="005F5357" w:rsidP="00485FA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5F5357" w:rsidRPr="00485FA4" w:rsidRDefault="005F5357" w:rsidP="00485FA4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бразцами проверочных заданий, представленных в фонде оценочных средств.</w:t>
      </w:r>
    </w:p>
    <w:p w:rsidR="00485FA4" w:rsidRPr="00485FA4" w:rsidRDefault="00485FA4" w:rsidP="00485FA4">
      <w:pPr>
        <w:keepLines/>
        <w:widowControl w:val="0"/>
        <w:spacing w:after="120" w:line="276" w:lineRule="auto"/>
        <w:contextualSpacing/>
        <w:jc w:val="both"/>
        <w:rPr>
          <w:rFonts w:asciiTheme="majorBidi" w:hAnsiTheme="majorBidi" w:cstheme="majorBidi"/>
        </w:rPr>
      </w:pPr>
    </w:p>
    <w:p w:rsidR="00C8754A" w:rsidRPr="00485FA4" w:rsidRDefault="00F127C5" w:rsidP="00485FA4">
      <w:pPr>
        <w:pStyle w:val="2"/>
        <w:rPr>
          <w:rFonts w:asciiTheme="majorBidi" w:hAnsiTheme="majorBidi" w:cstheme="majorBidi"/>
        </w:rPr>
      </w:pPr>
      <w:bookmarkStart w:id="91" w:name="_Toc473664508"/>
      <w:bookmarkStart w:id="92" w:name="_Toc473718086"/>
      <w:bookmarkStart w:id="93" w:name="_Toc473892887"/>
      <w:bookmarkStart w:id="94" w:name="_Toc474840596"/>
      <w:bookmarkStart w:id="95" w:name="_Toc475970643"/>
      <w:bookmarkStart w:id="96" w:name="_Toc477858783"/>
      <w:bookmarkStart w:id="97" w:name="_Toc55594063"/>
      <w:r w:rsidRPr="00485FA4">
        <w:rPr>
          <w:rFonts w:asciiTheme="majorBidi" w:hAnsiTheme="majorBidi" w:cstheme="majorBidi"/>
        </w:rPr>
        <w:t>Фонд оценочных средств</w:t>
      </w:r>
      <w:bookmarkEnd w:id="97"/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98" w:name="_Toc55594064"/>
      <w:r w:rsidRPr="00485FA4">
        <w:rPr>
          <w:rFonts w:asciiTheme="majorBidi" w:hAnsiTheme="majorBidi" w:cstheme="majorBidi"/>
          <w:sz w:val="24"/>
        </w:rPr>
        <w:t>Информация о фонде оценочных средств</w:t>
      </w:r>
      <w:bookmarkEnd w:id="91"/>
      <w:bookmarkEnd w:id="92"/>
      <w:bookmarkEnd w:id="93"/>
      <w:bookmarkEnd w:id="94"/>
      <w:bookmarkEnd w:id="95"/>
      <w:bookmarkEnd w:id="96"/>
      <w:bookmarkEnd w:id="98"/>
    </w:p>
    <w:p w:rsidR="00525A9F" w:rsidRPr="00485FA4" w:rsidRDefault="00525A9F" w:rsidP="00485FA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485FA4">
        <w:rPr>
          <w:rFonts w:asciiTheme="majorBidi" w:hAnsiTheme="majorBidi" w:cstheme="majorBidi"/>
          <w:i/>
        </w:rPr>
        <w:t xml:space="preserve">Приложении </w:t>
      </w:r>
      <w:r w:rsidRPr="00485FA4">
        <w:rPr>
          <w:rFonts w:asciiTheme="majorBidi" w:hAnsiTheme="majorBidi" w:cstheme="majorBidi"/>
        </w:rPr>
        <w:t xml:space="preserve"> к</w:t>
      </w:r>
      <w:proofErr w:type="gramEnd"/>
      <w:r w:rsidRPr="00485FA4">
        <w:rPr>
          <w:rFonts w:asciiTheme="majorBidi" w:hAnsiTheme="majorBidi" w:cstheme="majorBidi"/>
        </w:rPr>
        <w:t xml:space="preserve"> настоящей программе.</w:t>
      </w:r>
    </w:p>
    <w:p w:rsidR="00525A9F" w:rsidRPr="00485FA4" w:rsidRDefault="00525A9F" w:rsidP="00485FA4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7858784"/>
      <w:bookmarkStart w:id="105" w:name="_Toc55594065"/>
      <w:r w:rsidRPr="00485FA4">
        <w:rPr>
          <w:rFonts w:asciiTheme="majorBidi" w:hAnsiTheme="majorBidi" w:cstheme="majorBidi"/>
          <w:sz w:val="24"/>
        </w:rPr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</w:p>
    <w:p w:rsidR="00F127C5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39E2" w:rsidRPr="00485FA4" w:rsidRDefault="00FC2B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6" w:name="_Toc55594066"/>
      <w:r w:rsidRPr="00485FA4">
        <w:rPr>
          <w:rFonts w:asciiTheme="majorBidi" w:hAnsiTheme="majorBidi" w:cstheme="majorBidi"/>
          <w:sz w:val="24"/>
        </w:rPr>
        <w:t xml:space="preserve">Перечень вопросов </w:t>
      </w:r>
      <w:r w:rsidR="006C053E" w:rsidRPr="00485FA4">
        <w:rPr>
          <w:rFonts w:asciiTheme="majorBidi" w:hAnsiTheme="majorBidi" w:cstheme="majorBidi"/>
          <w:sz w:val="24"/>
        </w:rPr>
        <w:t>для семестровой аттестации</w:t>
      </w:r>
      <w:r w:rsidR="00FC20C1" w:rsidRPr="00485FA4">
        <w:rPr>
          <w:rFonts w:asciiTheme="majorBidi" w:hAnsiTheme="majorBidi" w:cstheme="majorBidi"/>
          <w:sz w:val="24"/>
        </w:rPr>
        <w:t xml:space="preserve"> (</w:t>
      </w:r>
      <w:r w:rsidR="00485FA4" w:rsidRPr="00485FA4">
        <w:rPr>
          <w:rFonts w:asciiTheme="majorBidi" w:hAnsiTheme="majorBidi" w:cstheme="majorBidi"/>
          <w:sz w:val="24"/>
        </w:rPr>
        <w:t>9</w:t>
      </w:r>
      <w:r w:rsidR="00FC20C1" w:rsidRPr="00485FA4">
        <w:rPr>
          <w:rFonts w:asciiTheme="majorBidi" w:hAnsiTheme="majorBidi" w:cstheme="majorBidi"/>
          <w:sz w:val="24"/>
        </w:rPr>
        <w:t xml:space="preserve"> семестр)</w:t>
      </w:r>
      <w:bookmarkEnd w:id="106"/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)</w:t>
      </w:r>
      <w:r w:rsidR="00485FA4" w:rsidRPr="00485FA4">
        <w:rPr>
          <w:rFonts w:asciiTheme="majorBidi" w:hAnsiTheme="majorBidi" w:cstheme="majorBidi"/>
          <w:sz w:val="24"/>
          <w:szCs w:val="24"/>
        </w:rPr>
        <w:t xml:space="preserve"> </w:t>
      </w:r>
      <w:r w:rsidRPr="00485FA4">
        <w:rPr>
          <w:rFonts w:asciiTheme="majorBidi" w:hAnsiTheme="majorBidi" w:cstheme="majorBidi"/>
          <w:sz w:val="24"/>
          <w:szCs w:val="24"/>
        </w:rPr>
        <w:t>Периодизация традиции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)</w:t>
      </w:r>
      <w:r w:rsidR="00485FA4" w:rsidRPr="00485FA4">
        <w:rPr>
          <w:rFonts w:asciiTheme="majorBidi" w:hAnsiTheme="majorBidi" w:cstheme="majorBidi"/>
          <w:sz w:val="24"/>
          <w:szCs w:val="24"/>
        </w:rPr>
        <w:t xml:space="preserve"> </w:t>
      </w:r>
      <w:r w:rsidRPr="00485FA4">
        <w:rPr>
          <w:rFonts w:asciiTheme="majorBidi" w:hAnsiTheme="majorBidi" w:cstheme="majorBidi"/>
          <w:sz w:val="24"/>
          <w:szCs w:val="24"/>
        </w:rPr>
        <w:t xml:space="preserve">Суть концепци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неопатристическо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синтез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Георгия Флоровского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Культ и культура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4) Различие западной и восточной мисси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5) Значение Церкви для общественно-культурной жизни Киевской Рус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6) Что такое уставные чтения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7) Повесть временных лет и хроника Георги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мартола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8) Основная идея Слова о законе и благодати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9) Богословское содержание «Чтения о Борисе и Глебе»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0) Подражание Христу в житии и поучениях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еодосия Печерского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1) Общая характеристика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 xml:space="preserve">наследия 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. Кирилл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Туровско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2) Итоговая характеристика богословской традиции Киевской Рус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3) Последствия флорентийской унии и падения Константинополя для русской традици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4) Богословское значение иконостаса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5) Основные идеи послания старц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Филофе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6) Богословское обоснование уставного благочести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Иосифом Волоцким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7) Уче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Нила о внутренней жизни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8) Полемика с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жидовствующими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9) Значение деятельности митр. Макария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0) Значе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Максима Грека для русской традици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1) Духовные причины раскола.</w:t>
      </w:r>
    </w:p>
    <w:p w:rsidR="00FC20C1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2) Суть московских евхаристических споров.</w:t>
      </w:r>
    </w:p>
    <w:p w:rsidR="00FC20C1" w:rsidRPr="00485FA4" w:rsidRDefault="00FC20C1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7" w:name="_Toc55594067"/>
      <w:r w:rsidRPr="00485FA4">
        <w:rPr>
          <w:rFonts w:asciiTheme="majorBidi" w:hAnsiTheme="majorBidi" w:cstheme="majorBidi"/>
          <w:sz w:val="24"/>
        </w:rPr>
        <w:t xml:space="preserve">Перечень вопросов </w:t>
      </w:r>
      <w:r w:rsidR="006C053E" w:rsidRPr="00485FA4">
        <w:rPr>
          <w:rFonts w:asciiTheme="majorBidi" w:hAnsiTheme="majorBidi" w:cstheme="majorBidi"/>
          <w:sz w:val="24"/>
        </w:rPr>
        <w:t>для семестровой аттестации</w:t>
      </w:r>
      <w:r w:rsidRPr="00485FA4">
        <w:rPr>
          <w:rFonts w:asciiTheme="majorBidi" w:hAnsiTheme="majorBidi" w:cstheme="majorBidi"/>
          <w:sz w:val="24"/>
        </w:rPr>
        <w:t xml:space="preserve"> (</w:t>
      </w:r>
      <w:r w:rsidR="00485FA4" w:rsidRPr="00485FA4">
        <w:rPr>
          <w:rFonts w:asciiTheme="majorBidi" w:hAnsiTheme="majorBidi" w:cstheme="majorBidi"/>
          <w:sz w:val="24"/>
        </w:rPr>
        <w:t>10</w:t>
      </w:r>
      <w:r w:rsidRPr="00485FA4">
        <w:rPr>
          <w:rFonts w:asciiTheme="majorBidi" w:hAnsiTheme="majorBidi" w:cstheme="majorBidi"/>
          <w:sz w:val="24"/>
        </w:rPr>
        <w:t xml:space="preserve"> семестр)</w:t>
      </w:r>
      <w:bookmarkEnd w:id="107"/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вгустинианские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течения 17-го в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</w:t>
      </w:r>
      <w:r w:rsidR="00485FA4" w:rsidRPr="00485FA4">
        <w:rPr>
          <w:rFonts w:asciiTheme="majorBidi" w:hAnsiTheme="majorBidi" w:cstheme="majorBidi"/>
          <w:sz w:val="24"/>
          <w:szCs w:val="24"/>
        </w:rPr>
        <w:t>) Киевская богословская школа в</w:t>
      </w:r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sz w:val="24"/>
          <w:szCs w:val="24"/>
        </w:rPr>
        <w:t xml:space="preserve"> веке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Уче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Димитрия о крестной любви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4) Синодальная реформа и Духовный регламент </w:t>
      </w:r>
    </w:p>
    <w:p w:rsidR="007039E2" w:rsidRPr="00485FA4" w:rsidRDefault="00485FA4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5) Научное богословие </w:t>
      </w:r>
      <w:proofErr w:type="spellStart"/>
      <w:r w:rsidR="007039E2" w:rsidRPr="00485FA4">
        <w:rPr>
          <w:rFonts w:asciiTheme="majorBidi" w:hAnsiTheme="majorBidi" w:cstheme="majorBidi"/>
          <w:sz w:val="24"/>
          <w:szCs w:val="24"/>
        </w:rPr>
        <w:t>преосв</w:t>
      </w:r>
      <w:proofErr w:type="spellEnd"/>
      <w:r w:rsidR="007039E2" w:rsidRPr="00485FA4">
        <w:rPr>
          <w:rFonts w:asciiTheme="majorBidi" w:hAnsiTheme="majorBidi" w:cstheme="majorBidi"/>
          <w:sz w:val="24"/>
          <w:szCs w:val="24"/>
        </w:rPr>
        <w:t>. Феофана Прокоповича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6) Спор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еосв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еофана и митр. Стефана Яворского в контексте западной традиции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7) Школа преосвященного Феофана Прокоповича [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Анастасий (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ратанов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митр.Платон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(Левшин)]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8) Учен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Тихона Задонского об истинном христианстве</w:t>
      </w:r>
    </w:p>
    <w:p w:rsidR="007039E2" w:rsidRPr="00485FA4" w:rsidRDefault="00485FA4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9) «Монашеское» богословие конца </w:t>
      </w:r>
      <w:r w:rsidR="007039E2"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="007039E2" w:rsidRPr="00485FA4">
        <w:rPr>
          <w:rFonts w:asciiTheme="majorBidi" w:hAnsiTheme="majorBidi" w:cstheme="majorBidi"/>
          <w:sz w:val="24"/>
          <w:szCs w:val="24"/>
        </w:rPr>
        <w:t xml:space="preserve"> века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0) Эпоха Александра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 и русская богословская традиция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1) Жизнь и деятельность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иларета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lastRenderedPageBreak/>
        <w:t xml:space="preserve">12) Святитель Филарет и его богословское наследие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3) Учение святителя Филарета о «слове»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4) Миссия и Церковь в трудах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Макари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Глухарева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5) Общая характеристика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aientheologie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X</w:t>
      </w:r>
      <w:r w:rsidRPr="00485FA4">
        <w:rPr>
          <w:rFonts w:asciiTheme="majorBidi" w:hAnsiTheme="majorBidi" w:cstheme="majorBidi"/>
          <w:sz w:val="24"/>
          <w:szCs w:val="24"/>
        </w:rPr>
        <w:t xml:space="preserve"> веке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6) Учение о Церкви А. С. Хомякова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7) Ф. М. Достоевский как «учитель Церкви»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8) Писание и Предание в трудах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Игнатия Брянчанинова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9) Путь ко спасению в трудах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еофана Затворника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0) Учение о церковност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Михаила Грибановского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1) Учение о сострадательной любви митр. Антония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2) Экклесиология св. Иоанна Кронштадтского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23) Учение св. Серги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Мечева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о церковной общине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4) Итоговая характеристика Синодальной богословской традиции.</w:t>
      </w:r>
    </w:p>
    <w:p w:rsidR="007039E2" w:rsidRPr="00485FA4" w:rsidRDefault="007039E2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8" w:name="_Toc55594068"/>
      <w:r w:rsidRPr="00485FA4">
        <w:rPr>
          <w:rFonts w:asciiTheme="majorBidi" w:hAnsiTheme="majorBidi" w:cstheme="majorBidi"/>
          <w:sz w:val="24"/>
        </w:rPr>
        <w:t>Перечень текстов для разбора</w:t>
      </w:r>
      <w:r w:rsidRPr="00485FA4">
        <w:rPr>
          <w:rStyle w:val="af1"/>
          <w:rFonts w:asciiTheme="majorBidi" w:hAnsiTheme="majorBidi" w:cstheme="majorBidi"/>
          <w:sz w:val="24"/>
        </w:rPr>
        <w:footnoteReference w:id="1"/>
      </w:r>
      <w:bookmarkEnd w:id="108"/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еодосий Печерский. В пятницу третьей недели поста слово на часах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) Иаков мних. Похвала князю Владимиру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3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Кирилл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Туров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Слово в неделю Фомину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4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Василий Калика. Послание о земном рае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5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Иосиф Волоцкий. «Просветитель», Слово 5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6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Нил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ор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Предание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7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Максим Грек Слово о том, какое исповедание надлежало бы епископу Тверскому принести Создателю всего, после того как сгорел соборный храм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8) Кн. Андрей Курбский. Предисловие к «Диалектике» Иоанн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Дамаскина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9) 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Димитрий Ростовский. Слово на память великомученик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Евстафи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лакиды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10) Духовный регламент. Раздел о преподавании богословских наук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1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Тихон Задонский. Сокровище духовное от мира собираемое. «Он сделал дело свое и ушел». 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2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иларет Московский. Слово в Великий Пяток 1816 г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3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иларет Московский. Слово на Благовещение 1821 г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4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Филарет Московский. Беседа в день рождения государя императора Александра Николаевича 1858 г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5) </w:t>
      </w:r>
      <w:proofErr w:type="spellStart"/>
      <w:r w:rsidR="00485FA4"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="00485FA4" w:rsidRPr="00485FA4">
        <w:rPr>
          <w:rFonts w:asciiTheme="majorBidi" w:hAnsiTheme="majorBidi" w:cstheme="majorBidi"/>
          <w:sz w:val="24"/>
          <w:szCs w:val="24"/>
        </w:rPr>
        <w:t xml:space="preserve">. </w:t>
      </w:r>
      <w:r w:rsidRPr="00485FA4">
        <w:rPr>
          <w:rFonts w:asciiTheme="majorBidi" w:hAnsiTheme="majorBidi" w:cstheme="majorBidi"/>
          <w:sz w:val="24"/>
          <w:szCs w:val="24"/>
        </w:rPr>
        <w:t>Игнатий Брянчанинов. Слово о различных состояниях естества человеческого по отношению к добру и злу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6) </w:t>
      </w:r>
      <w:proofErr w:type="spellStart"/>
      <w:r w:rsidR="00485FA4"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="00485FA4" w:rsidRPr="00485FA4">
        <w:rPr>
          <w:rFonts w:asciiTheme="majorBidi" w:hAnsiTheme="majorBidi" w:cstheme="majorBidi"/>
          <w:sz w:val="24"/>
          <w:szCs w:val="24"/>
        </w:rPr>
        <w:t xml:space="preserve">. </w:t>
      </w:r>
      <w:r w:rsidRPr="00485FA4">
        <w:rPr>
          <w:rFonts w:asciiTheme="majorBidi" w:hAnsiTheme="majorBidi" w:cstheme="majorBidi"/>
          <w:sz w:val="24"/>
          <w:szCs w:val="24"/>
        </w:rPr>
        <w:t>Иннокентий Херсонский Последние дни земной жизни Христа.</w:t>
      </w:r>
    </w:p>
    <w:p w:rsidR="007039E2" w:rsidRPr="00485FA4" w:rsidRDefault="00485FA4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7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  <w:r w:rsidR="007039E2" w:rsidRPr="00485FA4">
        <w:rPr>
          <w:rFonts w:asciiTheme="majorBidi" w:hAnsiTheme="majorBidi" w:cstheme="majorBidi"/>
          <w:sz w:val="24"/>
          <w:szCs w:val="24"/>
        </w:rPr>
        <w:t>Феофан Затворник. «Что есть духовная жизнь». Письмо 18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8) </w:t>
      </w:r>
      <w:proofErr w:type="spellStart"/>
      <w:r w:rsidR="00485FA4"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="00485FA4" w:rsidRPr="00485FA4">
        <w:rPr>
          <w:rFonts w:asciiTheme="majorBidi" w:hAnsiTheme="majorBidi" w:cstheme="majorBidi"/>
          <w:sz w:val="24"/>
          <w:szCs w:val="24"/>
        </w:rPr>
        <w:t xml:space="preserve">. </w:t>
      </w:r>
      <w:r w:rsidRPr="00485FA4">
        <w:rPr>
          <w:rFonts w:asciiTheme="majorBidi" w:hAnsiTheme="majorBidi" w:cstheme="majorBidi"/>
          <w:sz w:val="24"/>
          <w:szCs w:val="24"/>
        </w:rPr>
        <w:t xml:space="preserve">Иоанн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Конштадт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Христианская философия. Гл. 1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19)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Михаил Грибановский. Что такое церковность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0) митр. Антоний Храповицкий. Догмат искупления.</w:t>
      </w:r>
    </w:p>
    <w:p w:rsidR="007039E2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1) А. С. Хомяков. Церковь одна.</w:t>
      </w:r>
    </w:p>
    <w:p w:rsidR="00F127C5" w:rsidRPr="00485FA4" w:rsidRDefault="007039E2" w:rsidP="00485FA4">
      <w:pPr>
        <w:pStyle w:val="13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2</w:t>
      </w:r>
      <w:r w:rsidR="00485FA4"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85FA4"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="00485FA4" w:rsidRPr="00485FA4">
        <w:rPr>
          <w:rFonts w:asciiTheme="majorBidi" w:hAnsiTheme="majorBidi" w:cstheme="majorBidi"/>
          <w:sz w:val="24"/>
          <w:szCs w:val="24"/>
        </w:rPr>
        <w:t xml:space="preserve">. </w:t>
      </w:r>
      <w:r w:rsidRPr="00485FA4">
        <w:rPr>
          <w:rFonts w:asciiTheme="majorBidi" w:hAnsiTheme="majorBidi" w:cstheme="majorBidi"/>
          <w:sz w:val="24"/>
          <w:szCs w:val="24"/>
        </w:rPr>
        <w:t>Филарет Черниговский. Введение к «Историческому учению об отцах Церкви».</w:t>
      </w: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09" w:name="_Toc473664511"/>
      <w:bookmarkStart w:id="110" w:name="_Toc473718089"/>
      <w:bookmarkStart w:id="111" w:name="_Toc473892890"/>
      <w:bookmarkStart w:id="112" w:name="_Toc474840599"/>
      <w:bookmarkStart w:id="113" w:name="_Toc475970646"/>
      <w:bookmarkStart w:id="114" w:name="_Toc477858786"/>
      <w:bookmarkStart w:id="115" w:name="_Toc55594069"/>
      <w:r w:rsidRPr="00485FA4">
        <w:rPr>
          <w:rFonts w:asciiTheme="majorBidi" w:hAnsiTheme="majorBidi" w:cstheme="majorBidi"/>
          <w:sz w:val="24"/>
        </w:rPr>
        <w:lastRenderedPageBreak/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485FA4" w:rsidRDefault="00525A9F" w:rsidP="00485FA4">
      <w:pPr>
        <w:spacing w:after="120" w:line="276" w:lineRule="auto"/>
        <w:rPr>
          <w:rFonts w:asciiTheme="majorBidi" w:hAnsiTheme="majorBidi" w:cstheme="majorBidi"/>
          <w:b/>
          <w:i/>
        </w:rPr>
      </w:pPr>
      <w:bookmarkStart w:id="116" w:name="_Toc473664512"/>
      <w:bookmarkStart w:id="117" w:name="_Toc473718090"/>
      <w:bookmarkStart w:id="118" w:name="_Toc473892891"/>
      <w:bookmarkStart w:id="119" w:name="_Toc474840600"/>
      <w:bookmarkStart w:id="120" w:name="_Toc475970647"/>
      <w:bookmarkStart w:id="121" w:name="_Toc477858787"/>
      <w:r w:rsidRPr="00485FA4">
        <w:rPr>
          <w:rFonts w:asciiTheme="majorBidi" w:hAnsiTheme="majorBidi" w:cstheme="majorBidi"/>
          <w:b/>
          <w:i/>
        </w:rPr>
        <w:t>Критерии оценивания устных опросов</w:t>
      </w:r>
      <w:bookmarkEnd w:id="116"/>
      <w:bookmarkEnd w:id="117"/>
      <w:bookmarkEnd w:id="118"/>
      <w:bookmarkEnd w:id="119"/>
      <w:bookmarkEnd w:id="120"/>
      <w:bookmarkEnd w:id="121"/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22" w:name="_Toc473664513"/>
      <w:bookmarkStart w:id="123" w:name="_Toc473718091"/>
      <w:r w:rsidRPr="00485FA4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4" w:name="_Toc473892892"/>
      <w:bookmarkStart w:id="125" w:name="_Toc474840601"/>
      <w:bookmarkStart w:id="126" w:name="_Toc475970648"/>
      <w:bookmarkStart w:id="127" w:name="_Toc477858788"/>
      <w:bookmarkStart w:id="128" w:name="_Toc55594070"/>
      <w:r w:rsidRPr="00485FA4">
        <w:rPr>
          <w:rFonts w:asciiTheme="majorBidi" w:hAnsiTheme="majorBidi" w:cstheme="majorBidi"/>
          <w:sz w:val="24"/>
        </w:rPr>
        <w:t>Описание шкал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  <w:bookmarkEnd w:id="127"/>
      <w:bookmarkEnd w:id="128"/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>Итоговая оценка по дисциплине, обеспечивающей освоение начального и основного эта</w:t>
      </w:r>
      <w:r w:rsidR="00485FA4" w:rsidRPr="00485FA4">
        <w:rPr>
          <w:rFonts w:asciiTheme="majorBidi" w:hAnsiTheme="majorBidi" w:cstheme="majorBidi"/>
          <w:bCs/>
        </w:rPr>
        <w:t xml:space="preserve">па контролируемой компетенции, </w:t>
      </w:r>
      <w:r w:rsidRPr="00485FA4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85FA4">
        <w:rPr>
          <w:rFonts w:asciiTheme="majorBidi" w:hAnsiTheme="majorBidi" w:cstheme="majorBidi"/>
          <w:bCs/>
        </w:rPr>
        <w:t>балльно</w:t>
      </w:r>
      <w:proofErr w:type="spellEnd"/>
      <w:r w:rsidRPr="00485FA4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85FA4">
        <w:rPr>
          <w:rFonts w:asciiTheme="majorBidi" w:hAnsiTheme="majorBidi" w:cstheme="majorBidi"/>
        </w:rPr>
        <w:t xml:space="preserve">по </w:t>
      </w:r>
      <w:proofErr w:type="spellStart"/>
      <w:r w:rsidRPr="00485FA4">
        <w:rPr>
          <w:rFonts w:asciiTheme="majorBidi" w:hAnsiTheme="majorBidi" w:cstheme="majorBidi"/>
        </w:rPr>
        <w:t>балльно</w:t>
      </w:r>
      <w:proofErr w:type="spellEnd"/>
      <w:r w:rsidRPr="00485FA4">
        <w:rPr>
          <w:rFonts w:asciiTheme="majorBidi" w:hAnsiTheme="majorBidi" w:cstheme="majorBidi"/>
        </w:rPr>
        <w:t>-рейтинговой системе.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85FA4">
        <w:rPr>
          <w:rFonts w:asciiTheme="majorBidi" w:hAnsiTheme="majorBidi" w:cstheme="majorBidi"/>
        </w:rPr>
        <w:t xml:space="preserve">по </w:t>
      </w:r>
      <w:proofErr w:type="spellStart"/>
      <w:r w:rsidRPr="00485FA4">
        <w:rPr>
          <w:rFonts w:asciiTheme="majorBidi" w:hAnsiTheme="majorBidi" w:cstheme="majorBidi"/>
        </w:rPr>
        <w:t>балльно</w:t>
      </w:r>
      <w:proofErr w:type="spellEnd"/>
      <w:r w:rsidRPr="00485FA4">
        <w:rPr>
          <w:rFonts w:asciiTheme="majorBidi" w:hAnsiTheme="majorBidi" w:cstheme="majorBidi"/>
        </w:rPr>
        <w:t>-рейтинговой системе.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85FA4">
        <w:rPr>
          <w:rFonts w:asciiTheme="majorBidi" w:hAnsiTheme="majorBidi" w:cstheme="majorBidi"/>
        </w:rPr>
        <w:t xml:space="preserve">по </w:t>
      </w:r>
      <w:proofErr w:type="spellStart"/>
      <w:r w:rsidRPr="00485FA4">
        <w:rPr>
          <w:rFonts w:asciiTheme="majorBidi" w:hAnsiTheme="majorBidi" w:cstheme="majorBidi"/>
        </w:rPr>
        <w:t>балльно</w:t>
      </w:r>
      <w:proofErr w:type="spellEnd"/>
      <w:r w:rsidRPr="00485FA4">
        <w:rPr>
          <w:rFonts w:asciiTheme="majorBidi" w:hAnsiTheme="majorBidi" w:cstheme="majorBidi"/>
        </w:rPr>
        <w:t>-рейтинговой системе.</w:t>
      </w:r>
    </w:p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485FA4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85FA4">
        <w:rPr>
          <w:rFonts w:asciiTheme="majorBidi" w:hAnsiTheme="majorBidi" w:cstheme="majorBidi"/>
          <w:bCs/>
        </w:rPr>
        <w:t>балльно</w:t>
      </w:r>
      <w:proofErr w:type="spellEnd"/>
      <w:r w:rsidRPr="00485FA4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485FA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85FA4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85FA4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85FA4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485FA4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525A9F" w:rsidRPr="00485FA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525A9F" w:rsidRPr="00485FA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525A9F" w:rsidRPr="00485FA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525A9F" w:rsidRPr="00485FA4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85FA4" w:rsidRDefault="00525A9F" w:rsidP="00485FA4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485FA4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525A9F" w:rsidRPr="00485FA4" w:rsidRDefault="00525A9F" w:rsidP="00485FA4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p w:rsidR="00525A9F" w:rsidRPr="00485FA4" w:rsidRDefault="00525A9F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29" w:name="_Toc473664514"/>
      <w:bookmarkStart w:id="130" w:name="_Toc473718092"/>
      <w:bookmarkStart w:id="131" w:name="_Toc473892893"/>
      <w:bookmarkStart w:id="132" w:name="_Toc474840602"/>
      <w:bookmarkStart w:id="133" w:name="_Toc475970649"/>
      <w:bookmarkStart w:id="134" w:name="_Toc477858789"/>
      <w:bookmarkStart w:id="135" w:name="_Toc55594071"/>
      <w:r w:rsidRPr="00485FA4">
        <w:rPr>
          <w:rFonts w:asciiTheme="majorBidi" w:hAnsiTheme="majorBidi" w:cstheme="majorBidi"/>
          <w:sz w:val="24"/>
        </w:rPr>
        <w:t>Средства оценивания</w:t>
      </w:r>
      <w:bookmarkEnd w:id="129"/>
      <w:bookmarkEnd w:id="130"/>
      <w:bookmarkEnd w:id="131"/>
      <w:bookmarkEnd w:id="132"/>
      <w:bookmarkEnd w:id="133"/>
      <w:bookmarkEnd w:id="134"/>
      <w:bookmarkEnd w:id="135"/>
    </w:p>
    <w:p w:rsidR="00464CA0" w:rsidRPr="00485FA4" w:rsidRDefault="006C053E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  <w:iCs/>
        </w:rPr>
        <w:t>В случае</w:t>
      </w:r>
      <w:r w:rsidRPr="00485FA4">
        <w:rPr>
          <w:rFonts w:asciiTheme="majorBidi" w:hAnsiTheme="majorBidi" w:cstheme="majorBidi"/>
        </w:rPr>
        <w:t xml:space="preserve"> </w:t>
      </w:r>
      <w:r w:rsidRPr="00485FA4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485FA4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485FA4">
        <w:rPr>
          <w:rFonts w:asciiTheme="majorBidi" w:hAnsiTheme="majorBidi" w:cstheme="majorBidi"/>
        </w:rPr>
        <w:t>балльно</w:t>
      </w:r>
      <w:proofErr w:type="spellEnd"/>
      <w:r w:rsidRPr="00485FA4">
        <w:rPr>
          <w:rFonts w:asciiTheme="majorBidi" w:hAnsiTheme="majorBidi" w:cstheme="majorBidi"/>
        </w:rPr>
        <w:t>-рейтинговой системе оценивается 34 баллами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i/>
          <w:lang w:eastAsia="en-US"/>
        </w:rPr>
        <w:t>В случае дифференцированного контроля (в форме экзамена)</w:t>
      </w:r>
      <w:r w:rsidRPr="00485FA4">
        <w:rPr>
          <w:rFonts w:asciiTheme="majorBidi" w:eastAsia="Calibri" w:hAnsiTheme="majorBidi" w:cstheme="majorBid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485FA4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485FA4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52 до 60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485FA4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485FA4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43 до 51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485FA4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485FA4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34 до 42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  <w:r w:rsidRPr="00485FA4">
        <w:rPr>
          <w:rFonts w:asciiTheme="majorBidi" w:eastAsia="Calibri" w:hAnsiTheme="majorBidi" w:cstheme="majorBid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485FA4">
        <w:rPr>
          <w:rFonts w:asciiTheme="majorBidi" w:eastAsia="Calibri" w:hAnsiTheme="majorBidi" w:cstheme="majorBidi"/>
          <w:bCs/>
          <w:lang w:eastAsia="en-US"/>
        </w:rPr>
        <w:t>балльно</w:t>
      </w:r>
      <w:proofErr w:type="spellEnd"/>
      <w:r w:rsidRPr="00485FA4">
        <w:rPr>
          <w:rFonts w:asciiTheme="majorBidi" w:eastAsia="Calibri" w:hAnsiTheme="majorBidi" w:cstheme="majorBidi"/>
          <w:bCs/>
          <w:lang w:eastAsia="en-US"/>
        </w:rPr>
        <w:t>-рейтинговой системе оценивания эта позиция оценивается баллами от 0 до 33.</w:t>
      </w: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eastAsia="Calibri" w:hAnsiTheme="majorBidi" w:cstheme="majorBidi"/>
          <w:bCs/>
          <w:lang w:eastAsia="en-US"/>
        </w:rPr>
      </w:pPr>
    </w:p>
    <w:p w:rsidR="005F5357" w:rsidRPr="00485FA4" w:rsidRDefault="005F5357" w:rsidP="00485FA4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5F5357" w:rsidRPr="00485FA4" w:rsidRDefault="00F127C5" w:rsidP="00485FA4">
      <w:pPr>
        <w:pStyle w:val="2"/>
        <w:rPr>
          <w:rFonts w:asciiTheme="majorBidi" w:hAnsiTheme="majorBidi" w:cstheme="majorBidi"/>
        </w:rPr>
      </w:pPr>
      <w:bookmarkStart w:id="136" w:name="_Toc55594072"/>
      <w:r w:rsidRPr="00485FA4">
        <w:rPr>
          <w:rFonts w:asciiTheme="majorBidi" w:hAnsiTheme="majorBidi" w:cstheme="majorBidi"/>
        </w:rPr>
        <w:t>Литература</w:t>
      </w:r>
      <w:bookmarkEnd w:id="136"/>
    </w:p>
    <w:p w:rsidR="005F5357" w:rsidRPr="00485FA4" w:rsidRDefault="005F5357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7" w:name="_Toc55594073"/>
      <w:r w:rsidRPr="00485FA4">
        <w:rPr>
          <w:rFonts w:asciiTheme="majorBidi" w:hAnsiTheme="majorBidi" w:cstheme="majorBidi"/>
          <w:sz w:val="24"/>
        </w:rPr>
        <w:t>а) Основная литература:</w:t>
      </w:r>
      <w:bookmarkEnd w:id="137"/>
    </w:p>
    <w:p w:rsidR="007039E2" w:rsidRPr="00485FA4" w:rsidRDefault="007039E2" w:rsidP="00485FA4">
      <w:pPr>
        <w:pStyle w:val="14"/>
        <w:spacing w:after="120" w:line="276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ru-RU" w:eastAsia="ar-SA"/>
        </w:rPr>
      </w:pPr>
      <w:r w:rsidRPr="00485FA4">
        <w:rPr>
          <w:rFonts w:asciiTheme="majorBidi" w:hAnsiTheme="majorBidi" w:cstheme="majorBidi"/>
          <w:b/>
          <w:bCs/>
          <w:sz w:val="24"/>
          <w:szCs w:val="24"/>
          <w:lang w:val="ru-RU" w:eastAsia="ar-SA"/>
        </w:rPr>
        <w:t>Литература, необходимая для подготовки к лекциям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Глубоковский Н. Н. </w:t>
      </w:r>
      <w:r w:rsidRPr="00485FA4">
        <w:rPr>
          <w:rFonts w:asciiTheme="majorBidi" w:hAnsiTheme="majorBidi" w:cstheme="majorBidi"/>
        </w:rPr>
        <w:t>Русская богословская наука. М. 2002.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Пиккио</w:t>
      </w:r>
      <w:proofErr w:type="spellEnd"/>
      <w:r w:rsidRPr="00485FA4">
        <w:rPr>
          <w:rFonts w:asciiTheme="majorBidi" w:hAnsiTheme="majorBidi" w:cstheme="majorBidi"/>
          <w:i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</w:rPr>
        <w:t>Рикардо</w:t>
      </w:r>
      <w:proofErr w:type="spellEnd"/>
      <w:r w:rsidRPr="00485FA4">
        <w:rPr>
          <w:rFonts w:asciiTheme="majorBidi" w:hAnsiTheme="majorBidi" w:cstheme="majorBidi"/>
        </w:rPr>
        <w:t xml:space="preserve">. История древнерусской литературы. М. 2002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lastRenderedPageBreak/>
        <w:t>Подскальский</w:t>
      </w:r>
      <w:proofErr w:type="spellEnd"/>
      <w:r w:rsidRPr="00485FA4">
        <w:rPr>
          <w:rFonts w:asciiTheme="majorBidi" w:hAnsiTheme="majorBidi" w:cstheme="majorBidi"/>
          <w:i/>
        </w:rPr>
        <w:t xml:space="preserve"> Герхард</w:t>
      </w:r>
      <w:r w:rsidRPr="00485FA4">
        <w:rPr>
          <w:rFonts w:asciiTheme="majorBidi" w:hAnsiTheme="majorBidi" w:cstheme="majorBidi"/>
        </w:rPr>
        <w:t xml:space="preserve">. Христианство и богословская литература в Киевской Руси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1996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Сперанский М. Н.</w:t>
      </w:r>
      <w:r w:rsidRPr="00485FA4">
        <w:rPr>
          <w:rFonts w:asciiTheme="majorBidi" w:hAnsiTheme="majorBidi" w:cstheme="majorBidi"/>
        </w:rPr>
        <w:t xml:space="preserve"> История Древнерусской литературы. М. 1914.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Тахиаос</w:t>
      </w:r>
      <w:proofErr w:type="spellEnd"/>
      <w:r w:rsidRPr="00485FA4">
        <w:rPr>
          <w:rFonts w:asciiTheme="majorBidi" w:hAnsiTheme="majorBidi" w:cstheme="majorBidi"/>
          <w:i/>
        </w:rPr>
        <w:t xml:space="preserve"> А.-Э. Н.</w:t>
      </w:r>
      <w:r w:rsidRPr="00485FA4">
        <w:rPr>
          <w:rFonts w:asciiTheme="majorBidi" w:hAnsiTheme="majorBidi" w:cstheme="majorBidi"/>
        </w:rPr>
        <w:t xml:space="preserve"> Отношение Константинопольских Патриархов </w:t>
      </w:r>
      <w:r w:rsidRPr="00485FA4">
        <w:rPr>
          <w:rFonts w:asciiTheme="majorBidi" w:hAnsiTheme="majorBidi" w:cstheme="majorBidi"/>
          <w:lang w:val="en-US"/>
        </w:rPr>
        <w:t>XIV</w:t>
      </w:r>
      <w:r w:rsidRPr="00485FA4">
        <w:rPr>
          <w:rFonts w:asciiTheme="majorBidi" w:hAnsiTheme="majorBidi" w:cstheme="majorBidi"/>
        </w:rPr>
        <w:t xml:space="preserve"> в. К преподобному Сергию Радонежскому и русскому монашеству. // Русское богословие: традиции и современность. М., 2011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лоровский Георгий, </w:t>
      </w:r>
      <w:proofErr w:type="spellStart"/>
      <w:r w:rsidRPr="00485FA4">
        <w:rPr>
          <w:rFonts w:asciiTheme="majorBidi" w:hAnsiTheme="majorBidi" w:cstheme="majorBidi"/>
          <w:i/>
        </w:rPr>
        <w:t>прот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Пути русского богословия. Париж, 1937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ёйзинга</w:t>
      </w:r>
      <w:proofErr w:type="spellEnd"/>
      <w:r w:rsidRPr="00485FA4">
        <w:rPr>
          <w:rFonts w:asciiTheme="majorBidi" w:hAnsiTheme="majorBidi" w:cstheme="majorBidi"/>
          <w:i/>
        </w:rPr>
        <w:t xml:space="preserve"> Йохан.</w:t>
      </w:r>
      <w:r w:rsidRPr="00485FA4">
        <w:rPr>
          <w:rFonts w:asciiTheme="majorBidi" w:hAnsiTheme="majorBidi" w:cstheme="majorBidi"/>
        </w:rPr>
        <w:t xml:space="preserve"> Тени завтрашнего дня. Человек и культура. Затемненный мир. СПб. 2010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 xml:space="preserve">. Русское богословие </w:t>
      </w:r>
      <w:r w:rsidRPr="00485FA4">
        <w:rPr>
          <w:rFonts w:asciiTheme="majorBidi" w:hAnsiTheme="majorBidi" w:cstheme="majorBidi"/>
          <w:lang w:val="en-US"/>
        </w:rPr>
        <w:t>XVII</w:t>
      </w:r>
      <w:r w:rsidRPr="00485FA4">
        <w:rPr>
          <w:rFonts w:asciiTheme="majorBidi" w:hAnsiTheme="majorBidi" w:cstheme="majorBidi"/>
        </w:rPr>
        <w:t xml:space="preserve"> в. // Статья для Диска: Русское богословие. </w:t>
      </w:r>
      <w:r w:rsidRPr="00485FA4">
        <w:rPr>
          <w:rFonts w:asciiTheme="majorBidi" w:hAnsiTheme="majorBidi" w:cstheme="majorBidi"/>
          <w:lang w:val="en-US"/>
        </w:rPr>
        <w:t>XVII</w:t>
      </w:r>
      <w:r w:rsidRPr="00485FA4">
        <w:rPr>
          <w:rFonts w:asciiTheme="majorBidi" w:hAnsiTheme="majorBidi" w:cstheme="majorBidi"/>
        </w:rPr>
        <w:t xml:space="preserve"> век. Ч. </w:t>
      </w:r>
      <w:r w:rsidRPr="00485FA4">
        <w:rPr>
          <w:rFonts w:asciiTheme="majorBidi" w:hAnsiTheme="majorBidi" w:cstheme="majorBidi"/>
          <w:lang w:val="en-US"/>
        </w:rPr>
        <w:t>II</w:t>
      </w:r>
      <w:r w:rsidRPr="00485FA4">
        <w:rPr>
          <w:rFonts w:asciiTheme="majorBidi" w:hAnsiTheme="majorBidi" w:cstheme="majorBidi"/>
        </w:rPr>
        <w:t xml:space="preserve">. Богословие в лицах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11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</w:t>
      </w:r>
      <w:r w:rsidRPr="00485FA4">
        <w:rPr>
          <w:rFonts w:asciiTheme="majorBidi" w:hAnsiTheme="majorBidi" w:cstheme="majorBidi"/>
        </w:rPr>
        <w:t>,</w:t>
      </w:r>
      <w:r w:rsidRPr="00485FA4">
        <w:rPr>
          <w:rFonts w:asciiTheme="majorBidi" w:hAnsiTheme="majorBidi" w:cstheme="majorBidi"/>
          <w:i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 xml:space="preserve">. Митрополит Стефан Яворский и архиепископ Феофан Прокопович. По следам диссертации Ю. Ф. Самарина. // Статья для Диска: Русское богословие. </w:t>
      </w:r>
      <w:r w:rsidRPr="00485FA4">
        <w:rPr>
          <w:rFonts w:asciiTheme="majorBidi" w:hAnsiTheme="majorBidi" w:cstheme="majorBidi"/>
          <w:lang w:val="en-US"/>
        </w:rPr>
        <w:t>XVIII</w:t>
      </w:r>
      <w:r w:rsidRPr="00485FA4">
        <w:rPr>
          <w:rFonts w:asciiTheme="majorBidi" w:hAnsiTheme="majorBidi" w:cstheme="majorBidi"/>
        </w:rPr>
        <w:t xml:space="preserve"> век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12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</w:rPr>
        <w:t>Павл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  <w:i/>
        </w:rPr>
        <w:t xml:space="preserve">. </w:t>
      </w:r>
      <w:r w:rsidRPr="00485FA4">
        <w:rPr>
          <w:rFonts w:asciiTheme="majorBidi" w:hAnsiTheme="majorBidi" w:cstheme="majorBidi"/>
        </w:rPr>
        <w:t xml:space="preserve">О богословии </w:t>
      </w:r>
      <w:proofErr w:type="spellStart"/>
      <w:r w:rsidRPr="00485FA4">
        <w:rPr>
          <w:rFonts w:asciiTheme="majorBidi" w:hAnsiTheme="majorBidi" w:cstheme="majorBidi"/>
        </w:rPr>
        <w:t>гимнографических</w:t>
      </w:r>
      <w:proofErr w:type="spellEnd"/>
      <w:r w:rsidRPr="00485FA4">
        <w:rPr>
          <w:rFonts w:asciiTheme="majorBidi" w:hAnsiTheme="majorBidi" w:cstheme="majorBidi"/>
        </w:rPr>
        <w:t xml:space="preserve"> форм. ЖМП 2001. № 12. С. 66 – 82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 xml:space="preserve">. Святитель Филарет Московский: богословский синтез эпохи. М. 2010. С. 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>. Священное Писание в богословии школы преосвященного Феофана Прокоповича. // Русское богословие: традиция и современность. М. 2011. С. 47 – 54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прот</w:t>
      </w:r>
      <w:proofErr w:type="spellEnd"/>
      <w:r w:rsidRPr="00485FA4">
        <w:rPr>
          <w:rFonts w:asciiTheme="majorBidi" w:hAnsiTheme="majorBidi" w:cstheme="majorBidi"/>
        </w:rPr>
        <w:t xml:space="preserve">. Блаженный Августин в русской духовной традиции </w:t>
      </w:r>
      <w:r w:rsidRPr="00485FA4">
        <w:rPr>
          <w:rFonts w:asciiTheme="majorBidi" w:hAnsiTheme="majorBidi" w:cstheme="majorBidi"/>
          <w:lang w:val="en-US"/>
        </w:rPr>
        <w:t>XVIII</w:t>
      </w:r>
      <w:r w:rsidRPr="00485FA4">
        <w:rPr>
          <w:rFonts w:asciiTheme="majorBidi" w:hAnsiTheme="majorBidi" w:cstheme="majorBidi"/>
        </w:rPr>
        <w:t xml:space="preserve"> в. Вестник ПСТГУ </w:t>
      </w:r>
      <w:r w:rsidRPr="00485FA4">
        <w:rPr>
          <w:rFonts w:asciiTheme="majorBidi" w:hAnsiTheme="majorBidi" w:cstheme="majorBidi"/>
          <w:lang w:val="en-US"/>
        </w:rPr>
        <w:t>I</w:t>
      </w:r>
      <w:r w:rsidRPr="00485FA4">
        <w:rPr>
          <w:rFonts w:asciiTheme="majorBidi" w:hAnsiTheme="majorBidi" w:cstheme="majorBidi"/>
        </w:rPr>
        <w:t xml:space="preserve">: Богословие, Философия. 2011. </w:t>
      </w:r>
      <w:proofErr w:type="spellStart"/>
      <w:r w:rsidRPr="00485FA4">
        <w:rPr>
          <w:rFonts w:asciiTheme="majorBidi" w:hAnsiTheme="majorBidi" w:cstheme="majorBidi"/>
        </w:rPr>
        <w:t>вып</w:t>
      </w:r>
      <w:proofErr w:type="spellEnd"/>
      <w:r w:rsidRPr="00485FA4">
        <w:rPr>
          <w:rFonts w:asciiTheme="majorBidi" w:hAnsiTheme="majorBidi" w:cstheme="majorBidi"/>
        </w:rPr>
        <w:t>. 1 (33). С. 22 – 36.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>. На пути к синтезу (</w:t>
      </w:r>
      <w:proofErr w:type="spellStart"/>
      <w:r w:rsidRPr="00485FA4">
        <w:rPr>
          <w:rFonts w:asciiTheme="majorBidi" w:hAnsiTheme="majorBidi" w:cstheme="majorBidi"/>
        </w:rPr>
        <w:t>Свт</w:t>
      </w:r>
      <w:proofErr w:type="spellEnd"/>
      <w:r w:rsidRPr="00485FA4">
        <w:rPr>
          <w:rFonts w:asciiTheme="majorBidi" w:hAnsiTheme="majorBidi" w:cstheme="majorBidi"/>
        </w:rPr>
        <w:t xml:space="preserve">. Тихон Задонский и Иоганн </w:t>
      </w:r>
      <w:proofErr w:type="spellStart"/>
      <w:r w:rsidRPr="00485FA4">
        <w:rPr>
          <w:rFonts w:asciiTheme="majorBidi" w:hAnsiTheme="majorBidi" w:cstheme="majorBidi"/>
        </w:rPr>
        <w:t>Арндт</w:t>
      </w:r>
      <w:proofErr w:type="spellEnd"/>
      <w:r w:rsidRPr="00485FA4">
        <w:rPr>
          <w:rFonts w:asciiTheme="majorBidi" w:hAnsiTheme="majorBidi" w:cstheme="majorBidi"/>
        </w:rPr>
        <w:t xml:space="preserve">. // </w:t>
      </w:r>
      <w:proofErr w:type="spellStart"/>
      <w:r w:rsidRPr="00485FA4">
        <w:rPr>
          <w:rFonts w:asciiTheme="majorBidi" w:hAnsiTheme="majorBidi" w:cstheme="majorBidi"/>
        </w:rPr>
        <w:t>Христаниство</w:t>
      </w:r>
      <w:proofErr w:type="spellEnd"/>
      <w:r w:rsidRPr="00485FA4">
        <w:rPr>
          <w:rFonts w:asciiTheme="majorBidi" w:hAnsiTheme="majorBidi" w:cstheme="majorBidi"/>
        </w:rPr>
        <w:t xml:space="preserve"> и русская литература. Сборник 6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10.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Русская </w:t>
      </w:r>
      <w:proofErr w:type="spellStart"/>
      <w:r w:rsidRPr="00485FA4">
        <w:rPr>
          <w:rFonts w:asciiTheme="majorBidi" w:hAnsiTheme="majorBidi" w:cstheme="majorBidi"/>
          <w:lang w:val="en-US"/>
        </w:rPr>
        <w:t>Lajentheologie</w:t>
      </w:r>
      <w:proofErr w:type="spellEnd"/>
      <w:r w:rsidRPr="00485FA4">
        <w:rPr>
          <w:rFonts w:asciiTheme="majorBidi" w:hAnsiTheme="majorBidi" w:cstheme="majorBidi"/>
        </w:rPr>
        <w:t xml:space="preserve"> в эпоху Александра </w:t>
      </w:r>
      <w:r w:rsidR="003D55ED" w:rsidRPr="00485FA4">
        <w:rPr>
          <w:rFonts w:asciiTheme="majorBidi" w:hAnsiTheme="majorBidi" w:cstheme="majorBidi"/>
        </w:rPr>
        <w:t>1-го Филаретовский альманах №8.</w:t>
      </w:r>
      <w:r w:rsidRPr="00485FA4">
        <w:rPr>
          <w:rFonts w:asciiTheme="majorBidi" w:hAnsiTheme="majorBidi" w:cstheme="majorBidi"/>
        </w:rPr>
        <w:t xml:space="preserve"> М., 2012. в печати; </w:t>
      </w:r>
      <w:r w:rsidRPr="00485FA4">
        <w:rPr>
          <w:rFonts w:asciiTheme="majorBidi" w:hAnsiTheme="majorBidi" w:cstheme="majorBidi"/>
          <w:i/>
        </w:rPr>
        <w:t>Он же</w:t>
      </w:r>
      <w:r w:rsidRPr="00485FA4">
        <w:rPr>
          <w:rFonts w:asciiTheme="majorBidi" w:hAnsiTheme="majorBidi" w:cstheme="majorBidi"/>
        </w:rPr>
        <w:t xml:space="preserve">, Синодальная реформа и экклесиология первых славянофилов: А. С. Хомякова и Д. С. Самарина. // Вестник ПСТГУ Вестник ПСТГУ </w:t>
      </w:r>
      <w:r w:rsidRPr="00485FA4">
        <w:rPr>
          <w:rFonts w:asciiTheme="majorBidi" w:hAnsiTheme="majorBidi" w:cstheme="majorBidi"/>
          <w:lang w:val="en-US"/>
        </w:rPr>
        <w:t>I</w:t>
      </w:r>
      <w:r w:rsidRPr="00485FA4">
        <w:rPr>
          <w:rFonts w:asciiTheme="majorBidi" w:hAnsiTheme="majorBidi" w:cstheme="majorBidi"/>
        </w:rPr>
        <w:t xml:space="preserve">: Богословие, Философия. 2011. </w:t>
      </w:r>
      <w:proofErr w:type="spellStart"/>
      <w:r w:rsidRPr="00485FA4">
        <w:rPr>
          <w:rFonts w:asciiTheme="majorBidi" w:hAnsiTheme="majorBidi" w:cstheme="majorBidi"/>
        </w:rPr>
        <w:t>вып</w:t>
      </w:r>
      <w:proofErr w:type="spellEnd"/>
      <w:r w:rsidRPr="00485FA4">
        <w:rPr>
          <w:rFonts w:asciiTheme="majorBidi" w:hAnsiTheme="majorBidi" w:cstheme="majorBidi"/>
        </w:rPr>
        <w:t>. 5 (37). С.  57 – 69.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</w:rPr>
        <w:t>Павл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</w:rPr>
        <w:t xml:space="preserve">. Над временем. Епископ Михаил (Грибановский) // Вестник ПСТГУ </w:t>
      </w:r>
      <w:r w:rsidRPr="00485FA4">
        <w:rPr>
          <w:rFonts w:asciiTheme="majorBidi" w:hAnsiTheme="majorBidi" w:cstheme="majorBidi"/>
          <w:lang w:val="en-US"/>
        </w:rPr>
        <w:t>I</w:t>
      </w:r>
      <w:r w:rsidRPr="00485FA4">
        <w:rPr>
          <w:rFonts w:asciiTheme="majorBidi" w:hAnsiTheme="majorBidi" w:cstheme="majorBidi"/>
        </w:rPr>
        <w:t>:2(26). М.: ПСТГУ, 2009. С. 21—38;</w:t>
      </w:r>
    </w:p>
    <w:p w:rsidR="007039E2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</w:rPr>
        <w:t>Павл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Догмат любви // Митрополит Антоний Храповицкий: Избранные труды, письма, материалы. М.: ПСТГУ, 2007. С. LII—CVI. </w:t>
      </w:r>
    </w:p>
    <w:p w:rsidR="003D55ED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Опытное богословие святого праведного Иоанна Кронштадтского // Святой праведный Иоанн Кронштадтский: избранные сочинения, проповеди, материалы / ред.-сост. </w:t>
      </w:r>
      <w:proofErr w:type="spellStart"/>
      <w:r w:rsidRPr="00485FA4">
        <w:rPr>
          <w:rFonts w:asciiTheme="majorBidi" w:hAnsiTheme="majorBidi" w:cstheme="majorBidi"/>
        </w:rPr>
        <w:t>свящ</w:t>
      </w:r>
      <w:proofErr w:type="spellEnd"/>
      <w:r w:rsidRPr="00485FA4">
        <w:rPr>
          <w:rFonts w:asciiTheme="majorBidi" w:hAnsiTheme="majorBidi" w:cstheme="majorBidi"/>
        </w:rPr>
        <w:t xml:space="preserve">. Павел </w:t>
      </w:r>
      <w:proofErr w:type="spellStart"/>
      <w:r w:rsidRPr="00485FA4">
        <w:rPr>
          <w:rFonts w:asciiTheme="majorBidi" w:hAnsiTheme="majorBidi" w:cstheme="majorBidi"/>
        </w:rPr>
        <w:t>Хондзинский</w:t>
      </w:r>
      <w:proofErr w:type="spellEnd"/>
      <w:r w:rsidRPr="00485FA4">
        <w:rPr>
          <w:rFonts w:asciiTheme="majorBidi" w:hAnsiTheme="majorBidi" w:cstheme="majorBidi"/>
        </w:rPr>
        <w:t>. М.: ПСТГУ, 2011. С. 98—136;</w:t>
      </w:r>
    </w:p>
    <w:p w:rsidR="004347B1" w:rsidRPr="00485FA4" w:rsidRDefault="007039E2" w:rsidP="00485FA4">
      <w:pPr>
        <w:widowControl w:val="0"/>
        <w:numPr>
          <w:ilvl w:val="0"/>
          <w:numId w:val="19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</w:rPr>
        <w:t>свящ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Святой и время // «Друг друга тяготы носите…»: жизнь и пастырский подвиг священномученика Сергия Мечёва: в 2 кн. М., 2012.  Кн. 1. С. 75—94.</w:t>
      </w:r>
    </w:p>
    <w:p w:rsidR="007039E2" w:rsidRPr="00485FA4" w:rsidRDefault="007039E2" w:rsidP="00485FA4">
      <w:pPr>
        <w:pStyle w:val="ad"/>
        <w:widowControl w:val="0"/>
        <w:spacing w:before="0" w:beforeAutospacing="0" w:after="120" w:afterAutospacing="0" w:line="276" w:lineRule="auto"/>
        <w:jc w:val="both"/>
        <w:rPr>
          <w:rFonts w:asciiTheme="majorBidi" w:hAnsiTheme="majorBidi" w:cstheme="majorBidi"/>
          <w:b/>
        </w:rPr>
      </w:pPr>
      <w:r w:rsidRPr="00485FA4">
        <w:rPr>
          <w:rFonts w:asciiTheme="majorBidi" w:hAnsiTheme="majorBidi" w:cstheme="majorBidi"/>
          <w:b/>
        </w:rPr>
        <w:lastRenderedPageBreak/>
        <w:t xml:space="preserve"> Источники, необходимые для подготовки к семинарам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Аввакум, протопоп</w:t>
      </w:r>
      <w:r w:rsidRPr="00485FA4">
        <w:rPr>
          <w:rFonts w:asciiTheme="majorBidi" w:hAnsiTheme="majorBidi" w:cstheme="majorBidi"/>
        </w:rPr>
        <w:t xml:space="preserve">. Житие </w:t>
      </w:r>
      <w:proofErr w:type="spellStart"/>
      <w:r w:rsidRPr="00485FA4">
        <w:rPr>
          <w:rFonts w:asciiTheme="majorBidi" w:hAnsiTheme="majorBidi" w:cstheme="majorBidi"/>
        </w:rPr>
        <w:t>прот</w:t>
      </w:r>
      <w:proofErr w:type="spellEnd"/>
      <w:r w:rsidRPr="00485FA4">
        <w:rPr>
          <w:rFonts w:asciiTheme="majorBidi" w:hAnsiTheme="majorBidi" w:cstheme="majorBidi"/>
        </w:rPr>
        <w:t xml:space="preserve">. Аввакума, написанное им самим.  </w:t>
      </w:r>
      <w:proofErr w:type="spellStart"/>
      <w:r w:rsidRPr="00485FA4">
        <w:rPr>
          <w:rFonts w:asciiTheme="majorBidi" w:hAnsiTheme="majorBidi" w:cstheme="majorBidi"/>
        </w:rPr>
        <w:t>Пустозерская</w:t>
      </w:r>
      <w:proofErr w:type="spellEnd"/>
      <w:r w:rsidRPr="00485FA4">
        <w:rPr>
          <w:rFonts w:asciiTheme="majorBidi" w:hAnsiTheme="majorBidi" w:cstheme="majorBidi"/>
        </w:rPr>
        <w:t xml:space="preserve"> проза М. 1989. С. 42 – 94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Антоний (Храповицкий), митр</w:t>
      </w:r>
      <w:r w:rsidRPr="00485FA4">
        <w:rPr>
          <w:rFonts w:asciiTheme="majorBidi" w:hAnsiTheme="majorBidi" w:cstheme="majorBidi"/>
        </w:rPr>
        <w:t>. Догмат искупления. // Избранные труды. Письма. Материалы. М. 2007. С. 40 – 74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Антоний (Храповицкий)</w:t>
      </w:r>
      <w:r w:rsidRPr="00485FA4">
        <w:rPr>
          <w:rFonts w:asciiTheme="majorBidi" w:hAnsiTheme="majorBidi" w:cstheme="majorBidi"/>
        </w:rPr>
        <w:t xml:space="preserve"> О монашестве ученом. // Михаил (Грибановский), </w:t>
      </w:r>
      <w:proofErr w:type="spellStart"/>
      <w:r w:rsidRPr="00485FA4">
        <w:rPr>
          <w:rFonts w:asciiTheme="majorBidi" w:hAnsiTheme="majorBidi" w:cstheme="majorBidi"/>
        </w:rPr>
        <w:t>еп</w:t>
      </w:r>
      <w:proofErr w:type="spellEnd"/>
      <w:r w:rsidRPr="00485FA4">
        <w:rPr>
          <w:rFonts w:asciiTheme="majorBidi" w:hAnsiTheme="majorBidi" w:cstheme="majorBidi"/>
        </w:rPr>
        <w:t xml:space="preserve">. Сочинения. Письма. Жизнеописание. С. 808 – 815. 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Василий (Калика), </w:t>
      </w:r>
      <w:proofErr w:type="spellStart"/>
      <w:r w:rsidRPr="00485FA4">
        <w:rPr>
          <w:rFonts w:asciiTheme="majorBidi" w:hAnsiTheme="majorBidi" w:cstheme="majorBidi"/>
          <w:i/>
        </w:rPr>
        <w:t>архиеп</w:t>
      </w:r>
      <w:proofErr w:type="spellEnd"/>
      <w:r w:rsidRPr="00485FA4">
        <w:rPr>
          <w:rFonts w:asciiTheme="majorBidi" w:hAnsiTheme="majorBidi" w:cstheme="majorBidi"/>
        </w:rPr>
        <w:t xml:space="preserve">. Послание архиепископу Феодору Тверскому. // ПЛДР. </w:t>
      </w:r>
      <w:r w:rsidRPr="00485FA4">
        <w:rPr>
          <w:rFonts w:asciiTheme="majorBidi" w:hAnsiTheme="majorBidi" w:cstheme="majorBidi"/>
          <w:lang w:val="en-US"/>
        </w:rPr>
        <w:t>XIV</w:t>
      </w:r>
      <w:r w:rsidRPr="00485FA4">
        <w:rPr>
          <w:rFonts w:asciiTheme="majorBidi" w:hAnsiTheme="majorBidi" w:cstheme="majorBidi"/>
        </w:rPr>
        <w:t xml:space="preserve"> – середина </w:t>
      </w:r>
      <w:r w:rsidRPr="00485FA4">
        <w:rPr>
          <w:rFonts w:asciiTheme="majorBidi" w:hAnsiTheme="majorBidi" w:cstheme="majorBidi"/>
          <w:lang w:val="en-US"/>
        </w:rPr>
        <w:t>XV</w:t>
      </w:r>
      <w:r w:rsidRPr="00485FA4">
        <w:rPr>
          <w:rFonts w:asciiTheme="majorBidi" w:hAnsiTheme="majorBidi" w:cstheme="majorBidi"/>
        </w:rPr>
        <w:t xml:space="preserve"> вв. М., 1981. С. 42 – 49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Гоголь Н. В</w:t>
      </w:r>
      <w:r w:rsidRPr="00485FA4">
        <w:rPr>
          <w:rFonts w:asciiTheme="majorBidi" w:hAnsiTheme="majorBidi" w:cstheme="majorBidi"/>
        </w:rPr>
        <w:t xml:space="preserve">. Избранные места из переписки с друзьями. // Собрание сочинений: в 7 Т. М., 1978.  Т. 6. С. 197 – 200, 213 – 227, 243 – 247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Димитрий Ростовский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Рассуждение о пресуществлении святейшей евхаристии. // Миркович Г.  О времени пресуществления Святых Даров. </w:t>
      </w:r>
      <w:proofErr w:type="spellStart"/>
      <w:r w:rsidRPr="00485FA4">
        <w:rPr>
          <w:rFonts w:asciiTheme="majorBidi" w:hAnsiTheme="majorBidi" w:cstheme="majorBidi"/>
        </w:rPr>
        <w:t>Вильна</w:t>
      </w:r>
      <w:proofErr w:type="spellEnd"/>
      <w:r w:rsidRPr="00485FA4">
        <w:rPr>
          <w:rFonts w:asciiTheme="majorBidi" w:hAnsiTheme="majorBidi" w:cstheme="majorBidi"/>
        </w:rPr>
        <w:t xml:space="preserve">, 1886. Приложение. С. </w:t>
      </w:r>
      <w:r w:rsidRPr="00485FA4">
        <w:rPr>
          <w:rFonts w:asciiTheme="majorBidi" w:hAnsiTheme="majorBidi" w:cstheme="majorBidi"/>
          <w:lang w:val="en-US"/>
        </w:rPr>
        <w:t>I</w:t>
      </w:r>
      <w:r w:rsidRPr="00485FA4">
        <w:rPr>
          <w:rFonts w:asciiTheme="majorBidi" w:hAnsiTheme="majorBidi" w:cstheme="majorBidi"/>
        </w:rPr>
        <w:t xml:space="preserve"> – </w:t>
      </w:r>
      <w:r w:rsidRPr="00485FA4">
        <w:rPr>
          <w:rFonts w:asciiTheme="majorBidi" w:hAnsiTheme="majorBidi" w:cstheme="majorBidi"/>
          <w:lang w:val="en-US"/>
        </w:rPr>
        <w:t>XXVI</w:t>
      </w:r>
      <w:r w:rsidRPr="00485FA4">
        <w:rPr>
          <w:rFonts w:asciiTheme="majorBidi" w:hAnsiTheme="majorBidi" w:cstheme="majorBidi"/>
        </w:rPr>
        <w:t xml:space="preserve">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Димитрий Ростовский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Слово на память </w:t>
      </w:r>
      <w:proofErr w:type="spellStart"/>
      <w:r w:rsidRPr="00485FA4">
        <w:rPr>
          <w:rFonts w:asciiTheme="majorBidi" w:hAnsiTheme="majorBidi" w:cstheme="majorBidi"/>
        </w:rPr>
        <w:t>вмч</w:t>
      </w:r>
      <w:proofErr w:type="spellEnd"/>
      <w:r w:rsidRPr="00485FA4">
        <w:rPr>
          <w:rFonts w:asciiTheme="majorBidi" w:hAnsiTheme="majorBidi" w:cstheme="majorBidi"/>
        </w:rPr>
        <w:t xml:space="preserve">. </w:t>
      </w:r>
      <w:proofErr w:type="spellStart"/>
      <w:r w:rsidRPr="00485FA4">
        <w:rPr>
          <w:rFonts w:asciiTheme="majorBidi" w:hAnsiTheme="majorBidi" w:cstheme="majorBidi"/>
        </w:rPr>
        <w:t>Евстафия</w:t>
      </w:r>
      <w:proofErr w:type="spellEnd"/>
      <w:r w:rsidRPr="00485FA4">
        <w:rPr>
          <w:rFonts w:asciiTheme="majorBidi" w:hAnsiTheme="majorBidi" w:cstheme="majorBidi"/>
        </w:rPr>
        <w:t xml:space="preserve"> </w:t>
      </w:r>
      <w:proofErr w:type="spellStart"/>
      <w:r w:rsidRPr="00485FA4">
        <w:rPr>
          <w:rFonts w:asciiTheme="majorBidi" w:hAnsiTheme="majorBidi" w:cstheme="majorBidi"/>
        </w:rPr>
        <w:t>Плакиды</w:t>
      </w:r>
      <w:proofErr w:type="spellEnd"/>
      <w:r w:rsidRPr="00485FA4">
        <w:rPr>
          <w:rFonts w:asciiTheme="majorBidi" w:hAnsiTheme="majorBidi" w:cstheme="majorBidi"/>
        </w:rPr>
        <w:t>. Сочинения: в 5 т. М., 1840. Т. 3. С. 271 – 291.</w:t>
      </w:r>
    </w:p>
    <w:p w:rsidR="007039E2" w:rsidRPr="00485FA4" w:rsidRDefault="007039E2" w:rsidP="00485FA4">
      <w:pPr>
        <w:pStyle w:val="13"/>
        <w:numPr>
          <w:ilvl w:val="0"/>
          <w:numId w:val="20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Духовный регламент. Киев, 1823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Житие Преподобного отца нашего Феодосия // Памятники литературы Древней Руси (ПЛДР). Начало русской литературы, </w:t>
      </w:r>
      <w:r w:rsidRPr="00485FA4">
        <w:rPr>
          <w:rFonts w:asciiTheme="majorBidi" w:hAnsiTheme="majorBidi" w:cstheme="majorBidi"/>
          <w:lang w:val="en-US"/>
        </w:rPr>
        <w:t>XI</w:t>
      </w:r>
      <w:r w:rsidRPr="00485FA4">
        <w:rPr>
          <w:rFonts w:asciiTheme="majorBidi" w:hAnsiTheme="majorBidi" w:cstheme="majorBidi"/>
        </w:rPr>
        <w:t xml:space="preserve"> – начало </w:t>
      </w:r>
      <w:r w:rsidRPr="00485FA4">
        <w:rPr>
          <w:rFonts w:asciiTheme="majorBidi" w:hAnsiTheme="majorBidi" w:cstheme="majorBidi"/>
          <w:lang w:val="en-US"/>
        </w:rPr>
        <w:t>XII</w:t>
      </w:r>
      <w:r w:rsidRPr="00485FA4">
        <w:rPr>
          <w:rFonts w:asciiTheme="majorBidi" w:hAnsiTheme="majorBidi" w:cstheme="majorBidi"/>
        </w:rPr>
        <w:t xml:space="preserve"> века. М., 1978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Игнатий (Брянчанинов)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</w:rPr>
        <w:t>. Слово о спасении и христианском совершенстве. // Полное собрание творений: В 8 т. М., 2007. Т. 2. С. 306 – 340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Иларион</w:t>
      </w:r>
      <w:proofErr w:type="spellEnd"/>
      <w:r w:rsidRPr="00485FA4">
        <w:rPr>
          <w:rFonts w:asciiTheme="majorBidi" w:hAnsiTheme="majorBidi" w:cstheme="majorBidi"/>
          <w:i/>
        </w:rPr>
        <w:t xml:space="preserve"> (Алфеев), </w:t>
      </w:r>
      <w:proofErr w:type="spellStart"/>
      <w:r w:rsidRPr="00485FA4">
        <w:rPr>
          <w:rFonts w:asciiTheme="majorBidi" w:hAnsiTheme="majorBidi" w:cstheme="majorBidi"/>
          <w:i/>
        </w:rPr>
        <w:t>архие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</w:t>
      </w:r>
      <w:proofErr w:type="spellStart"/>
      <w:r w:rsidRPr="00485FA4">
        <w:rPr>
          <w:rFonts w:asciiTheme="majorBidi" w:hAnsiTheme="majorBidi" w:cstheme="majorBidi"/>
        </w:rPr>
        <w:t>Святооотеческое</w:t>
      </w:r>
      <w:proofErr w:type="spellEnd"/>
      <w:r w:rsidRPr="00485FA4">
        <w:rPr>
          <w:rFonts w:asciiTheme="majorBidi" w:hAnsiTheme="majorBidi" w:cstheme="majorBidi"/>
        </w:rPr>
        <w:t xml:space="preserve"> наследие и современность. // </w:t>
      </w:r>
      <w:r w:rsidRPr="00485FA4">
        <w:rPr>
          <w:rFonts w:asciiTheme="majorBidi" w:hAnsiTheme="majorBidi" w:cstheme="majorBidi"/>
          <w:i/>
        </w:rPr>
        <w:t>Он же</w:t>
      </w:r>
      <w:r w:rsidRPr="00485FA4">
        <w:rPr>
          <w:rFonts w:asciiTheme="majorBidi" w:hAnsiTheme="majorBidi" w:cstheme="majorBidi"/>
        </w:rPr>
        <w:t>. Православное богословие на рубеже эпох. Киев, 2002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Иоанн </w:t>
      </w:r>
      <w:proofErr w:type="gramStart"/>
      <w:r w:rsidRPr="00485FA4">
        <w:rPr>
          <w:rFonts w:asciiTheme="majorBidi" w:hAnsiTheme="majorBidi" w:cstheme="majorBidi"/>
          <w:i/>
        </w:rPr>
        <w:t>Кронштадтский ,</w:t>
      </w:r>
      <w:proofErr w:type="gramEnd"/>
      <w:r w:rsidRPr="00485FA4">
        <w:rPr>
          <w:rFonts w:asciiTheme="majorBidi" w:hAnsiTheme="majorBidi" w:cstheme="majorBidi"/>
          <w:i/>
        </w:rPr>
        <w:t xml:space="preserve"> св</w:t>
      </w:r>
      <w:r w:rsidRPr="00485FA4">
        <w:rPr>
          <w:rFonts w:asciiTheme="majorBidi" w:hAnsiTheme="majorBidi" w:cstheme="majorBidi"/>
        </w:rPr>
        <w:t>. Мысли о Церкви. // Он же. Избранные сочинения. Проповеди. Материалы. С. 337 – 383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Иосиф Волоцкий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</w:rPr>
        <w:t>. Просветитель. М., 2006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Кирик</w:t>
      </w:r>
      <w:proofErr w:type="spellEnd"/>
      <w:r w:rsidRPr="00485FA4">
        <w:rPr>
          <w:rFonts w:asciiTheme="majorBidi" w:hAnsiTheme="majorBidi" w:cstheme="majorBidi"/>
        </w:rPr>
        <w:t xml:space="preserve">. Вопрошание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Курбский А</w:t>
      </w:r>
      <w:r w:rsidRPr="00485FA4">
        <w:rPr>
          <w:rFonts w:asciiTheme="majorBidi" w:hAnsiTheme="majorBidi" w:cstheme="majorBidi"/>
        </w:rPr>
        <w:t xml:space="preserve">. Предисловие к диалектике Иоанна </w:t>
      </w:r>
      <w:proofErr w:type="spellStart"/>
      <w:r w:rsidRPr="00485FA4">
        <w:rPr>
          <w:rFonts w:asciiTheme="majorBidi" w:hAnsiTheme="majorBidi" w:cstheme="majorBidi"/>
        </w:rPr>
        <w:t>Дамаскина</w:t>
      </w:r>
      <w:proofErr w:type="spellEnd"/>
      <w:r w:rsidRPr="00485FA4">
        <w:rPr>
          <w:rFonts w:asciiTheme="majorBidi" w:hAnsiTheme="majorBidi" w:cstheme="majorBidi"/>
        </w:rPr>
        <w:t xml:space="preserve">. // БЛДР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01. Т. 11. С.  570 – 583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Кирилл </w:t>
      </w:r>
      <w:proofErr w:type="spellStart"/>
      <w:r w:rsidRPr="00485FA4">
        <w:rPr>
          <w:rFonts w:asciiTheme="majorBidi" w:hAnsiTheme="majorBidi" w:cstheme="majorBidi"/>
          <w:i/>
        </w:rPr>
        <w:t>Туровский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</w:rPr>
        <w:t xml:space="preserve">. Слово на Антипасху. // Труды отдела древнерусской литературы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1955. Т. 11. С. 342 – 367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Макарий</w:t>
      </w:r>
      <w:proofErr w:type="spellEnd"/>
      <w:r w:rsidRPr="00485FA4">
        <w:rPr>
          <w:rFonts w:asciiTheme="majorBidi" w:hAnsiTheme="majorBidi" w:cstheme="majorBidi"/>
          <w:i/>
        </w:rPr>
        <w:t xml:space="preserve"> (Глухарев)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Мысли о способах к успешнейшему распространению христианской веры между евреями, магометанами и язычниками в Российской державе. // Нестеров С. Словом и </w:t>
      </w:r>
      <w:proofErr w:type="spellStart"/>
      <w:r w:rsidRPr="00485FA4">
        <w:rPr>
          <w:rFonts w:asciiTheme="majorBidi" w:hAnsiTheme="majorBidi" w:cstheme="majorBidi"/>
        </w:rPr>
        <w:t>житиемнаставляя</w:t>
      </w:r>
      <w:proofErr w:type="spellEnd"/>
      <w:r w:rsidRPr="00485FA4">
        <w:rPr>
          <w:rFonts w:asciiTheme="majorBidi" w:hAnsiTheme="majorBidi" w:cstheme="majorBidi"/>
        </w:rPr>
        <w:t>. М. 2005. С. 225 –373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Максим Грек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Повесть страшная и достопримечательная. // Творения Т. 3. </w:t>
      </w:r>
      <w:proofErr w:type="gramStart"/>
      <w:r w:rsidRPr="00485FA4">
        <w:rPr>
          <w:rFonts w:asciiTheme="majorBidi" w:hAnsiTheme="majorBidi" w:cstheme="majorBidi"/>
        </w:rPr>
        <w:t>ТСЛ.,</w:t>
      </w:r>
      <w:proofErr w:type="gramEnd"/>
      <w:r w:rsidRPr="00485FA4">
        <w:rPr>
          <w:rFonts w:asciiTheme="majorBidi" w:hAnsiTheme="majorBidi" w:cstheme="majorBidi"/>
        </w:rPr>
        <w:t xml:space="preserve"> 1996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Максим Исповедник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</w:rPr>
        <w:t xml:space="preserve">. </w:t>
      </w:r>
      <w:proofErr w:type="spellStart"/>
      <w:r w:rsidRPr="00485FA4">
        <w:rPr>
          <w:rFonts w:asciiTheme="majorBidi" w:hAnsiTheme="majorBidi" w:cstheme="majorBidi"/>
        </w:rPr>
        <w:t>Мистагогия</w:t>
      </w:r>
      <w:proofErr w:type="spellEnd"/>
      <w:r w:rsidRPr="00485FA4">
        <w:rPr>
          <w:rFonts w:asciiTheme="majorBidi" w:hAnsiTheme="majorBidi" w:cstheme="majorBidi"/>
        </w:rPr>
        <w:t xml:space="preserve">. // Творения преподобного Максима Исповедника. Книга 1. М., 1993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lastRenderedPageBreak/>
        <w:t>Мечев</w:t>
      </w:r>
      <w:proofErr w:type="spellEnd"/>
      <w:r w:rsidRPr="00485FA4">
        <w:rPr>
          <w:rFonts w:asciiTheme="majorBidi" w:hAnsiTheme="majorBidi" w:cstheme="majorBidi"/>
          <w:i/>
        </w:rPr>
        <w:t xml:space="preserve"> Алексей, прав</w:t>
      </w:r>
      <w:r w:rsidRPr="00485FA4">
        <w:rPr>
          <w:rFonts w:asciiTheme="majorBidi" w:hAnsiTheme="majorBidi" w:cstheme="majorBidi"/>
        </w:rPr>
        <w:t xml:space="preserve">. Надгробное слово, оставленное о. Алексием перед его кончиной. // «Пастырь добрый». Жизнь и труд московского старца протоиерея Алексея </w:t>
      </w:r>
      <w:proofErr w:type="spellStart"/>
      <w:r w:rsidRPr="00485FA4">
        <w:rPr>
          <w:rFonts w:asciiTheme="majorBidi" w:hAnsiTheme="majorBidi" w:cstheme="majorBidi"/>
        </w:rPr>
        <w:t>Мечева</w:t>
      </w:r>
      <w:proofErr w:type="spellEnd"/>
      <w:r w:rsidRPr="00485FA4">
        <w:rPr>
          <w:rFonts w:asciiTheme="majorBidi" w:hAnsiTheme="majorBidi" w:cstheme="majorBidi"/>
        </w:rPr>
        <w:t>. М. 1997. С. 579 – 602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>Михаил (Грибановский)</w:t>
      </w:r>
      <w:r w:rsidRPr="00485FA4">
        <w:rPr>
          <w:rFonts w:asciiTheme="majorBidi" w:hAnsiTheme="majorBidi" w:cstheme="majorBidi"/>
        </w:rPr>
        <w:t xml:space="preserve"> Еще о так называемом монашестве ученом. // Михаил (Грибановский), </w:t>
      </w:r>
      <w:proofErr w:type="spellStart"/>
      <w:r w:rsidRPr="00485FA4">
        <w:rPr>
          <w:rFonts w:asciiTheme="majorBidi" w:hAnsiTheme="majorBidi" w:cstheme="majorBidi"/>
        </w:rPr>
        <w:t>еп</w:t>
      </w:r>
      <w:proofErr w:type="spellEnd"/>
      <w:r w:rsidRPr="00485FA4">
        <w:rPr>
          <w:rFonts w:asciiTheme="majorBidi" w:hAnsiTheme="majorBidi" w:cstheme="majorBidi"/>
        </w:rPr>
        <w:t>. Сочинения. Письма. Жизнеописание. С. 505 – 516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Нестор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</w:rPr>
        <w:t xml:space="preserve">. Чтения о Борисе и Глебе. // Древнерусские княжеские жития М. 2001.  С. 91-121. 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Нил </w:t>
      </w:r>
      <w:proofErr w:type="spellStart"/>
      <w:r w:rsidRPr="00485FA4">
        <w:rPr>
          <w:rFonts w:asciiTheme="majorBidi" w:hAnsiTheme="majorBidi" w:cstheme="majorBidi"/>
          <w:i/>
        </w:rPr>
        <w:t>Сорский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Устав. // Нил </w:t>
      </w:r>
      <w:proofErr w:type="spellStart"/>
      <w:r w:rsidRPr="00485FA4">
        <w:rPr>
          <w:rFonts w:asciiTheme="majorBidi" w:hAnsiTheme="majorBidi" w:cstheme="majorBidi"/>
        </w:rPr>
        <w:t>Сорский</w:t>
      </w:r>
      <w:proofErr w:type="spellEnd"/>
      <w:r w:rsidRPr="00485FA4">
        <w:rPr>
          <w:rFonts w:asciiTheme="majorBidi" w:hAnsiTheme="majorBidi" w:cstheme="majorBidi"/>
        </w:rPr>
        <w:t xml:space="preserve"> и Иннокентий </w:t>
      </w:r>
      <w:proofErr w:type="spellStart"/>
      <w:r w:rsidRPr="00485FA4">
        <w:rPr>
          <w:rFonts w:asciiTheme="majorBidi" w:hAnsiTheme="majorBidi" w:cstheme="majorBidi"/>
        </w:rPr>
        <w:t>Комельский</w:t>
      </w:r>
      <w:proofErr w:type="spellEnd"/>
      <w:r w:rsidRPr="00485FA4">
        <w:rPr>
          <w:rFonts w:asciiTheme="majorBidi" w:hAnsiTheme="majorBidi" w:cstheme="majorBidi"/>
        </w:rPr>
        <w:t xml:space="preserve">, </w:t>
      </w:r>
      <w:proofErr w:type="spellStart"/>
      <w:r w:rsidRPr="00485FA4">
        <w:rPr>
          <w:rFonts w:asciiTheme="majorBidi" w:hAnsiTheme="majorBidi" w:cstheme="majorBidi"/>
        </w:rPr>
        <w:t>прпп</w:t>
      </w:r>
      <w:proofErr w:type="spellEnd"/>
      <w:r w:rsidRPr="00485FA4">
        <w:rPr>
          <w:rFonts w:asciiTheme="majorBidi" w:hAnsiTheme="majorBidi" w:cstheme="majorBidi"/>
        </w:rPr>
        <w:t xml:space="preserve">. Сочинения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08. С, 97 – 201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Остен. Памятник русской духовной письменности </w:t>
      </w:r>
      <w:r w:rsidRPr="00485FA4">
        <w:rPr>
          <w:rFonts w:asciiTheme="majorBidi" w:hAnsiTheme="majorBidi" w:cstheme="majorBidi"/>
          <w:lang w:val="en-US"/>
        </w:rPr>
        <w:t>XVII</w:t>
      </w:r>
      <w:r w:rsidRPr="00485FA4">
        <w:rPr>
          <w:rFonts w:asciiTheme="majorBidi" w:hAnsiTheme="majorBidi" w:cstheme="majorBidi"/>
        </w:rPr>
        <w:t xml:space="preserve"> в. СПб, 2006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Тихон Задонский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О взаимной должности христианской (Инструкция христианская) // Избранные труды. Письма. </w:t>
      </w:r>
      <w:proofErr w:type="gramStart"/>
      <w:r w:rsidRPr="00485FA4">
        <w:rPr>
          <w:rFonts w:asciiTheme="majorBidi" w:hAnsiTheme="majorBidi" w:cstheme="majorBidi"/>
        </w:rPr>
        <w:t>Материалы,.</w:t>
      </w:r>
      <w:proofErr w:type="gramEnd"/>
      <w:r w:rsidRPr="00485FA4">
        <w:rPr>
          <w:rFonts w:asciiTheme="majorBidi" w:hAnsiTheme="majorBidi" w:cstheme="majorBidi"/>
        </w:rPr>
        <w:t xml:space="preserve"> М., 2004. С. 459 – 487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еодор </w:t>
      </w:r>
      <w:proofErr w:type="spellStart"/>
      <w:r w:rsidRPr="00485FA4">
        <w:rPr>
          <w:rFonts w:asciiTheme="majorBidi" w:hAnsiTheme="majorBidi" w:cstheme="majorBidi"/>
          <w:i/>
        </w:rPr>
        <w:t>Санаксарский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Письма. /</w:t>
      </w:r>
      <w:proofErr w:type="gramStart"/>
      <w:r w:rsidRPr="00485FA4">
        <w:rPr>
          <w:rFonts w:asciiTheme="majorBidi" w:hAnsiTheme="majorBidi" w:cstheme="majorBidi"/>
        </w:rPr>
        <w:t>/  Наставления</w:t>
      </w:r>
      <w:proofErr w:type="gramEnd"/>
      <w:r w:rsidRPr="00485FA4">
        <w:rPr>
          <w:rFonts w:asciiTheme="majorBidi" w:hAnsiTheme="majorBidi" w:cstheme="majorBidi"/>
        </w:rPr>
        <w:t xml:space="preserve"> духовным чадам. </w:t>
      </w:r>
      <w:proofErr w:type="spellStart"/>
      <w:r w:rsidRPr="00485FA4">
        <w:rPr>
          <w:rFonts w:asciiTheme="majorBidi" w:hAnsiTheme="majorBidi" w:cstheme="majorBidi"/>
        </w:rPr>
        <w:t>Санаксарский</w:t>
      </w:r>
      <w:proofErr w:type="spellEnd"/>
      <w:r w:rsidRPr="00485FA4">
        <w:rPr>
          <w:rFonts w:asciiTheme="majorBidi" w:hAnsiTheme="majorBidi" w:cstheme="majorBidi"/>
        </w:rPr>
        <w:t xml:space="preserve"> монастырь, 2003. С. 103 – 161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еодосий Печерский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</w:rPr>
        <w:t xml:space="preserve">. В пятницу третьей недели поста слово на часах святого Феодосия о хождении в церковь и о молитве // Труды отдела древнерусской литературы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1947. Т. 5. С. 180-181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еофан </w:t>
      </w:r>
      <w:proofErr w:type="spellStart"/>
      <w:proofErr w:type="gramStart"/>
      <w:r w:rsidRPr="00485FA4">
        <w:rPr>
          <w:rFonts w:asciiTheme="majorBidi" w:hAnsiTheme="majorBidi" w:cstheme="majorBidi"/>
          <w:i/>
        </w:rPr>
        <w:t>Затворник,свт</w:t>
      </w:r>
      <w:proofErr w:type="spellEnd"/>
      <w:proofErr w:type="gramEnd"/>
      <w:r w:rsidRPr="00485FA4">
        <w:rPr>
          <w:rFonts w:asciiTheme="majorBidi" w:hAnsiTheme="majorBidi" w:cstheme="majorBidi"/>
        </w:rPr>
        <w:t>. Путь ко спасению. М. 2003. С. 307 – 357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еофан Прокопович, </w:t>
      </w:r>
      <w:proofErr w:type="spellStart"/>
      <w:r w:rsidRPr="00485FA4">
        <w:rPr>
          <w:rFonts w:asciiTheme="majorBidi" w:hAnsiTheme="majorBidi" w:cstheme="majorBidi"/>
          <w:i/>
        </w:rPr>
        <w:t>архиеп</w:t>
      </w:r>
      <w:proofErr w:type="spellEnd"/>
      <w:r w:rsidRPr="00485FA4">
        <w:rPr>
          <w:rFonts w:asciiTheme="majorBidi" w:hAnsiTheme="majorBidi" w:cstheme="majorBidi"/>
        </w:rPr>
        <w:t>. Слово в неделю православия // Слова и речи: в 3 Т. Т. 3. С. 303 – 317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иларет Московский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</w:rPr>
        <w:t>. Разговоры между испытующим и уверенным о православии восточной Греко-российской Церкви. // Творения. М., 1994. С. 397 – 410, 419 – 460.</w:t>
      </w:r>
    </w:p>
    <w:p w:rsidR="003D55ED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иларет Московский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</w:rPr>
        <w:t>. Слово в Великий Пяток 1816 г. // Слова и речи: в 5 Т. М., 1872 – 1885. С. 89 – 98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Макарий</w:t>
      </w:r>
      <w:proofErr w:type="spellEnd"/>
      <w:r w:rsidRPr="00485FA4">
        <w:rPr>
          <w:rFonts w:asciiTheme="majorBidi" w:hAnsiTheme="majorBidi" w:cstheme="majorBidi"/>
          <w:i/>
        </w:rPr>
        <w:t xml:space="preserve"> (Глухарев), </w:t>
      </w:r>
      <w:proofErr w:type="spellStart"/>
      <w:r w:rsidRPr="00485FA4">
        <w:rPr>
          <w:rFonts w:asciiTheme="majorBidi" w:hAnsiTheme="majorBidi" w:cstheme="majorBidi"/>
          <w:i/>
        </w:rPr>
        <w:t>прп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Записка о способах распространения веры.</w:t>
      </w:r>
    </w:p>
    <w:p w:rsidR="007039E2" w:rsidRPr="00485FA4" w:rsidRDefault="007039E2" w:rsidP="00485FA4">
      <w:pPr>
        <w:widowControl w:val="0"/>
        <w:numPr>
          <w:ilvl w:val="0"/>
          <w:numId w:val="20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Филофей</w:t>
      </w:r>
      <w:proofErr w:type="spellEnd"/>
      <w:r w:rsidRPr="00485FA4">
        <w:rPr>
          <w:rFonts w:asciiTheme="majorBidi" w:hAnsiTheme="majorBidi" w:cstheme="majorBidi"/>
          <w:i/>
        </w:rPr>
        <w:t xml:space="preserve">, старец. </w:t>
      </w:r>
      <w:r w:rsidRPr="00485FA4">
        <w:rPr>
          <w:rFonts w:asciiTheme="majorBidi" w:hAnsiTheme="majorBidi" w:cstheme="majorBidi"/>
        </w:rPr>
        <w:t>Послание</w:t>
      </w:r>
      <w:r w:rsidRPr="00485FA4">
        <w:rPr>
          <w:rFonts w:asciiTheme="majorBidi" w:hAnsiTheme="majorBidi" w:cstheme="majorBidi"/>
          <w:i/>
        </w:rPr>
        <w:t xml:space="preserve"> // </w:t>
      </w:r>
      <w:r w:rsidRPr="00485FA4">
        <w:rPr>
          <w:rFonts w:asciiTheme="majorBidi" w:hAnsiTheme="majorBidi" w:cstheme="majorBidi"/>
        </w:rPr>
        <w:t xml:space="preserve">ПЛДР. Конец </w:t>
      </w:r>
      <w:r w:rsidRPr="00485FA4">
        <w:rPr>
          <w:rFonts w:asciiTheme="majorBidi" w:hAnsiTheme="majorBidi" w:cstheme="majorBidi"/>
          <w:lang w:val="en-US"/>
        </w:rPr>
        <w:t>XV</w:t>
      </w:r>
      <w:r w:rsidRPr="00485FA4">
        <w:rPr>
          <w:rFonts w:asciiTheme="majorBidi" w:hAnsiTheme="majorBidi" w:cstheme="majorBidi"/>
        </w:rPr>
        <w:t xml:space="preserve"> – первая половина </w:t>
      </w:r>
      <w:r w:rsidRPr="00485FA4">
        <w:rPr>
          <w:rFonts w:asciiTheme="majorBidi" w:hAnsiTheme="majorBidi" w:cstheme="majorBidi"/>
          <w:lang w:val="en-US"/>
        </w:rPr>
        <w:t>XVI</w:t>
      </w:r>
      <w:r w:rsidRPr="00485FA4">
        <w:rPr>
          <w:rFonts w:asciiTheme="majorBidi" w:hAnsiTheme="majorBidi" w:cstheme="majorBidi"/>
        </w:rPr>
        <w:t xml:space="preserve"> века. М. 1984. С. 436 – 455.</w:t>
      </w:r>
    </w:p>
    <w:p w:rsidR="005F5357" w:rsidRPr="00485FA4" w:rsidRDefault="005F5357" w:rsidP="00485FA4">
      <w:pPr>
        <w:pStyle w:val="3"/>
        <w:spacing w:after="120" w:line="276" w:lineRule="auto"/>
        <w:rPr>
          <w:rFonts w:asciiTheme="majorBidi" w:hAnsiTheme="majorBidi" w:cstheme="majorBidi"/>
          <w:sz w:val="24"/>
        </w:rPr>
      </w:pPr>
      <w:bookmarkStart w:id="138" w:name="_Toc55594074"/>
      <w:r w:rsidRPr="00485FA4">
        <w:rPr>
          <w:rFonts w:asciiTheme="majorBidi" w:hAnsiTheme="majorBidi" w:cstheme="majorBidi"/>
          <w:sz w:val="24"/>
        </w:rPr>
        <w:t>б) Дополнительная литература:</w:t>
      </w:r>
      <w:bookmarkEnd w:id="138"/>
    </w:p>
    <w:p w:rsidR="003D55ED" w:rsidRPr="00485FA4" w:rsidRDefault="003D55ED" w:rsidP="00485FA4">
      <w:pPr>
        <w:tabs>
          <w:tab w:val="left" w:pos="426"/>
        </w:tabs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РАБОТЫ ПО ИСТОРИИ РУССКОЙ ЦЕРКВИ.</w:t>
      </w:r>
    </w:p>
    <w:p w:rsidR="003D55ED" w:rsidRPr="00485FA4" w:rsidRDefault="003D55ED" w:rsidP="00485FA4">
      <w:pPr>
        <w:numPr>
          <w:ilvl w:val="0"/>
          <w:numId w:val="23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История Русской Церкви: в 9 т. М. 1994-1999.</w:t>
      </w:r>
    </w:p>
    <w:p w:rsidR="003D55ED" w:rsidRPr="00485FA4" w:rsidRDefault="003D55ED" w:rsidP="00485FA4">
      <w:pPr>
        <w:numPr>
          <w:ilvl w:val="0"/>
          <w:numId w:val="23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proofErr w:type="spellStart"/>
      <w:r w:rsidRPr="00485FA4">
        <w:rPr>
          <w:rFonts w:asciiTheme="majorBidi" w:hAnsiTheme="majorBidi" w:cstheme="majorBidi"/>
          <w:i/>
        </w:rPr>
        <w:t>Карташев</w:t>
      </w:r>
      <w:proofErr w:type="spellEnd"/>
      <w:r w:rsidRPr="00485FA4">
        <w:rPr>
          <w:rFonts w:asciiTheme="majorBidi" w:hAnsiTheme="majorBidi" w:cstheme="majorBidi"/>
          <w:i/>
        </w:rPr>
        <w:t xml:space="preserve"> А. В.</w:t>
      </w:r>
      <w:r w:rsidRPr="00485FA4">
        <w:rPr>
          <w:rFonts w:asciiTheme="majorBidi" w:hAnsiTheme="majorBidi" w:cstheme="majorBidi"/>
        </w:rPr>
        <w:t xml:space="preserve"> Очерки по истории Русской Церкви. М. 1993.</w:t>
      </w:r>
    </w:p>
    <w:p w:rsidR="003D55ED" w:rsidRPr="00485FA4" w:rsidRDefault="003D55ED" w:rsidP="00485FA4">
      <w:pPr>
        <w:tabs>
          <w:tab w:val="left" w:pos="426"/>
        </w:tabs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ОБЗОРНЫЕ РАБОТЫ:</w:t>
      </w:r>
    </w:p>
    <w:p w:rsidR="003D55ED" w:rsidRPr="00485FA4" w:rsidRDefault="003D55ED" w:rsidP="00485FA4">
      <w:pPr>
        <w:pStyle w:val="13"/>
        <w:numPr>
          <w:ilvl w:val="0"/>
          <w:numId w:val="21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Гумилевский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Обзор русской духовной литературы: В 2 кн. Харьков, 1859. </w:t>
      </w:r>
    </w:p>
    <w:p w:rsidR="003D55ED" w:rsidRPr="00485FA4" w:rsidRDefault="003D55ED" w:rsidP="00485FA4">
      <w:pPr>
        <w:pStyle w:val="13"/>
        <w:numPr>
          <w:ilvl w:val="0"/>
          <w:numId w:val="21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Глубоковский Н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Русская богословская наука. М. 2002.</w:t>
      </w:r>
    </w:p>
    <w:p w:rsidR="003D55ED" w:rsidRPr="00485FA4" w:rsidRDefault="003D55ED" w:rsidP="00485FA4">
      <w:pPr>
        <w:pStyle w:val="13"/>
        <w:numPr>
          <w:ilvl w:val="0"/>
          <w:numId w:val="21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Флоровский Г.</w:t>
      </w:r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Пути русского богословия. Любое издание.</w:t>
      </w:r>
    </w:p>
    <w:p w:rsidR="003D55ED" w:rsidRPr="00485FA4" w:rsidRDefault="003D55ED" w:rsidP="00485FA4">
      <w:pPr>
        <w:tabs>
          <w:tab w:val="left" w:pos="426"/>
        </w:tabs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СПРАВОЧНЫЕ ИЗДАНИЯ.</w:t>
      </w:r>
    </w:p>
    <w:p w:rsidR="003D55ED" w:rsidRPr="00485FA4" w:rsidRDefault="003D55ED" w:rsidP="00485FA4">
      <w:pPr>
        <w:pStyle w:val="13"/>
        <w:tabs>
          <w:tab w:val="left" w:pos="426"/>
        </w:tabs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lastRenderedPageBreak/>
        <w:t>1.Словарь книжников и книжности древней Руси.</w:t>
      </w:r>
    </w:p>
    <w:p w:rsidR="003D55ED" w:rsidRPr="00485FA4" w:rsidRDefault="003D55ED" w:rsidP="00485FA4">
      <w:pPr>
        <w:pStyle w:val="13"/>
        <w:tabs>
          <w:tab w:val="left" w:pos="426"/>
        </w:tabs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2.Православная энциклопедия.</w:t>
      </w:r>
    </w:p>
    <w:p w:rsidR="003D55ED" w:rsidRPr="00485FA4" w:rsidRDefault="003D55ED" w:rsidP="00485FA4">
      <w:pPr>
        <w:tabs>
          <w:tab w:val="left" w:pos="426"/>
        </w:tabs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СЕРИИ:</w:t>
      </w:r>
    </w:p>
    <w:p w:rsidR="003D55ED" w:rsidRPr="00485FA4" w:rsidRDefault="003D55ED" w:rsidP="00485FA4">
      <w:pPr>
        <w:numPr>
          <w:ilvl w:val="0"/>
          <w:numId w:val="22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Русская историческая библиотека.</w:t>
      </w:r>
    </w:p>
    <w:p w:rsidR="003D55ED" w:rsidRPr="00485FA4" w:rsidRDefault="003D55ED" w:rsidP="00485FA4">
      <w:pPr>
        <w:numPr>
          <w:ilvl w:val="0"/>
          <w:numId w:val="22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Памятники литературы Древней Руси.</w:t>
      </w:r>
    </w:p>
    <w:p w:rsidR="003D55ED" w:rsidRPr="00485FA4" w:rsidRDefault="003D55ED" w:rsidP="00485FA4">
      <w:pPr>
        <w:numPr>
          <w:ilvl w:val="0"/>
          <w:numId w:val="22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Библиотека литературы Древней Руси.</w:t>
      </w:r>
    </w:p>
    <w:p w:rsidR="003D55ED" w:rsidRPr="00485FA4" w:rsidRDefault="003D55ED" w:rsidP="00485FA4">
      <w:pPr>
        <w:pStyle w:val="13"/>
        <w:numPr>
          <w:ilvl w:val="0"/>
          <w:numId w:val="22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 xml:space="preserve">Русская богословская библиотека: </w:t>
      </w:r>
    </w:p>
    <w:p w:rsidR="003D55ED" w:rsidRPr="00485FA4" w:rsidRDefault="003D55ED" w:rsidP="00485FA4">
      <w:pPr>
        <w:numPr>
          <w:ilvl w:val="0"/>
          <w:numId w:val="24"/>
        </w:numPr>
        <w:tabs>
          <w:tab w:val="left" w:pos="0"/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Филарет Московский, </w:t>
      </w:r>
      <w:proofErr w:type="spellStart"/>
      <w:r w:rsidRPr="00485FA4">
        <w:rPr>
          <w:rFonts w:asciiTheme="majorBidi" w:hAnsiTheme="majorBidi" w:cstheme="majorBidi"/>
        </w:rPr>
        <w:t>свт</w:t>
      </w:r>
      <w:proofErr w:type="spellEnd"/>
      <w:r w:rsidRPr="00485FA4">
        <w:rPr>
          <w:rFonts w:asciiTheme="majorBidi" w:hAnsiTheme="majorBidi" w:cstheme="majorBidi"/>
        </w:rPr>
        <w:t>. Избранные труды. Письма. Воспоминания. ПСТБИ 2003.</w:t>
      </w:r>
    </w:p>
    <w:p w:rsidR="003D55ED" w:rsidRPr="00485FA4" w:rsidRDefault="003D55ED" w:rsidP="00485FA4">
      <w:pPr>
        <w:numPr>
          <w:ilvl w:val="0"/>
          <w:numId w:val="24"/>
        </w:numPr>
        <w:tabs>
          <w:tab w:val="left" w:pos="426"/>
          <w:tab w:val="left" w:pos="60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Тихон Задонский, </w:t>
      </w:r>
      <w:proofErr w:type="spellStart"/>
      <w:r w:rsidRPr="00485FA4">
        <w:rPr>
          <w:rFonts w:asciiTheme="majorBidi" w:hAnsiTheme="majorBidi" w:cstheme="majorBidi"/>
        </w:rPr>
        <w:t>свт</w:t>
      </w:r>
      <w:proofErr w:type="spellEnd"/>
      <w:r w:rsidRPr="00485FA4">
        <w:rPr>
          <w:rFonts w:asciiTheme="majorBidi" w:hAnsiTheme="majorBidi" w:cstheme="majorBidi"/>
        </w:rPr>
        <w:t>. Избранные труды. Письма. Материалы. ПСТБИ 2004.</w:t>
      </w:r>
    </w:p>
    <w:p w:rsidR="003D55ED" w:rsidRPr="00485FA4" w:rsidRDefault="003D55ED" w:rsidP="00485FA4">
      <w:pPr>
        <w:numPr>
          <w:ilvl w:val="0"/>
          <w:numId w:val="24"/>
        </w:numPr>
        <w:tabs>
          <w:tab w:val="left" w:pos="426"/>
          <w:tab w:val="left" w:pos="60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Антоний Храповицкий, митр. Избранные труды. Письма. Материалы. М, 2007.</w:t>
      </w:r>
    </w:p>
    <w:p w:rsidR="003D55ED" w:rsidRPr="00485FA4" w:rsidRDefault="003D55ED" w:rsidP="00485FA4">
      <w:pPr>
        <w:numPr>
          <w:ilvl w:val="0"/>
          <w:numId w:val="24"/>
        </w:numPr>
        <w:tabs>
          <w:tab w:val="left" w:pos="426"/>
          <w:tab w:val="left" w:pos="60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Иоанн Кронштадтский </w:t>
      </w:r>
      <w:proofErr w:type="spellStart"/>
      <w:r w:rsidRPr="00485FA4">
        <w:rPr>
          <w:rFonts w:asciiTheme="majorBidi" w:hAnsiTheme="majorBidi" w:cstheme="majorBidi"/>
        </w:rPr>
        <w:t>свт</w:t>
      </w:r>
      <w:proofErr w:type="spellEnd"/>
      <w:r w:rsidRPr="00485FA4">
        <w:rPr>
          <w:rFonts w:asciiTheme="majorBidi" w:hAnsiTheme="majorBidi" w:cstheme="majorBidi"/>
        </w:rPr>
        <w:t>. Избранные сочинения. Проповеди. Материалы. М. 2010.</w:t>
      </w:r>
    </w:p>
    <w:p w:rsidR="003D55ED" w:rsidRPr="00485FA4" w:rsidRDefault="003D55ED" w:rsidP="00485FA4">
      <w:pPr>
        <w:numPr>
          <w:ilvl w:val="0"/>
          <w:numId w:val="24"/>
        </w:numPr>
        <w:tabs>
          <w:tab w:val="left" w:pos="426"/>
          <w:tab w:val="left" w:pos="60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Михаил Грибановский, </w:t>
      </w:r>
      <w:proofErr w:type="spellStart"/>
      <w:r w:rsidRPr="00485FA4">
        <w:rPr>
          <w:rFonts w:asciiTheme="majorBidi" w:hAnsiTheme="majorBidi" w:cstheme="majorBidi"/>
        </w:rPr>
        <w:t>еп</w:t>
      </w:r>
      <w:proofErr w:type="spellEnd"/>
      <w:r w:rsidRPr="00485FA4">
        <w:rPr>
          <w:rFonts w:asciiTheme="majorBidi" w:hAnsiTheme="majorBidi" w:cstheme="majorBidi"/>
        </w:rPr>
        <w:t>. Сочинения. М. 2011</w:t>
      </w:r>
    </w:p>
    <w:p w:rsidR="003D55ED" w:rsidRPr="00485FA4" w:rsidRDefault="003D55ED" w:rsidP="00485FA4">
      <w:pPr>
        <w:tabs>
          <w:tab w:val="left" w:pos="426"/>
        </w:tabs>
        <w:spacing w:after="120" w:line="276" w:lineRule="auto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ИСТОЧНИКИ</w:t>
      </w:r>
    </w:p>
    <w:p w:rsidR="003D55ED" w:rsidRPr="00485FA4" w:rsidRDefault="003D55ED" w:rsidP="00485FA4">
      <w:pPr>
        <w:numPr>
          <w:ilvl w:val="0"/>
          <w:numId w:val="25"/>
        </w:numPr>
        <w:tabs>
          <w:tab w:val="left" w:pos="426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Авраамий Смоленский, </w:t>
      </w:r>
      <w:proofErr w:type="spellStart"/>
      <w:r w:rsidRPr="00485FA4">
        <w:rPr>
          <w:rFonts w:asciiTheme="majorBidi" w:hAnsiTheme="majorBidi" w:cstheme="majorBidi"/>
          <w:i/>
        </w:rPr>
        <w:t>прп.</w:t>
      </w:r>
      <w:r w:rsidRPr="00485FA4">
        <w:rPr>
          <w:rFonts w:asciiTheme="majorBidi" w:hAnsiTheme="majorBidi" w:cstheme="majorBidi"/>
        </w:rPr>
        <w:t>Слово</w:t>
      </w:r>
      <w:proofErr w:type="spellEnd"/>
      <w:r w:rsidRPr="00485FA4">
        <w:rPr>
          <w:rFonts w:asciiTheme="majorBidi" w:hAnsiTheme="majorBidi" w:cstheme="majorBidi"/>
        </w:rPr>
        <w:t xml:space="preserve"> о небесных силах, и чего ради создан </w:t>
      </w:r>
      <w:proofErr w:type="spellStart"/>
      <w:r w:rsidRPr="00485FA4">
        <w:rPr>
          <w:rFonts w:asciiTheme="majorBidi" w:hAnsiTheme="majorBidi" w:cstheme="majorBidi"/>
        </w:rPr>
        <w:t>бысть</w:t>
      </w:r>
      <w:proofErr w:type="spellEnd"/>
      <w:r w:rsidRPr="00485FA4">
        <w:rPr>
          <w:rFonts w:asciiTheme="majorBidi" w:hAnsiTheme="majorBidi" w:cstheme="majorBidi"/>
        </w:rPr>
        <w:t xml:space="preserve"> </w:t>
      </w:r>
      <w:proofErr w:type="gramStart"/>
      <w:r w:rsidRPr="00485FA4">
        <w:rPr>
          <w:rFonts w:asciiTheme="majorBidi" w:hAnsiTheme="majorBidi" w:cstheme="majorBidi"/>
        </w:rPr>
        <w:t>человек.[</w:t>
      </w:r>
      <w:proofErr w:type="gramEnd"/>
      <w:r w:rsidRPr="00485FA4">
        <w:rPr>
          <w:rFonts w:asciiTheme="majorBidi" w:hAnsiTheme="majorBidi" w:cstheme="majorBidi"/>
        </w:rPr>
        <w:t>Известия 2-го отделения ИАН. 1860. т.9. – Ст. 182-192.]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i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Анастасий (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Братанов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оучительные слова: В 4 т. М., 1803-18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i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Василий (Калика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Послание архиепископу Феодору Тверскому. // ПЛДР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V</w:t>
      </w:r>
      <w:r w:rsidRPr="00485FA4">
        <w:rPr>
          <w:rFonts w:asciiTheme="majorBidi" w:hAnsiTheme="majorBidi" w:cstheme="majorBidi"/>
          <w:sz w:val="24"/>
          <w:szCs w:val="24"/>
        </w:rPr>
        <w:t xml:space="preserve"> – середина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</w:t>
      </w:r>
      <w:r w:rsidRPr="00485FA4">
        <w:rPr>
          <w:rFonts w:asciiTheme="majorBidi" w:hAnsiTheme="majorBidi" w:cstheme="majorBidi"/>
          <w:sz w:val="24"/>
          <w:szCs w:val="24"/>
        </w:rPr>
        <w:t xml:space="preserve"> вв. М., 1981. С. 42 – 4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Георгий (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Конис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Слова и речи. Могилев, 1892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i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Димитрий Ростовск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Келейный летописец. М. 200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Димитрий Ростовск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Минеи: в 4 Кн. Киево-Печерская Лавра, 1764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Димитрий Ростовский, свят.</w:t>
      </w:r>
      <w:r w:rsidRPr="00485FA4">
        <w:rPr>
          <w:rFonts w:asciiTheme="majorBidi" w:hAnsiTheme="majorBidi" w:cstheme="majorBidi"/>
          <w:sz w:val="24"/>
          <w:szCs w:val="24"/>
        </w:rPr>
        <w:t xml:space="preserve"> О свобод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яты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Церкви. М., 191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i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Димитрий Ростовский.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Розыск о раскольнической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рынско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ере. М., 185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Димитрий Ростовск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: В 5 Т. - М., 1827 - 183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Духовный регламент. Киев, 182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Записки Петербургских религиозно-философских собраний 1901-1903. М., 200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Зерникав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Об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исхождении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ята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Духа от одного только Отца. Т. 1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очаев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, 190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Зерникав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Об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исхождении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ята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Духа от одного только Отца. Т. 2. Житомир, 190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Игнатий (</w:t>
      </w:r>
      <w:proofErr w:type="gramStart"/>
      <w:r w:rsidRPr="00485FA4">
        <w:rPr>
          <w:rFonts w:asciiTheme="majorBidi" w:hAnsiTheme="majorBidi" w:cstheme="majorBidi"/>
          <w:i/>
          <w:sz w:val="24"/>
          <w:szCs w:val="24"/>
        </w:rPr>
        <w:t xml:space="preserve">Брянчанинов) 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proofErr w:type="gram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олное собрание творений: В 8 т. М., 20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Иларион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лово о законе и благодати. М. 19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Иосиф Волоцкий, пр</w:t>
      </w:r>
      <w:r w:rsidRPr="00485FA4">
        <w:rPr>
          <w:rFonts w:asciiTheme="majorBidi" w:hAnsiTheme="majorBidi" w:cstheme="majorBidi"/>
          <w:sz w:val="24"/>
          <w:szCs w:val="24"/>
        </w:rPr>
        <w:t>. Просветитель. М., 199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Иосиф Волоцкий, пр.</w:t>
      </w:r>
      <w:r w:rsidRPr="00485FA4">
        <w:rPr>
          <w:rFonts w:asciiTheme="majorBidi" w:hAnsiTheme="majorBidi" w:cstheme="majorBidi"/>
          <w:sz w:val="24"/>
          <w:szCs w:val="24"/>
        </w:rPr>
        <w:t xml:space="preserve"> Духовная грамота // Древние иноческие уставы. М., 200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sz w:val="24"/>
          <w:szCs w:val="24"/>
        </w:rPr>
        <w:t>Имяславие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Антология. М., 200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Иоанн Кронштадтский, св.</w:t>
      </w:r>
      <w:r w:rsidRPr="00485FA4">
        <w:rPr>
          <w:rFonts w:asciiTheme="majorBidi" w:hAnsiTheme="majorBidi" w:cstheme="majorBidi"/>
          <w:sz w:val="24"/>
          <w:szCs w:val="24"/>
        </w:rPr>
        <w:t xml:space="preserve"> Полное собрание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очинений.: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в 6 т. СПб., 1893 – 18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Зиновий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Оте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Истины показание вопросившим о новом учении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иево-</w:t>
      </w:r>
      <w:r w:rsidRPr="00485FA4">
        <w:rPr>
          <w:rFonts w:asciiTheme="majorBidi" w:hAnsiTheme="majorBidi" w:cstheme="majorBidi"/>
          <w:sz w:val="24"/>
          <w:szCs w:val="24"/>
        </w:rPr>
        <w:t>Печерский патерик. ???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>Киреевский И</w:t>
      </w:r>
      <w:r w:rsidRPr="00485FA4">
        <w:rPr>
          <w:rFonts w:asciiTheme="majorBidi" w:hAnsiTheme="majorBidi" w:cstheme="majorBidi"/>
          <w:sz w:val="24"/>
          <w:szCs w:val="24"/>
        </w:rPr>
        <w:t>. Духовные основы русской жизни. [М.] Институт русской цивилизации, 20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Кирилл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Туров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Сочинения. // Труды отдела древнерусской литературы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955. Т. 11. С. 342 – 367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урбский А</w:t>
      </w:r>
      <w:r w:rsidRPr="00485FA4">
        <w:rPr>
          <w:rFonts w:asciiTheme="majorBidi" w:hAnsiTheme="majorBidi" w:cstheme="majorBidi"/>
          <w:sz w:val="24"/>
          <w:szCs w:val="24"/>
        </w:rPr>
        <w:t xml:space="preserve">. Послания. // БЛДР Т. 11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01. С. 570 – 58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опухин И.В.</w:t>
      </w:r>
      <w:r w:rsidRPr="00485FA4">
        <w:rPr>
          <w:rFonts w:asciiTheme="majorBidi" w:hAnsiTheme="majorBidi" w:cstheme="majorBidi"/>
          <w:sz w:val="24"/>
          <w:szCs w:val="24"/>
        </w:rPr>
        <w:t xml:space="preserve"> Некоторые черты о внутренней Церкви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798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Макар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(Глухаре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Мысли о способах к успешнейшему распространению христианской веры между евреями, магометанами и язычниками в Российской державе. // Нестеров С. Словом и житием наставляя. М. 2005. С. 225 –37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426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Максим Грек, пр</w:t>
      </w:r>
      <w:r w:rsidRPr="00485FA4">
        <w:rPr>
          <w:rFonts w:asciiTheme="majorBidi" w:hAnsiTheme="majorBidi" w:cstheme="majorBidi"/>
          <w:sz w:val="24"/>
          <w:szCs w:val="24"/>
        </w:rPr>
        <w:t>. Сочинения: в 3-х томах. ТСЛ 1996. репринт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Медведев Сильвестр.</w:t>
      </w:r>
      <w:r w:rsidRPr="00485FA4">
        <w:rPr>
          <w:rFonts w:asciiTheme="majorBidi" w:hAnsiTheme="majorBidi" w:cstheme="majorBidi"/>
          <w:sz w:val="24"/>
          <w:szCs w:val="24"/>
        </w:rPr>
        <w:t xml:space="preserve"> Сильвестра Медведева известие истинное православным и показание о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новоправлении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книжном и о прочем: с предисловием и примечаниями Сергея Белокурова. ??? 1886.,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Медведев Сильвестр</w:t>
      </w:r>
      <w:r w:rsidRPr="00485FA4">
        <w:rPr>
          <w:rFonts w:asciiTheme="majorBidi" w:hAnsiTheme="majorBidi" w:cstheme="majorBidi"/>
          <w:sz w:val="24"/>
          <w:szCs w:val="24"/>
        </w:rPr>
        <w:t xml:space="preserve">. Сильвестра Медведева Созерцание краткое лет 7190, 91 и 92, в них же что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одеяс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 гражданстве. М., 18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Мечев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Сергий, св.</w:t>
      </w:r>
      <w:r w:rsidRPr="00485FA4">
        <w:rPr>
          <w:rFonts w:asciiTheme="majorBidi" w:hAnsiTheme="majorBidi" w:cstheme="majorBidi"/>
          <w:sz w:val="24"/>
          <w:szCs w:val="24"/>
        </w:rPr>
        <w:t xml:space="preserve"> Тайны богослужения. ???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sz w:val="24"/>
          <w:szCs w:val="24"/>
        </w:rPr>
        <w:t>Мечец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духовный. Памятник русской духовной письменности XVII века. Казань, 186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Никон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атр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Труды М., 2004. </w:t>
      </w:r>
    </w:p>
    <w:p w:rsidR="003D55ED" w:rsidRPr="00485FA4" w:rsidRDefault="003D55ED" w:rsidP="00485FA4">
      <w:pPr>
        <w:numPr>
          <w:ilvl w:val="0"/>
          <w:numId w:val="25"/>
        </w:numPr>
        <w:tabs>
          <w:tab w:val="left" w:pos="567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Нил </w:t>
      </w:r>
      <w:proofErr w:type="spellStart"/>
      <w:r w:rsidRPr="00485FA4">
        <w:rPr>
          <w:rFonts w:asciiTheme="majorBidi" w:hAnsiTheme="majorBidi" w:cstheme="majorBidi"/>
          <w:i/>
        </w:rPr>
        <w:t>Сорский</w:t>
      </w:r>
      <w:proofErr w:type="spellEnd"/>
      <w:r w:rsidRPr="00485FA4">
        <w:rPr>
          <w:rFonts w:asciiTheme="majorBidi" w:hAnsiTheme="majorBidi" w:cstheme="majorBidi"/>
          <w:i/>
        </w:rPr>
        <w:t xml:space="preserve"> и Иннокентий </w:t>
      </w:r>
      <w:proofErr w:type="spellStart"/>
      <w:r w:rsidRPr="00485FA4">
        <w:rPr>
          <w:rFonts w:asciiTheme="majorBidi" w:hAnsiTheme="majorBidi" w:cstheme="majorBidi"/>
          <w:i/>
        </w:rPr>
        <w:t>Комельский</w:t>
      </w:r>
      <w:proofErr w:type="spellEnd"/>
      <w:r w:rsidRPr="00485FA4">
        <w:rPr>
          <w:rFonts w:asciiTheme="majorBidi" w:hAnsiTheme="majorBidi" w:cstheme="majorBidi"/>
          <w:i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</w:rPr>
        <w:t>прпп</w:t>
      </w:r>
      <w:proofErr w:type="spellEnd"/>
      <w:r w:rsidRPr="00485FA4">
        <w:rPr>
          <w:rFonts w:asciiTheme="majorBidi" w:hAnsiTheme="majorBidi" w:cstheme="majorBidi"/>
        </w:rPr>
        <w:t xml:space="preserve">. Сочинения. </w:t>
      </w:r>
      <w:proofErr w:type="gramStart"/>
      <w:r w:rsidRPr="00485FA4">
        <w:rPr>
          <w:rFonts w:asciiTheme="majorBidi" w:hAnsiTheme="majorBidi" w:cstheme="majorBidi"/>
        </w:rPr>
        <w:t>СПб.,</w:t>
      </w:r>
      <w:proofErr w:type="gramEnd"/>
      <w:r w:rsidRPr="00485FA4">
        <w:rPr>
          <w:rFonts w:asciiTheme="majorBidi" w:hAnsiTheme="majorBidi" w:cstheme="majorBidi"/>
        </w:rPr>
        <w:t xml:space="preserve"> 2008.</w:t>
      </w:r>
    </w:p>
    <w:p w:rsidR="003D55ED" w:rsidRPr="00485FA4" w:rsidRDefault="003D55ED" w:rsidP="00485FA4">
      <w:pPr>
        <w:numPr>
          <w:ilvl w:val="0"/>
          <w:numId w:val="25"/>
        </w:numPr>
        <w:tabs>
          <w:tab w:val="left" w:pos="567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 xml:space="preserve">Остен. Памятник русской духовной письменности </w:t>
      </w:r>
      <w:r w:rsidRPr="00485FA4">
        <w:rPr>
          <w:rFonts w:asciiTheme="majorBidi" w:hAnsiTheme="majorBidi" w:cstheme="majorBidi"/>
          <w:lang w:val="en-US"/>
        </w:rPr>
        <w:t>XVII</w:t>
      </w:r>
      <w:r w:rsidRPr="00485FA4">
        <w:rPr>
          <w:rFonts w:asciiTheme="majorBidi" w:hAnsiTheme="majorBidi" w:cstheme="majorBidi"/>
        </w:rPr>
        <w:t xml:space="preserve"> в. СПб, 200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Паскаль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Блез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Письма к провинциалу. Б. м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Port</w:t>
      </w:r>
      <w:r w:rsidRPr="00485FA4">
        <w:rPr>
          <w:rFonts w:asciiTheme="majorBidi" w:hAnsiTheme="majorBidi" w:cstheme="majorBidi"/>
          <w:sz w:val="24"/>
          <w:szCs w:val="24"/>
        </w:rPr>
        <w:t>-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Royal</w:t>
      </w:r>
      <w:r w:rsidRPr="00485FA4">
        <w:rPr>
          <w:rFonts w:asciiTheme="majorBidi" w:hAnsiTheme="majorBidi" w:cstheme="majorBidi"/>
          <w:sz w:val="24"/>
          <w:szCs w:val="24"/>
        </w:rPr>
        <w:t xml:space="preserve"> 1997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Паскаль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Блез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Мысли. Любое издание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Платон (Левшин) митр</w:t>
      </w:r>
      <w:r w:rsidRPr="00485FA4">
        <w:rPr>
          <w:rFonts w:asciiTheme="majorBidi" w:hAnsiTheme="majorBidi" w:cstheme="majorBidi"/>
          <w:sz w:val="24"/>
          <w:szCs w:val="24"/>
        </w:rPr>
        <w:t xml:space="preserve">. Из глубины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оззвах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к Тебе, Господи. М. 199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Повесть временных лет. ПЛДР. XI — 1-я пол. XII в. 1978, с. 22—277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sz w:val="24"/>
          <w:szCs w:val="24"/>
        </w:rPr>
        <w:t>Пустозерска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проза. М., 1989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амарин Ю. Ф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. Т. 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V</w:t>
      </w:r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М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8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коворода Г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: В 2 Т. М. 197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тефан (Яворский), митр.</w:t>
      </w:r>
      <w:r w:rsidRPr="00485FA4">
        <w:rPr>
          <w:rFonts w:asciiTheme="majorBidi" w:hAnsiTheme="majorBidi" w:cstheme="majorBidi"/>
          <w:sz w:val="24"/>
          <w:szCs w:val="24"/>
        </w:rPr>
        <w:t xml:space="preserve"> Камень веры. Киев. 173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тефан (Яворский) митр.</w:t>
      </w:r>
      <w:r w:rsidRPr="00485FA4">
        <w:rPr>
          <w:rFonts w:asciiTheme="majorBidi" w:hAnsiTheme="majorBidi" w:cstheme="majorBidi"/>
          <w:sz w:val="24"/>
          <w:szCs w:val="24"/>
        </w:rPr>
        <w:t xml:space="preserve"> Проповед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блаженны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памяти Стефана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Яворска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преосвященна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митрополита  Рязанского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и Муромского… М., 1805. Ч. 1-3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Стоглав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Тихон Задонск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Творения: В 5 т. М., 1889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дор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анаксар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Наставления духовным чадам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анаксарски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монастырь, 2003. С. 103 – 16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 Феодосий Печерский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. // Труды отдела древнерусской литературы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947. Т. 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фан Затворник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исьма о духовной жизни. М., 1998. С. 46–4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фан </w:t>
      </w:r>
      <w:proofErr w:type="spellStart"/>
      <w:proofErr w:type="gramStart"/>
      <w:r w:rsidRPr="00485FA4">
        <w:rPr>
          <w:rFonts w:asciiTheme="majorBidi" w:hAnsiTheme="majorBidi" w:cstheme="majorBidi"/>
          <w:i/>
          <w:sz w:val="24"/>
          <w:szCs w:val="24"/>
        </w:rPr>
        <w:t>Затворник,свт</w:t>
      </w:r>
      <w:proofErr w:type="spellEnd"/>
      <w:proofErr w:type="gram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ь ко спасению. М., 200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фан (Прокопович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п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Правда воли монаршей. М., 172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 xml:space="preserve">Феофан (Прокопович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п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Письма. // ТКДА. 1865. №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фан (Прокопович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: В 4 т. М., 1761 –1765. 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еофан (Прокопович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Четыре сочинения. М., 1773.</w:t>
      </w:r>
    </w:p>
    <w:p w:rsidR="003D55ED" w:rsidRPr="00485FA4" w:rsidRDefault="003D55ED" w:rsidP="00485FA4">
      <w:pPr>
        <w:numPr>
          <w:ilvl w:val="0"/>
          <w:numId w:val="25"/>
        </w:numPr>
        <w:tabs>
          <w:tab w:val="left" w:pos="567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  <w:i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</w:rPr>
        <w:t>свт</w:t>
      </w:r>
      <w:proofErr w:type="spellEnd"/>
      <w:r w:rsidRPr="00485FA4">
        <w:rPr>
          <w:rFonts w:asciiTheme="majorBidi" w:hAnsiTheme="majorBidi" w:cstheme="majorBidi"/>
          <w:i/>
        </w:rPr>
        <w:t>.</w:t>
      </w:r>
      <w:r w:rsidRPr="00485FA4">
        <w:rPr>
          <w:rFonts w:asciiTheme="majorBidi" w:hAnsiTheme="majorBidi" w:cstheme="majorBidi"/>
        </w:rPr>
        <w:t xml:space="preserve"> Сочинения Филарета, митрополита Московского и Коломенского: Слова и речи: В 5 т. — М., 1873—188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брание мнений и отзывов Филарета, митрополита Московского и Коломенского по учебным и церковно-государственным вопросам: В 5 т. / Изд. под ред. преосвященного Саввы, архиепископа Тверского и Кашинского: В 5 т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85—1888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Филарета митрополита Московского и Коломенского творения. / Сост. и вступ. ст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иер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М. Козлова. М., 19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Записки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руководствующие к основательному разумению книги Бытия, заключающие в себе и перевод сея книги на русское наречие. В 3 ч. —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1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.</w:t>
      </w:r>
      <w:r w:rsidRPr="00485FA4">
        <w:rPr>
          <w:rFonts w:asciiTheme="majorBidi" w:hAnsiTheme="majorBidi" w:cstheme="majorBidi"/>
          <w:bCs/>
          <w:sz w:val="24"/>
          <w:szCs w:val="24"/>
        </w:rPr>
        <w:t>Письма</w:t>
      </w:r>
      <w:proofErr w:type="spellEnd"/>
      <w:r w:rsidRPr="00485FA4">
        <w:rPr>
          <w:rFonts w:asciiTheme="majorBidi" w:hAnsiTheme="majorBidi" w:cstheme="majorBidi"/>
          <w:bCs/>
          <w:sz w:val="24"/>
          <w:szCs w:val="24"/>
        </w:rPr>
        <w:t xml:space="preserve"> митрополита Московского Филарета к родным: 1800—1866 гг. — М., 1882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исьма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преподобному  Антонию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наместнику Свято-Троицкой Сергиевой Лавры. Ч. 1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ТСЛ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иларет (Дроздо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исьма митрополита Московского Филарета к А. Н. Муравьеву. Киев, 186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Хомяков А. С.</w:t>
      </w:r>
      <w:r w:rsidRPr="00485FA4">
        <w:rPr>
          <w:rFonts w:asciiTheme="majorBidi" w:hAnsiTheme="majorBidi" w:cstheme="majorBidi"/>
          <w:sz w:val="24"/>
          <w:szCs w:val="24"/>
        </w:rPr>
        <w:t xml:space="preserve"> Сочинения богословские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99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Чаадаев П. Я. </w:t>
      </w:r>
      <w:r w:rsidRPr="00485FA4">
        <w:rPr>
          <w:rFonts w:asciiTheme="majorBidi" w:hAnsiTheme="majorBidi" w:cstheme="majorBidi"/>
          <w:sz w:val="24"/>
          <w:szCs w:val="24"/>
        </w:rPr>
        <w:t>Статьи и письма. М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., 198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sz w:val="24"/>
          <w:szCs w:val="24"/>
        </w:rPr>
        <w:t>Эпистолярное наследие Древней Руси</w:t>
      </w:r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???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sz w:val="24"/>
          <w:szCs w:val="24"/>
          <w:lang w:val="fr-FR"/>
        </w:rPr>
        <w:t xml:space="preserve">Fénelon de Salignac de La Mothe  F. Explication des maximes des saints sur la vie intérieure. // Oeuvres de Fénelon T. 2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Paris 1857. P. 2-38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  <w:lang w:val="en-US"/>
        </w:rPr>
        <w:t>Iansenius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  <w:lang w:val="en-US"/>
        </w:rPr>
        <w:t xml:space="preserve"> C.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Augustinus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ovanii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>, 164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’idea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di Roma a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Mosca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Secoli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XV-XVI. </w:t>
      </w:r>
      <w:r w:rsidRPr="00485FA4">
        <w:rPr>
          <w:rFonts w:asciiTheme="majorBidi" w:hAnsiTheme="majorBidi" w:cstheme="majorBidi"/>
          <w:sz w:val="24"/>
          <w:szCs w:val="24"/>
          <w:lang w:val="fr-FR"/>
        </w:rPr>
        <w:t xml:space="preserve">Fonti per la storia del pensiero sociale russo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Roma-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Mosca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>. 198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Oecumenic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Concils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of Roman Catholic Church. From Trent to Vatican II (1545-1965). Turnhout, 201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  <w:lang w:val="en-US"/>
        </w:rPr>
        <w:t>Procopovic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  <w:lang w:val="en-US"/>
        </w:rPr>
        <w:t xml:space="preserve"> F.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Christian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orthodox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theologi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in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Academi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Kiowiensi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a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Theophan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Procopovicz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adornat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gramStart"/>
      <w:r w:rsidRPr="00485FA4">
        <w:rPr>
          <w:rFonts w:asciiTheme="majorBidi" w:hAnsiTheme="majorBidi" w:cstheme="majorBidi"/>
          <w:sz w:val="24"/>
          <w:szCs w:val="24"/>
          <w:lang w:val="en-US"/>
        </w:rPr>
        <w:t>et</w:t>
      </w:r>
      <w:proofErr w:type="gram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proposita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. Vol. I. T. 1-4; Vol II. T. 5-7; Vol. III. T. 8-9. Leipzig. </w:t>
      </w:r>
      <w:r w:rsidRPr="00485FA4">
        <w:rPr>
          <w:rFonts w:asciiTheme="majorBidi" w:hAnsiTheme="majorBidi" w:cstheme="majorBidi"/>
          <w:sz w:val="24"/>
          <w:szCs w:val="24"/>
        </w:rPr>
        <w:t>1792-179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Архангельский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Духовное образование и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духовная  литература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в России при Петр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еликом.Казань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, 188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Баранкова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Г. С.</w:t>
      </w:r>
      <w:r w:rsidRPr="00485FA4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нтилатинские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полемические сочинения в Киевской Руси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</w:t>
      </w:r>
      <w:r w:rsidRPr="00485FA4">
        <w:rPr>
          <w:rFonts w:asciiTheme="majorBidi" w:hAnsiTheme="majorBidi" w:cstheme="majorBidi"/>
          <w:sz w:val="24"/>
          <w:szCs w:val="24"/>
        </w:rPr>
        <w:t xml:space="preserve"> –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в. // Русское богословие: традиция и современность. М. 201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Вальденберг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 В. Е.</w:t>
      </w:r>
      <w:r w:rsidRPr="00485FA4">
        <w:rPr>
          <w:rFonts w:asciiTheme="majorBidi" w:hAnsiTheme="majorBidi" w:cstheme="majorBidi"/>
          <w:sz w:val="24"/>
          <w:szCs w:val="24"/>
        </w:rPr>
        <w:t xml:space="preserve"> Древнерусские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увени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о пределах царской власти. М. 2006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Верховско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. В., проф</w:t>
      </w:r>
      <w:r w:rsidRPr="00485FA4">
        <w:rPr>
          <w:rFonts w:asciiTheme="majorBidi" w:hAnsiTheme="majorBidi" w:cstheme="majorBidi"/>
          <w:sz w:val="24"/>
          <w:szCs w:val="24"/>
        </w:rPr>
        <w:t>. Учреждение Духовной коллегии и Духовный регламент: К вопросу об отношении Церкви и государства в России: Исследование в области истории русского церковного права: В 2 Т. Ростов-на-Дону, 191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>Гуревич Г.</w:t>
      </w:r>
      <w:r w:rsidRPr="00485FA4">
        <w:rPr>
          <w:rFonts w:asciiTheme="majorBidi" w:hAnsiTheme="majorBidi" w:cstheme="majorBidi"/>
          <w:sz w:val="24"/>
          <w:szCs w:val="24"/>
        </w:rPr>
        <w:t xml:space="preserve"> «Правда воли монаршей Феофана Прокоповича 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ея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западноевропейские источники. // Ученые записки императорского Юрьевского университета № 10. Юрьев, 191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Гнедич П.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Догмат искупления в русской богословской науке. М. 20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Зубов. В. П.</w:t>
      </w:r>
      <w:r w:rsidRPr="00485FA4">
        <w:rPr>
          <w:rFonts w:asciiTheme="majorBidi" w:hAnsiTheme="majorBidi" w:cstheme="majorBidi"/>
          <w:sz w:val="24"/>
          <w:szCs w:val="24"/>
        </w:rPr>
        <w:t xml:space="preserve">  Русские проповедники. М., 200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Иларион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(Алфеев)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архие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Священная тайна Церкви: В 2 т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0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ндаков Ю. Е.</w:t>
      </w:r>
      <w:r w:rsidRPr="00485FA4">
        <w:rPr>
          <w:rFonts w:asciiTheme="majorBidi" w:hAnsiTheme="majorBidi" w:cstheme="majorBidi"/>
          <w:sz w:val="24"/>
          <w:szCs w:val="24"/>
        </w:rPr>
        <w:t xml:space="preserve"> Либеральное и консервативное направления в религиозных движениях в России первой четверти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X</w:t>
      </w:r>
      <w:r w:rsidRPr="00485FA4">
        <w:rPr>
          <w:rFonts w:asciiTheme="majorBidi" w:hAnsiTheme="majorBidi" w:cstheme="majorBidi"/>
          <w:sz w:val="24"/>
          <w:szCs w:val="24"/>
        </w:rPr>
        <w:t xml:space="preserve"> века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05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Определение понятия о Церкви в сочинениях Филарета, Московского // ХЧ. 1895. Ч. 2. С. 47—90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 Филарет, митрополит Московский в своих Катехизисах // Юбилейный сборник. М., 1883. Т. 2. С. 667—825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Филарет митрополит Московский в его отношениях и деятельности по вопросу о переводе Библии на русский язык. М., 188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О подвигах Филарета, митрополита Московского, в деле перевода Библии на русский язык // Юбилейный сборник. М., 1883. Т. 2. С. 215—667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Петербургский период проповеднической деятельности Филарета (Дроздова), впоследствии митрополита Московского: (1809—1819) //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иР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1884. Т. 1. Ч. 2. С. 13—40, 131—154, 490—502, 590—612, 739—769; 1885. Т. 1. Ч. 1. С. 757—778; Ч. 2. С. 28—44, 85—98, 383—415, 460—485, 75—74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Предки Филарета // РА. 1894. Кн. 2. № 5. С. 25—4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Святитель Филарет, митрополит Московский: Его жизнь и деятельность на Московской кафедре по его проповедям в связи с событиями и обстоятельствами того времени: (1821—1867). Харьков, 1894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Проповедническая деятельность Василия Михайловича Дроздова (впоследствии Филарета, митрополита Московского), 1803—1808 гг. //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иР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1884. Т. 1. Ч. 1. С. 286—305, 362—40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Проповедническая деятельность Филарета (Дроздова) в бытность его архиепископом Тверским и Ярославским: (1819—1821) //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иР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1886. Т. 1. Ч. 2. С. 18—38, 78—90. — То же. Отд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от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Харьков, 1886. — 32 с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Гармоническое развитие и проявление сил и способностей души в святителе Филарете, митрополите Московском: //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ЧОЛДПр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1892. Кн. 12. С. 718—75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Корсунский И.</w:t>
      </w:r>
      <w:r w:rsidRPr="00485FA4">
        <w:rPr>
          <w:rFonts w:asciiTheme="majorBidi" w:hAnsiTheme="majorBidi" w:cstheme="majorBidi"/>
          <w:sz w:val="24"/>
          <w:szCs w:val="24"/>
        </w:rPr>
        <w:t xml:space="preserve"> К истории изучения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греческого  языка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и его словесности в Московской Духовной Академии. // БВ 1893. №.11. С. 221-259. №12. 447-481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Лобачев С. В</w:t>
      </w:r>
      <w:r w:rsidRPr="00485FA4">
        <w:rPr>
          <w:rFonts w:asciiTheme="majorBidi" w:hAnsiTheme="majorBidi" w:cstheme="majorBidi"/>
          <w:sz w:val="24"/>
          <w:szCs w:val="24"/>
        </w:rPr>
        <w:t xml:space="preserve">. Патриарх Никон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03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485FA4">
        <w:rPr>
          <w:rFonts w:asciiTheme="majorBidi" w:hAnsiTheme="majorBidi" w:cstheme="majorBidi"/>
          <w:i/>
          <w:sz w:val="24"/>
          <w:szCs w:val="24"/>
        </w:rPr>
        <w:t>Мейендорф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 Иоанн</w:t>
      </w:r>
      <w:proofErr w:type="gramEnd"/>
      <w:r w:rsidRPr="00485FA4">
        <w:rPr>
          <w:rFonts w:asciiTheme="majorBidi" w:hAnsiTheme="majorBidi" w:cstheme="majorBidi"/>
          <w:i/>
          <w:sz w:val="24"/>
          <w:szCs w:val="24"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История Церкви и восточно-христианская мистика. М., б/г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Миркович Г.</w:t>
      </w:r>
      <w:r w:rsidRPr="00485FA4">
        <w:rPr>
          <w:rFonts w:asciiTheme="majorBidi" w:hAnsiTheme="majorBidi" w:cstheme="majorBidi"/>
          <w:sz w:val="24"/>
          <w:szCs w:val="24"/>
        </w:rPr>
        <w:t xml:space="preserve"> О времени пресуществления Св. Даров. Спор, бывший в Москве,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во  второй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половине XVII-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г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ека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ильна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, 188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Пекарский П.</w:t>
      </w:r>
      <w:r w:rsidRPr="00485FA4">
        <w:rPr>
          <w:rFonts w:asciiTheme="majorBidi" w:hAnsiTheme="majorBidi" w:cstheme="majorBidi"/>
          <w:sz w:val="24"/>
          <w:szCs w:val="24"/>
        </w:rPr>
        <w:t xml:space="preserve"> Наука и литература в России при Петре Великом: В 2 т. </w:t>
      </w:r>
      <w:proofErr w:type="spellStart"/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6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одскаль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Г.</w:t>
      </w:r>
      <w:r w:rsidRPr="00485FA4">
        <w:rPr>
          <w:rFonts w:asciiTheme="majorBidi" w:hAnsiTheme="majorBidi" w:cstheme="majorBidi"/>
          <w:sz w:val="24"/>
          <w:szCs w:val="24"/>
        </w:rPr>
        <w:t xml:space="preserve"> Христианство и богословская литература в Киевской Руси. СПб. 199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Прозоровский А.</w:t>
      </w:r>
      <w:r w:rsidRPr="00485FA4">
        <w:rPr>
          <w:rFonts w:asciiTheme="majorBidi" w:hAnsiTheme="majorBidi" w:cstheme="majorBidi"/>
          <w:sz w:val="24"/>
          <w:szCs w:val="24"/>
        </w:rPr>
        <w:t xml:space="preserve"> Сильвестр Медведев (его жизнь и деятельность) М., 1896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>Пыпин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А. Н.</w:t>
      </w:r>
      <w:r w:rsidRPr="00485FA4">
        <w:rPr>
          <w:rFonts w:asciiTheme="majorBidi" w:hAnsiTheme="majorBidi" w:cstheme="majorBidi"/>
          <w:sz w:val="24"/>
          <w:szCs w:val="24"/>
        </w:rPr>
        <w:t xml:space="preserve"> Религиозные движения при Александре 1-м. </w:t>
      </w:r>
      <w:proofErr w:type="spellStart"/>
      <w:proofErr w:type="gramStart"/>
      <w:r w:rsidRPr="00485FA4">
        <w:rPr>
          <w:rFonts w:asciiTheme="majorBidi" w:hAnsiTheme="majorBidi" w:cstheme="majorBidi"/>
          <w:sz w:val="24"/>
          <w:szCs w:val="24"/>
        </w:rPr>
        <w:t>Пг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916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менцов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М.</w:t>
      </w:r>
      <w:r w:rsidRPr="00485FA4">
        <w:rPr>
          <w:rFonts w:asciiTheme="majorBidi" w:hAnsiTheme="majorBidi" w:cstheme="majorBidi"/>
          <w:sz w:val="24"/>
          <w:szCs w:val="24"/>
        </w:rPr>
        <w:t xml:space="preserve"> Братья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Лихуды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9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Терновский Ф.</w:t>
      </w:r>
      <w:r w:rsidRPr="00485FA4">
        <w:rPr>
          <w:rFonts w:asciiTheme="majorBidi" w:hAnsiTheme="majorBidi" w:cstheme="majorBidi"/>
          <w:sz w:val="24"/>
          <w:szCs w:val="24"/>
        </w:rPr>
        <w:t xml:space="preserve"> Митрополит Стефан Яворский // Труды Киевской духовной академии, 1864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мирнов С.</w:t>
      </w:r>
      <w:r w:rsidRPr="00485FA4">
        <w:rPr>
          <w:rFonts w:asciiTheme="majorBidi" w:hAnsiTheme="majorBidi" w:cstheme="majorBidi"/>
          <w:sz w:val="24"/>
          <w:szCs w:val="24"/>
        </w:rPr>
        <w:t xml:space="preserve"> Древнерусский духовник: В 2 ч. М., 191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пасский Ф. Г.</w:t>
      </w:r>
      <w:r w:rsidRPr="00485FA4">
        <w:rPr>
          <w:rFonts w:asciiTheme="majorBidi" w:hAnsiTheme="majorBidi" w:cstheme="majorBidi"/>
          <w:sz w:val="24"/>
          <w:szCs w:val="24"/>
        </w:rPr>
        <w:t xml:space="preserve"> Русское литургическое творчество. М., 2008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Сухова Н. Ю.</w:t>
      </w:r>
      <w:r w:rsidRPr="00485FA4">
        <w:rPr>
          <w:rFonts w:asciiTheme="majorBidi" w:hAnsiTheme="majorBidi" w:cstheme="majorBidi"/>
          <w:sz w:val="24"/>
          <w:szCs w:val="24"/>
        </w:rPr>
        <w:t xml:space="preserve"> Вертоград наук духовный. М., 200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Успенский Б.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Борис и Глеб: восприятие истории в древней Руси. М., 200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Успенский Л</w:t>
      </w:r>
      <w:r w:rsidRPr="00485FA4">
        <w:rPr>
          <w:rFonts w:asciiTheme="majorBidi" w:hAnsiTheme="majorBidi" w:cstheme="majorBidi"/>
          <w:sz w:val="24"/>
          <w:szCs w:val="24"/>
        </w:rPr>
        <w:t>. Богословие иконы. М., 1996. С. 207 – 27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енский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Философия культа. // БТ № 17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.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Пути русского богословия. Париж, 193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 xml:space="preserve">Флоровский Г.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Филарет митрополит Московский. Путь. Париж, 1928 №1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Харлампович К. В.</w:t>
      </w:r>
      <w:r w:rsidRPr="00485FA4">
        <w:rPr>
          <w:rFonts w:asciiTheme="majorBidi" w:hAnsiTheme="majorBidi" w:cstheme="majorBidi"/>
          <w:sz w:val="24"/>
          <w:szCs w:val="24"/>
        </w:rPr>
        <w:t xml:space="preserve"> Малороссийское влияние на Великороссийскую церковную жизнь. Казань, 191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ро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Блаженный Августин в русской духовной традиции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в. Вестник ПСТГ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: Богословие, Философия. 2011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ы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1 (33). С. 22 – 3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.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Восток и Запад в русском синтезе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вятителя  Филарета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, митрополита Московского. // Материалы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I</w:t>
      </w:r>
      <w:r w:rsidRPr="00485FA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ежегодней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конференции ПСТГУ М., 2009. С. 22-3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На пути к синтезу (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Св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Тихон Задонский и Иоганн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Арндт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//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Христаниство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и русская литература. Сборник 6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201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Павл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. </w:t>
      </w:r>
      <w:r w:rsidRPr="00485FA4">
        <w:rPr>
          <w:rFonts w:asciiTheme="majorBidi" w:hAnsiTheme="majorBidi" w:cstheme="majorBidi"/>
          <w:sz w:val="24"/>
          <w:szCs w:val="24"/>
        </w:rPr>
        <w:t xml:space="preserve">О богословии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гимнографических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форм. ЖМП 2001. № 12. С. 66 – 82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>.</w:t>
      </w:r>
      <w:r w:rsidRPr="00485FA4">
        <w:rPr>
          <w:rFonts w:asciiTheme="majorBidi" w:hAnsiTheme="majorBidi" w:cstheme="majorBidi"/>
          <w:sz w:val="24"/>
          <w:szCs w:val="24"/>
        </w:rPr>
        <w:t xml:space="preserve"> Русская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ajentheologie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 в эпоху Александра 1-го Филаретовский альманах №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8..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М., 2012. в печати; </w:t>
      </w:r>
      <w:r w:rsidRPr="00485FA4">
        <w:rPr>
          <w:rFonts w:asciiTheme="majorBidi" w:hAnsiTheme="majorBidi" w:cstheme="majorBidi"/>
          <w:i/>
          <w:sz w:val="24"/>
          <w:szCs w:val="24"/>
        </w:rPr>
        <w:t>Он же</w:t>
      </w:r>
      <w:r w:rsidRPr="00485FA4">
        <w:rPr>
          <w:rFonts w:asciiTheme="majorBidi" w:hAnsiTheme="majorBidi" w:cstheme="majorBidi"/>
          <w:sz w:val="24"/>
          <w:szCs w:val="24"/>
        </w:rPr>
        <w:t xml:space="preserve">, Синодальная реформа и экклесиология первых славянофилов: А. С. Хомякова и Д. С. Самарина. // Вестник ПСТГУ Вестник ПСТГУ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I</w:t>
      </w:r>
      <w:r w:rsidRPr="00485FA4">
        <w:rPr>
          <w:rFonts w:asciiTheme="majorBidi" w:hAnsiTheme="majorBidi" w:cstheme="majorBidi"/>
          <w:sz w:val="24"/>
          <w:szCs w:val="24"/>
        </w:rPr>
        <w:t xml:space="preserve">: Богословие, Философия. 2011.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вы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5 (37). С.  57 – 69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Святитель Филарет Московский: богословский синтез эпохи. М. 2010. С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Хондзин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авел, </w:t>
      </w: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свящ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 Священное Писание в богословии школы преосвященного Феофана Прокоповича. // Русское богословие: традиция и современность. М. 2011. С. 47 – 54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Червяковский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П.</w:t>
      </w:r>
      <w:r w:rsidRPr="00485FA4">
        <w:rPr>
          <w:rFonts w:asciiTheme="majorBidi" w:hAnsiTheme="majorBidi" w:cstheme="majorBidi"/>
          <w:sz w:val="24"/>
          <w:szCs w:val="24"/>
        </w:rPr>
        <w:t xml:space="preserve"> Введение в богословие Феофана Прокоповича. // Христианское чтение. 1876.  № 1-2.  С. 32-86; 1876 №7-8 С. 101-152; 1877. № 3-4. С. 291-330; 1877. №№ 7-8. С.3-4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Чистович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И.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Прокопович и его время. Сборник статей, читанных в ОРЯС </w:t>
      </w:r>
      <w:proofErr w:type="spellStart"/>
      <w:r w:rsidRPr="00485FA4">
        <w:rPr>
          <w:rFonts w:asciiTheme="majorBidi" w:hAnsiTheme="majorBidi" w:cstheme="majorBidi"/>
          <w:sz w:val="24"/>
          <w:szCs w:val="24"/>
        </w:rPr>
        <w:t>имп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 xml:space="preserve">. АН т. 4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68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Чистович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И. А.</w:t>
      </w:r>
      <w:r w:rsidRPr="00485FA4">
        <w:rPr>
          <w:rFonts w:asciiTheme="majorBidi" w:hAnsiTheme="majorBidi" w:cstheme="majorBidi"/>
          <w:sz w:val="24"/>
          <w:szCs w:val="24"/>
        </w:rPr>
        <w:t xml:space="preserve"> Руководящие деятели духовного просвещения в России в первой половине текущего столетия. </w:t>
      </w:r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Чистович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И. А.</w:t>
      </w:r>
      <w:r w:rsidRPr="00485FA4">
        <w:rPr>
          <w:rFonts w:asciiTheme="majorBidi" w:hAnsiTheme="majorBidi" w:cstheme="majorBidi"/>
          <w:sz w:val="24"/>
          <w:szCs w:val="24"/>
        </w:rPr>
        <w:t xml:space="preserve"> История перевода Библии на русский язык: В 2 ч. СПб.187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t>Шерард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Ф</w:t>
      </w:r>
      <w:r w:rsidRPr="00485FA4">
        <w:rPr>
          <w:rFonts w:asciiTheme="majorBidi" w:hAnsiTheme="majorBidi" w:cstheme="majorBidi"/>
          <w:sz w:val="24"/>
          <w:szCs w:val="24"/>
        </w:rPr>
        <w:t>. Греческий Восток и Латинский Запад. М., 200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485FA4">
        <w:rPr>
          <w:rFonts w:asciiTheme="majorBidi" w:hAnsiTheme="majorBidi" w:cstheme="majorBidi"/>
          <w:i/>
          <w:sz w:val="24"/>
          <w:szCs w:val="24"/>
        </w:rPr>
        <w:t>Шляпкин И. А.</w:t>
      </w:r>
      <w:r w:rsidRPr="00485FA4">
        <w:rPr>
          <w:rFonts w:asciiTheme="majorBidi" w:hAnsiTheme="majorBidi" w:cstheme="majorBidi"/>
          <w:sz w:val="24"/>
          <w:szCs w:val="24"/>
        </w:rPr>
        <w:t xml:space="preserve"> Св. Димитрий Ростовский и его время. </w:t>
      </w:r>
      <w:proofErr w:type="spellStart"/>
      <w:proofErr w:type="gramStart"/>
      <w:r w:rsidRPr="00485FA4">
        <w:rPr>
          <w:rFonts w:asciiTheme="majorBidi" w:hAnsiTheme="majorBidi" w:cstheme="majorBidi"/>
          <w:sz w:val="24"/>
          <w:szCs w:val="24"/>
        </w:rPr>
        <w:t>Спб</w:t>
      </w:r>
      <w:proofErr w:type="spellEnd"/>
      <w:r w:rsidRPr="00485FA4">
        <w:rPr>
          <w:rFonts w:asciiTheme="majorBidi" w:hAnsiTheme="majorBidi" w:cstheme="majorBidi"/>
          <w:sz w:val="24"/>
          <w:szCs w:val="24"/>
        </w:rPr>
        <w:t>.,</w:t>
      </w:r>
      <w:proofErr w:type="gramEnd"/>
      <w:r w:rsidRPr="00485FA4">
        <w:rPr>
          <w:rFonts w:asciiTheme="majorBidi" w:hAnsiTheme="majorBidi" w:cstheme="majorBidi"/>
          <w:sz w:val="24"/>
          <w:szCs w:val="24"/>
        </w:rPr>
        <w:t xml:space="preserve"> 1891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85FA4">
        <w:rPr>
          <w:rFonts w:asciiTheme="majorBidi" w:hAnsiTheme="majorBidi" w:cstheme="majorBidi"/>
          <w:i/>
          <w:sz w:val="24"/>
          <w:szCs w:val="24"/>
        </w:rPr>
        <w:lastRenderedPageBreak/>
        <w:t>Янковска</w:t>
      </w:r>
      <w:proofErr w:type="spellEnd"/>
      <w:r w:rsidRPr="00485FA4">
        <w:rPr>
          <w:rFonts w:asciiTheme="majorBidi" w:hAnsiTheme="majorBidi" w:cstheme="majorBidi"/>
          <w:i/>
          <w:sz w:val="24"/>
          <w:szCs w:val="24"/>
        </w:rPr>
        <w:t xml:space="preserve"> Л. А. </w:t>
      </w:r>
      <w:r w:rsidRPr="00485FA4">
        <w:rPr>
          <w:rFonts w:asciiTheme="majorBidi" w:hAnsiTheme="majorBidi" w:cstheme="majorBidi"/>
          <w:sz w:val="24"/>
          <w:szCs w:val="24"/>
        </w:rPr>
        <w:t xml:space="preserve">Литературно-богословское наследие святителя Димитрия Ростовского: восприятие иезуитской науки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</w:t>
      </w:r>
      <w:r w:rsidRPr="00485FA4">
        <w:rPr>
          <w:rFonts w:asciiTheme="majorBidi" w:hAnsiTheme="majorBidi" w:cstheme="majorBidi"/>
          <w:sz w:val="24"/>
          <w:szCs w:val="24"/>
        </w:rPr>
        <w:t xml:space="preserve"> –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VII</w:t>
      </w:r>
      <w:r w:rsidRPr="00485FA4">
        <w:rPr>
          <w:rFonts w:asciiTheme="majorBidi" w:hAnsiTheme="majorBidi" w:cstheme="majorBidi"/>
          <w:sz w:val="24"/>
          <w:szCs w:val="24"/>
        </w:rPr>
        <w:t xml:space="preserve"> вв. М. 199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sz w:val="24"/>
          <w:szCs w:val="24"/>
          <w:lang w:val="en-US"/>
        </w:rPr>
        <w:t>Augustin/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Augustinismus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. TRE. Bd. IV. 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Brav Christian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Bücher im Staube. Theologie Johann Arndts in ihrem Verhältnis zur Mystik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Leiden. 1986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fr-FR"/>
        </w:rPr>
        <w:t xml:space="preserve">Le Brun Jacques. </w:t>
      </w:r>
      <w:r w:rsidRPr="00485FA4">
        <w:rPr>
          <w:rFonts w:asciiTheme="majorBidi" w:hAnsiTheme="majorBidi" w:cstheme="majorBidi"/>
          <w:sz w:val="24"/>
          <w:szCs w:val="24"/>
          <w:lang w:val="fr-FR"/>
        </w:rPr>
        <w:t xml:space="preserve">Le Pur Amour de Platon à Lacan.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Éditions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du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Seuil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>. 200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fr-FR"/>
        </w:rPr>
        <w:t>Carreyre J.</w:t>
      </w:r>
      <w:r w:rsidRPr="00485FA4">
        <w:rPr>
          <w:rFonts w:asciiTheme="majorBidi" w:hAnsiTheme="majorBidi" w:cstheme="majorBidi"/>
          <w:sz w:val="24"/>
          <w:szCs w:val="24"/>
          <w:lang w:val="fr-FR"/>
        </w:rPr>
        <w:t xml:space="preserve"> Jansénisme. //  Dictionnaire de Theologie catholique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Vol. VIII. Paris, 1937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Jedin Hubert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. Geschichte des Koncils von Trident: In 4 B. Freiburg, 1939-1975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Härtel Hans-Joachim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. Byzantische Erbe und Orthodoxie bei Feofan Procopovic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Wurzburg, 197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Klinger F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Rom als idée. // Die Antike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1927. Bd. III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Muller L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Der Einfluss </w:t>
      </w:r>
      <w:proofErr w:type="gramStart"/>
      <w:r w:rsidRPr="00485FA4">
        <w:rPr>
          <w:rFonts w:asciiTheme="majorBidi" w:hAnsiTheme="majorBidi" w:cstheme="majorBidi"/>
          <w:sz w:val="24"/>
          <w:szCs w:val="24"/>
          <w:lang w:val="de-DE"/>
        </w:rPr>
        <w:t>der</w:t>
      </w:r>
      <w:proofErr w:type="gramEnd"/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liberalen Protestentismus auf die russische Laientheologie des 19.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Jahrhundert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. //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Kirch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im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Osten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>. B. III. 1960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Müller L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Die Kritik des protestantismus in der rusischen Theologie vom 16. – 18.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Jh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. //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Akademie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der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Wissenschaften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und der </w:t>
      </w:r>
      <w:proofErr w:type="spellStart"/>
      <w:r w:rsidRPr="00485FA4">
        <w:rPr>
          <w:rFonts w:asciiTheme="majorBidi" w:hAnsiTheme="majorBidi" w:cstheme="majorBidi"/>
          <w:sz w:val="24"/>
          <w:szCs w:val="24"/>
          <w:lang w:val="en-US"/>
        </w:rPr>
        <w:t>Literatur</w:t>
      </w:r>
      <w:proofErr w:type="spellEnd"/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 1951 № 1. S. 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en-US"/>
        </w:rPr>
        <w:t xml:space="preserve">Nichols R. L.,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Metropolitan Filaret and the Awakening of Russian Orthodoxy, 1782—1825. Diss. University of Washington, 1972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fr-FR"/>
        </w:rPr>
        <w:t>Pascal Pierre.</w:t>
      </w:r>
      <w:r w:rsidRPr="00485FA4">
        <w:rPr>
          <w:rFonts w:asciiTheme="majorBidi" w:hAnsiTheme="majorBidi" w:cstheme="majorBidi"/>
          <w:sz w:val="24"/>
          <w:szCs w:val="24"/>
          <w:lang w:val="fr-FR"/>
        </w:rPr>
        <w:t xml:space="preserve"> Avvakum et les débuts du raskol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Paris. 1963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Podskalsky Gerhard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Griechische Theologie in der Zeit der Türkenherrschafft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München, 1988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Stupperich R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Feofan Procopovic und seine academische Wirsamkeit. // Zeitschrift fur slavische Phililogie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B. XVII. (1940/1941)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Stupperich, Robert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Kiev – das zweite Jerusalem. // Zeitschrift fur slavische Philologie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XII (1935). S. 332–354.</w:t>
      </w:r>
    </w:p>
    <w:p w:rsidR="003D55ED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Stupperich  Robert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Prokopovic in Rom // Zeitschrift fur osteuropaische Geschichte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>B. V.</w:t>
      </w:r>
    </w:p>
    <w:p w:rsidR="005F5357" w:rsidRPr="00485FA4" w:rsidRDefault="003D55ED" w:rsidP="00485FA4">
      <w:pPr>
        <w:pStyle w:val="13"/>
        <w:numPr>
          <w:ilvl w:val="0"/>
          <w:numId w:val="25"/>
        </w:numPr>
        <w:tabs>
          <w:tab w:val="left" w:pos="567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485FA4">
        <w:rPr>
          <w:rFonts w:asciiTheme="majorBidi" w:hAnsiTheme="majorBidi" w:cstheme="majorBidi"/>
          <w:i/>
          <w:sz w:val="24"/>
          <w:szCs w:val="24"/>
          <w:lang w:val="de-DE"/>
        </w:rPr>
        <w:t>Tetzner J.</w:t>
      </w:r>
      <w:r w:rsidRPr="00485FA4">
        <w:rPr>
          <w:rFonts w:asciiTheme="majorBidi" w:hAnsiTheme="majorBidi" w:cstheme="majorBidi"/>
          <w:sz w:val="24"/>
          <w:szCs w:val="24"/>
          <w:lang w:val="de-DE"/>
        </w:rPr>
        <w:t xml:space="preserve"> Theophan Prokopovic und die russische Fruhaufclarung. // Zeitschrift fur Slavistik. </w:t>
      </w:r>
      <w:r w:rsidRPr="00485FA4">
        <w:rPr>
          <w:rFonts w:asciiTheme="majorBidi" w:hAnsiTheme="majorBidi" w:cstheme="majorBidi"/>
          <w:sz w:val="24"/>
          <w:szCs w:val="24"/>
          <w:lang w:val="en-US"/>
        </w:rPr>
        <w:t xml:space="preserve">B. III. 1958. </w:t>
      </w:r>
    </w:p>
    <w:p w:rsidR="00F127C5" w:rsidRPr="00485FA4" w:rsidRDefault="00F127C5" w:rsidP="00485FA4">
      <w:pPr>
        <w:pStyle w:val="13"/>
        <w:tabs>
          <w:tab w:val="left" w:pos="567"/>
        </w:tabs>
        <w:spacing w:after="120"/>
        <w:ind w:left="0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:rsidR="005F5357" w:rsidRPr="00485FA4" w:rsidRDefault="00464CA0" w:rsidP="00485FA4">
      <w:pPr>
        <w:pStyle w:val="2"/>
        <w:rPr>
          <w:rFonts w:asciiTheme="majorBidi" w:hAnsiTheme="majorBidi" w:cstheme="majorBidi"/>
        </w:rPr>
      </w:pPr>
      <w:bookmarkStart w:id="139" w:name="_Toc55594075"/>
      <w:r w:rsidRPr="00485FA4">
        <w:rPr>
          <w:rFonts w:asciiTheme="majorBidi" w:hAnsiTheme="majorBidi" w:cstheme="majorBidi"/>
        </w:rPr>
        <w:t>Интернет-ресурсы</w:t>
      </w:r>
      <w:bookmarkEnd w:id="139"/>
    </w:p>
    <w:p w:rsidR="003D55ED" w:rsidRPr="00485FA4" w:rsidRDefault="003D55ED" w:rsidP="00485FA4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rPr>
          <w:rFonts w:asciiTheme="majorBidi" w:hAnsiTheme="majorBidi" w:cstheme="majorBidi"/>
          <w:b w:val="0"/>
        </w:rPr>
      </w:pPr>
      <w:r w:rsidRPr="00485FA4">
        <w:rPr>
          <w:rFonts w:asciiTheme="majorBidi" w:hAnsiTheme="majorBidi" w:cstheme="majorBidi"/>
          <w:b w:val="0"/>
          <w:shd w:val="clear" w:color="auto" w:fill="FFFFFF"/>
        </w:rPr>
        <w:t>pstgu.ru</w:t>
      </w:r>
      <w:r w:rsidR="00485FA4" w:rsidRPr="00485FA4">
        <w:rPr>
          <w:rFonts w:asciiTheme="majorBidi" w:hAnsiTheme="majorBidi" w:cstheme="majorBidi"/>
          <w:b w:val="0"/>
          <w:shd w:val="clear" w:color="auto" w:fill="FFFFFF"/>
        </w:rPr>
        <w:t xml:space="preserve"> </w:t>
      </w:r>
    </w:p>
    <w:p w:rsidR="003D55ED" w:rsidRPr="00485FA4" w:rsidRDefault="00485FA4" w:rsidP="00485FA4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rPr>
          <w:rFonts w:asciiTheme="majorBidi" w:hAnsiTheme="majorBidi" w:cstheme="majorBidi"/>
          <w:b w:val="0"/>
        </w:rPr>
      </w:pPr>
      <w:hyperlink r:id="rId7" w:history="1">
        <w:r w:rsidR="004347B1" w:rsidRPr="00485FA4">
          <w:rPr>
            <w:rStyle w:val="a4"/>
            <w:rFonts w:asciiTheme="majorBidi" w:hAnsiTheme="majorBidi" w:cstheme="majorBidi"/>
            <w:b w:val="0"/>
          </w:rPr>
          <w:t>www.pushkinskijdom.ru</w:t>
        </w:r>
      </w:hyperlink>
    </w:p>
    <w:p w:rsidR="003D55ED" w:rsidRPr="00485FA4" w:rsidRDefault="003D55ED" w:rsidP="00485FA4">
      <w:pPr>
        <w:spacing w:after="120" w:line="276" w:lineRule="auto"/>
        <w:rPr>
          <w:rFonts w:asciiTheme="majorBidi" w:hAnsiTheme="majorBidi" w:cstheme="majorBidi"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140" w:name="_Toc55594076"/>
      <w:r w:rsidRPr="00485FA4">
        <w:rPr>
          <w:rFonts w:asciiTheme="majorBidi" w:hAnsiTheme="majorBidi" w:cstheme="majorBidi"/>
        </w:rPr>
        <w:t>Методические указания для обучающихся по освоению дисциплины</w:t>
      </w:r>
      <w:bookmarkEnd w:id="140"/>
    </w:p>
    <w:p w:rsidR="007039E2" w:rsidRPr="00485FA4" w:rsidRDefault="006C053E" w:rsidP="00485FA4">
      <w:pPr>
        <w:spacing w:after="120" w:line="276" w:lineRule="auto"/>
        <w:jc w:val="both"/>
        <w:rPr>
          <w:rFonts w:asciiTheme="majorBidi" w:hAnsiTheme="majorBidi" w:cstheme="majorBidi"/>
        </w:rPr>
      </w:pPr>
      <w:r w:rsidRPr="00485FA4">
        <w:rPr>
          <w:rFonts w:asciiTheme="majorBidi" w:hAnsiTheme="majorBidi" w:cstheme="majorBidi"/>
        </w:rPr>
        <w:t>Билет для промежуточной аттестации</w:t>
      </w:r>
      <w:r w:rsidR="00485FA4" w:rsidRPr="00485FA4">
        <w:rPr>
          <w:rFonts w:asciiTheme="majorBidi" w:hAnsiTheme="majorBidi" w:cstheme="majorBidi"/>
        </w:rPr>
        <w:t xml:space="preserve"> состоит из двух вопросов</w:t>
      </w:r>
      <w:r w:rsidR="007039E2" w:rsidRPr="00485FA4">
        <w:rPr>
          <w:rFonts w:asciiTheme="majorBidi" w:hAnsiTheme="majorBidi" w:cstheme="majorBidi"/>
        </w:rPr>
        <w:t xml:space="preserve"> и предлагаемого для разбора текста.</w:t>
      </w:r>
    </w:p>
    <w:p w:rsidR="003D55ED" w:rsidRPr="00485FA4" w:rsidRDefault="003D55ED" w:rsidP="00485FA4">
      <w:pPr>
        <w:pStyle w:val="1"/>
        <w:numPr>
          <w:ilvl w:val="0"/>
          <w:numId w:val="0"/>
        </w:numPr>
        <w:tabs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485FA4">
        <w:rPr>
          <w:rFonts w:asciiTheme="majorBidi" w:hAnsiTheme="majorBidi" w:cstheme="majorBidi"/>
          <w:b w:val="0"/>
        </w:rPr>
        <w:t xml:space="preserve">Для полноценного усвоения курса </w:t>
      </w:r>
      <w:r w:rsidR="009449C5" w:rsidRPr="00485FA4">
        <w:rPr>
          <w:rFonts w:asciiTheme="majorBidi" w:hAnsiTheme="majorBidi" w:cstheme="majorBidi"/>
          <w:b w:val="0"/>
        </w:rPr>
        <w:t xml:space="preserve">обучающемуся </w:t>
      </w:r>
      <w:r w:rsidRPr="00485FA4">
        <w:rPr>
          <w:rFonts w:asciiTheme="majorBidi" w:hAnsiTheme="majorBidi" w:cstheme="majorBidi"/>
          <w:b w:val="0"/>
        </w:rPr>
        <w:t>предлагается подборка необходимых для этого текстов с разбивкой по темам и контрольными вопросами для самопроверки.</w:t>
      </w:r>
    </w:p>
    <w:p w:rsidR="003D55ED" w:rsidRPr="00485FA4" w:rsidRDefault="003D55ED" w:rsidP="00485FA4">
      <w:pPr>
        <w:spacing w:after="120" w:line="276" w:lineRule="auto"/>
        <w:rPr>
          <w:rFonts w:asciiTheme="majorBidi" w:hAnsiTheme="majorBidi" w:cstheme="majorBidi"/>
        </w:rPr>
      </w:pPr>
    </w:p>
    <w:p w:rsidR="005F5357" w:rsidRPr="00485FA4" w:rsidRDefault="005F5357" w:rsidP="00485FA4">
      <w:pPr>
        <w:pStyle w:val="2"/>
        <w:rPr>
          <w:rFonts w:asciiTheme="majorBidi" w:hAnsiTheme="majorBidi" w:cstheme="majorBidi"/>
        </w:rPr>
      </w:pPr>
      <w:bookmarkStart w:id="141" w:name="_Toc55594077"/>
      <w:bookmarkStart w:id="142" w:name="_GoBack"/>
      <w:bookmarkEnd w:id="142"/>
      <w:r w:rsidRPr="00485FA4">
        <w:rPr>
          <w:rFonts w:asciiTheme="majorBidi" w:hAnsiTheme="majorBidi" w:cstheme="majorBidi"/>
        </w:rPr>
        <w:lastRenderedPageBreak/>
        <w:t>Материально-техническая база для осуществления образовательного процесса</w:t>
      </w:r>
      <w:bookmarkEnd w:id="141"/>
    </w:p>
    <w:p w:rsidR="003D55ED" w:rsidRPr="00485FA4" w:rsidRDefault="003D55ED" w:rsidP="00485FA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  <w:r w:rsidRPr="00485FA4">
        <w:rPr>
          <w:rFonts w:asciiTheme="majorBidi" w:hAnsiTheme="majorBidi" w:cstheme="majorBidi"/>
          <w:b w:val="0"/>
        </w:rPr>
        <w:t xml:space="preserve">Наличие специальной материально-технической базы не требуется. </w:t>
      </w:r>
    </w:p>
    <w:p w:rsidR="009449C5" w:rsidRPr="00485FA4" w:rsidRDefault="009449C5" w:rsidP="00485FA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</w:rPr>
      </w:pPr>
    </w:p>
    <w:p w:rsidR="003D55ED" w:rsidRPr="00485FA4" w:rsidRDefault="003D55ED" w:rsidP="00485FA4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  <w:i/>
        </w:rPr>
      </w:pPr>
      <w:r w:rsidRPr="00485FA4">
        <w:rPr>
          <w:rFonts w:asciiTheme="majorBidi" w:hAnsiTheme="majorBidi" w:cstheme="majorBidi"/>
          <w:b w:val="0"/>
          <w:i/>
        </w:rPr>
        <w:t xml:space="preserve">Автор: доктор богословия, зав. кафедрой, </w:t>
      </w:r>
      <w:proofErr w:type="spellStart"/>
      <w:r w:rsidRPr="00485FA4">
        <w:rPr>
          <w:rFonts w:asciiTheme="majorBidi" w:hAnsiTheme="majorBidi" w:cstheme="majorBidi"/>
          <w:b w:val="0"/>
          <w:i/>
        </w:rPr>
        <w:t>прот</w:t>
      </w:r>
      <w:proofErr w:type="spellEnd"/>
      <w:r w:rsidRPr="00485FA4">
        <w:rPr>
          <w:rFonts w:asciiTheme="majorBidi" w:hAnsiTheme="majorBidi" w:cstheme="majorBidi"/>
          <w:b w:val="0"/>
          <w:i/>
        </w:rPr>
        <w:t xml:space="preserve">. П. В. </w:t>
      </w:r>
      <w:proofErr w:type="spellStart"/>
      <w:r w:rsidRPr="00485FA4">
        <w:rPr>
          <w:rFonts w:asciiTheme="majorBidi" w:hAnsiTheme="majorBidi" w:cstheme="majorBidi"/>
          <w:b w:val="0"/>
          <w:i/>
        </w:rPr>
        <w:t>Хондзинский</w:t>
      </w:r>
      <w:proofErr w:type="spellEnd"/>
    </w:p>
    <w:p w:rsidR="003D55ED" w:rsidRPr="00485FA4" w:rsidRDefault="003D55ED" w:rsidP="00485FA4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rFonts w:asciiTheme="majorBidi" w:hAnsiTheme="majorBidi" w:cstheme="majorBidi"/>
          <w:b w:val="0"/>
          <w:i/>
        </w:rPr>
      </w:pPr>
      <w:r w:rsidRPr="00485FA4">
        <w:rPr>
          <w:rFonts w:asciiTheme="majorBidi" w:hAnsiTheme="majorBidi" w:cstheme="majorBidi"/>
          <w:b w:val="0"/>
          <w:i/>
        </w:rPr>
        <w:t xml:space="preserve">Рецензент: </w:t>
      </w:r>
      <w:r w:rsidR="009449C5" w:rsidRPr="00485FA4">
        <w:rPr>
          <w:rFonts w:asciiTheme="majorBidi" w:hAnsiTheme="majorBidi" w:cstheme="majorBidi"/>
          <w:b w:val="0"/>
          <w:i/>
        </w:rPr>
        <w:t>А.А. Медведева</w:t>
      </w:r>
    </w:p>
    <w:p w:rsidR="003D55ED" w:rsidRPr="00485FA4" w:rsidRDefault="003D55ED" w:rsidP="00485FA4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  <w:rPr>
          <w:rFonts w:asciiTheme="majorBidi" w:hAnsiTheme="majorBidi" w:cstheme="majorBidi"/>
          <w:b w:val="0"/>
          <w:i/>
        </w:rPr>
      </w:pPr>
    </w:p>
    <w:p w:rsidR="00485FA4" w:rsidRPr="00485FA4" w:rsidRDefault="00485FA4" w:rsidP="00485FA4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485FA4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485FA4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C73023" w:rsidRPr="00485FA4" w:rsidRDefault="00C73023" w:rsidP="00485FA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Fonts w:asciiTheme="majorBidi" w:hAnsiTheme="majorBidi" w:cstheme="majorBidi"/>
          <w:b w:val="0"/>
          <w:i/>
          <w:iCs/>
        </w:rPr>
      </w:pPr>
    </w:p>
    <w:sectPr w:rsidR="00C73023" w:rsidRPr="00485FA4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53E" w:rsidRDefault="006C053E" w:rsidP="005F5357">
      <w:r>
        <w:separator/>
      </w:r>
    </w:p>
  </w:endnote>
  <w:endnote w:type="continuationSeparator" w:id="0">
    <w:p w:rsidR="006C053E" w:rsidRDefault="006C053E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</w:sdtPr>
    <w:sdtEndPr/>
    <w:sdtContent>
      <w:p w:rsidR="006C053E" w:rsidRDefault="006C053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5FA4">
          <w:rPr>
            <w:noProof/>
          </w:rPr>
          <w:t>20</w:t>
        </w:r>
        <w:r>
          <w:fldChar w:fldCharType="end"/>
        </w:r>
      </w:p>
    </w:sdtContent>
  </w:sdt>
  <w:p w:rsidR="006C053E" w:rsidRDefault="006C053E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53E" w:rsidRDefault="006C053E" w:rsidP="005F5357">
      <w:r>
        <w:separator/>
      </w:r>
    </w:p>
  </w:footnote>
  <w:footnote w:type="continuationSeparator" w:id="0">
    <w:p w:rsidR="006C053E" w:rsidRDefault="006C053E" w:rsidP="005F5357">
      <w:r>
        <w:continuationSeparator/>
      </w:r>
    </w:p>
  </w:footnote>
  <w:footnote w:id="1">
    <w:p w:rsidR="006C053E" w:rsidRDefault="006C053E" w:rsidP="007039E2">
      <w:pPr>
        <w:pStyle w:val="af"/>
      </w:pPr>
      <w:r>
        <w:rPr>
          <w:rStyle w:val="af1"/>
        </w:rPr>
        <w:footnoteRef/>
      </w:r>
      <w:r>
        <w:t xml:space="preserve"> Для разбора на зачёте или </w:t>
      </w:r>
      <w:proofErr w:type="spellStart"/>
      <w:r>
        <w:t>экзмене</w:t>
      </w:r>
      <w:proofErr w:type="spellEnd"/>
      <w:r>
        <w:t xml:space="preserve"> может использоваться не полный текст предлагаемого сочинения, но тот или иной наиболее характерный его фрагмент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67E5311"/>
    <w:multiLevelType w:val="hybridMultilevel"/>
    <w:tmpl w:val="4162B46E"/>
    <w:lvl w:ilvl="0" w:tplc="58B8FCA2">
      <w:start w:val="1"/>
      <w:numFmt w:val="decimal"/>
      <w:lvlText w:val="%1)"/>
      <w:lvlJc w:val="left"/>
      <w:pPr>
        <w:ind w:left="960" w:hanging="360"/>
      </w:pPr>
      <w:rPr>
        <w:rFonts w:ascii="Newton" w:eastAsia="Times New Roman" w:hAnsi="Newton" w:cs="Times New Roman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0647E28"/>
    <w:multiLevelType w:val="multilevel"/>
    <w:tmpl w:val="55202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8323E07"/>
    <w:multiLevelType w:val="hybridMultilevel"/>
    <w:tmpl w:val="A232030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7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>
    <w:nsid w:val="76097A85"/>
    <w:multiLevelType w:val="hybridMultilevel"/>
    <w:tmpl w:val="6CFC8EB8"/>
    <w:lvl w:ilvl="0" w:tplc="D69A7EFE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DA31B6"/>
    <w:multiLevelType w:val="hybridMultilevel"/>
    <w:tmpl w:val="A5EA6CF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1"/>
  </w:num>
  <w:num w:numId="2">
    <w:abstractNumId w:val="0"/>
  </w:num>
  <w:num w:numId="3">
    <w:abstractNumId w:val="19"/>
  </w:num>
  <w:num w:numId="4">
    <w:abstractNumId w:val="22"/>
  </w:num>
  <w:num w:numId="5">
    <w:abstractNumId w:val="1"/>
  </w:num>
  <w:num w:numId="6">
    <w:abstractNumId w:val="6"/>
  </w:num>
  <w:num w:numId="7">
    <w:abstractNumId w:val="8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14"/>
  </w:num>
  <w:num w:numId="11">
    <w:abstractNumId w:val="13"/>
  </w:num>
  <w:num w:numId="12">
    <w:abstractNumId w:val="20"/>
  </w:num>
  <w:num w:numId="13">
    <w:abstractNumId w:val="4"/>
  </w:num>
  <w:num w:numId="14">
    <w:abstractNumId w:val="7"/>
  </w:num>
  <w:num w:numId="15">
    <w:abstractNumId w:val="17"/>
  </w:num>
  <w:num w:numId="16">
    <w:abstractNumId w:val="9"/>
  </w:num>
  <w:num w:numId="17">
    <w:abstractNumId w:val="12"/>
  </w:num>
  <w:num w:numId="18">
    <w:abstractNumId w:val="16"/>
  </w:num>
  <w:num w:numId="19">
    <w:abstractNumId w:val="15"/>
  </w:num>
  <w:num w:numId="20">
    <w:abstractNumId w:val="24"/>
  </w:num>
  <w:num w:numId="21">
    <w:abstractNumId w:val="18"/>
  </w:num>
  <w:num w:numId="22">
    <w:abstractNumId w:val="2"/>
  </w:num>
  <w:num w:numId="23">
    <w:abstractNumId w:val="5"/>
  </w:num>
  <w:num w:numId="24">
    <w:abstractNumId w:val="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yMzU0NzE2NrGwMDZR0lEKTi0uzszPAykwqgUAVS9OBSwAAAA="/>
  </w:docVars>
  <w:rsids>
    <w:rsidRoot w:val="00757C45"/>
    <w:rsid w:val="00005A99"/>
    <w:rsid w:val="00043D91"/>
    <w:rsid w:val="0006175C"/>
    <w:rsid w:val="000658C3"/>
    <w:rsid w:val="00081A1B"/>
    <w:rsid w:val="000D5997"/>
    <w:rsid w:val="000D5BBF"/>
    <w:rsid w:val="00120B55"/>
    <w:rsid w:val="00147F53"/>
    <w:rsid w:val="001615A5"/>
    <w:rsid w:val="001769B9"/>
    <w:rsid w:val="001B06FC"/>
    <w:rsid w:val="001C5C39"/>
    <w:rsid w:val="001D609C"/>
    <w:rsid w:val="00210685"/>
    <w:rsid w:val="002146DC"/>
    <w:rsid w:val="0026098A"/>
    <w:rsid w:val="00272694"/>
    <w:rsid w:val="00272DD2"/>
    <w:rsid w:val="00294938"/>
    <w:rsid w:val="002B4BA7"/>
    <w:rsid w:val="002B5252"/>
    <w:rsid w:val="002E6032"/>
    <w:rsid w:val="00341E21"/>
    <w:rsid w:val="003857AF"/>
    <w:rsid w:val="003D4F2F"/>
    <w:rsid w:val="003D55ED"/>
    <w:rsid w:val="004347B1"/>
    <w:rsid w:val="00464CA0"/>
    <w:rsid w:val="00484FB4"/>
    <w:rsid w:val="00485FA4"/>
    <w:rsid w:val="00525A9F"/>
    <w:rsid w:val="00526213"/>
    <w:rsid w:val="00571E6C"/>
    <w:rsid w:val="00573478"/>
    <w:rsid w:val="005C0E52"/>
    <w:rsid w:val="005F5357"/>
    <w:rsid w:val="006712D3"/>
    <w:rsid w:val="00675F14"/>
    <w:rsid w:val="006C053E"/>
    <w:rsid w:val="007039E2"/>
    <w:rsid w:val="00713FF1"/>
    <w:rsid w:val="00757C45"/>
    <w:rsid w:val="007A463D"/>
    <w:rsid w:val="007F43C9"/>
    <w:rsid w:val="008C49C6"/>
    <w:rsid w:val="008F44D3"/>
    <w:rsid w:val="00931A9D"/>
    <w:rsid w:val="009449C5"/>
    <w:rsid w:val="00960F25"/>
    <w:rsid w:val="009D5191"/>
    <w:rsid w:val="009E6244"/>
    <w:rsid w:val="009E7B8A"/>
    <w:rsid w:val="00A14AEC"/>
    <w:rsid w:val="00A64187"/>
    <w:rsid w:val="00AA0462"/>
    <w:rsid w:val="00AD77B4"/>
    <w:rsid w:val="00AF4310"/>
    <w:rsid w:val="00B43D04"/>
    <w:rsid w:val="00B638C9"/>
    <w:rsid w:val="00BF4764"/>
    <w:rsid w:val="00C73023"/>
    <w:rsid w:val="00C73FCD"/>
    <w:rsid w:val="00C8754A"/>
    <w:rsid w:val="00C93E87"/>
    <w:rsid w:val="00C9593B"/>
    <w:rsid w:val="00D048DB"/>
    <w:rsid w:val="00D10310"/>
    <w:rsid w:val="00D12147"/>
    <w:rsid w:val="00D445D7"/>
    <w:rsid w:val="00D45DC9"/>
    <w:rsid w:val="00D522DA"/>
    <w:rsid w:val="00D57F79"/>
    <w:rsid w:val="00E04743"/>
    <w:rsid w:val="00E2465A"/>
    <w:rsid w:val="00E768D8"/>
    <w:rsid w:val="00EE6405"/>
    <w:rsid w:val="00EF00E2"/>
    <w:rsid w:val="00F127C5"/>
    <w:rsid w:val="00F13755"/>
    <w:rsid w:val="00FC20C1"/>
    <w:rsid w:val="00FC2B9F"/>
    <w:rsid w:val="00FD4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05F8AA75-AE43-40F0-9EB2-117BA8C0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F127C5"/>
    <w:pPr>
      <w:keepNext/>
      <w:keepLines/>
      <w:spacing w:after="120" w:line="276" w:lineRule="auto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F127C5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iPriority w:val="99"/>
    <w:unhideWhenUsed/>
    <w:rsid w:val="00C73FCD"/>
    <w:pPr>
      <w:spacing w:before="100" w:beforeAutospacing="1" w:after="100" w:afterAutospacing="1"/>
    </w:pPr>
  </w:style>
  <w:style w:type="character" w:customStyle="1" w:styleId="ListLabel7">
    <w:name w:val="ListLabel 7"/>
    <w:qFormat/>
    <w:rsid w:val="00A14AEC"/>
    <w:rPr>
      <w:b w:val="0"/>
    </w:rPr>
  </w:style>
  <w:style w:type="character" w:customStyle="1" w:styleId="-">
    <w:name w:val="Интернет-ссылка"/>
    <w:basedOn w:val="a0"/>
    <w:uiPriority w:val="99"/>
    <w:unhideWhenUsed/>
    <w:rsid w:val="00D45DC9"/>
    <w:rPr>
      <w:color w:val="0000FF"/>
      <w:u w:val="single"/>
    </w:rPr>
  </w:style>
  <w:style w:type="character" w:customStyle="1" w:styleId="ae">
    <w:name w:val="Выделение жирным"/>
    <w:basedOn w:val="a0"/>
    <w:rsid w:val="00D45DC9"/>
    <w:rPr>
      <w:b/>
      <w:bCs/>
    </w:rPr>
  </w:style>
  <w:style w:type="paragraph" w:customStyle="1" w:styleId="13">
    <w:name w:val="Абзац списка1"/>
    <w:basedOn w:val="a"/>
    <w:rsid w:val="007039E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">
    <w:name w:val="footnote text"/>
    <w:basedOn w:val="a"/>
    <w:link w:val="af0"/>
    <w:rsid w:val="007039E2"/>
    <w:pPr>
      <w:widowControl w:val="0"/>
      <w:ind w:firstLine="400"/>
      <w:jc w:val="both"/>
    </w:pPr>
  </w:style>
  <w:style w:type="character" w:customStyle="1" w:styleId="af0">
    <w:name w:val="Текст сноски Знак"/>
    <w:basedOn w:val="a0"/>
    <w:link w:val="af"/>
    <w:rsid w:val="007039E2"/>
    <w:rPr>
      <w:rFonts w:ascii="Times New Roman" w:eastAsia="Times New Roman" w:hAnsi="Times New Roman" w:cs="Times New Roman"/>
      <w:sz w:val="24"/>
      <w:szCs w:val="24"/>
    </w:rPr>
  </w:style>
  <w:style w:type="character" w:styleId="af1">
    <w:name w:val="footnote reference"/>
    <w:rsid w:val="007039E2"/>
    <w:rPr>
      <w:vertAlign w:val="superscript"/>
    </w:rPr>
  </w:style>
  <w:style w:type="paragraph" w:customStyle="1" w:styleId="14">
    <w:name w:val="Знак1"/>
    <w:basedOn w:val="a"/>
    <w:rsid w:val="007039E2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pushkinskijdom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6728</Words>
  <Characters>38354</Characters>
  <Application>Microsoft Office Word</Application>
  <DocSecurity>0</DocSecurity>
  <Lines>319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4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9</cp:revision>
  <dcterms:created xsi:type="dcterms:W3CDTF">2017-07-19T22:15:00Z</dcterms:created>
  <dcterms:modified xsi:type="dcterms:W3CDTF">2020-11-06T19:27:00Z</dcterms:modified>
</cp:coreProperties>
</file>